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A43221" w14:textId="366C5D46" w:rsidR="00912F54" w:rsidRPr="00FE7E71" w:rsidRDefault="007063BE" w:rsidP="6DF4F108">
      <w:pPr>
        <w:pStyle w:val="Subtitle"/>
        <w:rPr>
          <w:i/>
          <w:sz w:val="22"/>
        </w:rPr>
      </w:pPr>
      <w:bookmarkStart w:id="0" w:name="_GoBack"/>
      <w:bookmarkEnd w:id="0"/>
      <w:r w:rsidRPr="6DF4F108">
        <w:rPr>
          <w:i/>
          <w:iCs/>
          <w:caps w:val="0"/>
          <w:color w:val="009CD3" w:themeColor="accent1"/>
          <w:spacing w:val="0"/>
          <w:sz w:val="40"/>
          <w:szCs w:val="40"/>
        </w:rPr>
        <w:t>WIC Child Retention S</w:t>
      </w:r>
      <w:r w:rsidR="0086346A">
        <w:rPr>
          <w:i/>
          <w:iCs/>
          <w:caps w:val="0"/>
          <w:color w:val="009CD3" w:themeColor="accent1"/>
          <w:spacing w:val="0"/>
          <w:sz w:val="40"/>
          <w:szCs w:val="40"/>
        </w:rPr>
        <w:t>urvey</w:t>
      </w:r>
      <w:r w:rsidR="00B96CFD" w:rsidRPr="6DF4F108">
        <w:rPr>
          <w:i/>
          <w:iCs/>
          <w:caps w:val="0"/>
          <w:color w:val="009CD3" w:themeColor="accent1"/>
          <w:spacing w:val="0"/>
          <w:sz w:val="40"/>
          <w:szCs w:val="40"/>
        </w:rPr>
        <w:t xml:space="preserve"> – Screenshots of the Web Version</w:t>
      </w:r>
    </w:p>
    <w:p w14:paraId="5F34D744" w14:textId="77777777" w:rsidR="00912F54" w:rsidRDefault="00912F54" w:rsidP="00912F54"/>
    <w:p w14:paraId="456FFBAC" w14:textId="034DC76A" w:rsidR="79FC7F70" w:rsidRDefault="79FC7F70">
      <w:bookmarkStart w:id="1" w:name="StartingPoint"/>
      <w:bookmarkEnd w:id="1"/>
    </w:p>
    <w:p w14:paraId="59E7D2BF" w14:textId="2D8CCDCB" w:rsidR="008F5646" w:rsidRDefault="008F5646"/>
    <w:p w14:paraId="0DBFBE83" w14:textId="0FFC724C" w:rsidR="008F5646" w:rsidRDefault="008F5646"/>
    <w:p w14:paraId="62B984C1" w14:textId="0226D455" w:rsidR="008F5646" w:rsidRDefault="008F5646"/>
    <w:p w14:paraId="26AC69CB" w14:textId="3F634AF8" w:rsidR="008F5646" w:rsidRDefault="008F5646"/>
    <w:p w14:paraId="5F3FDBBE" w14:textId="2FDDE516" w:rsidR="008F5646" w:rsidRDefault="008F5646"/>
    <w:p w14:paraId="6EAA4765" w14:textId="2E152154" w:rsidR="008F5646" w:rsidRDefault="008F5646"/>
    <w:p w14:paraId="30EFC5A3" w14:textId="55644FFE" w:rsidR="008F5646" w:rsidRDefault="008F5646"/>
    <w:p w14:paraId="09996CA7" w14:textId="1B652982" w:rsidR="008F5646" w:rsidRDefault="008F5646"/>
    <w:p w14:paraId="46ACE806" w14:textId="1075E00F" w:rsidR="008F5646" w:rsidRDefault="003F0356">
      <w:r>
        <w:rPr>
          <w:noProof/>
        </w:rPr>
        <mc:AlternateContent>
          <mc:Choice Requires="wps">
            <w:drawing>
              <wp:anchor distT="45720" distB="45720" distL="114300" distR="114300" simplePos="0" relativeHeight="251658240" behindDoc="0" locked="0" layoutInCell="1" allowOverlap="1" wp14:anchorId="2E397B4F" wp14:editId="7EEDA15E">
                <wp:simplePos x="0" y="0"/>
                <wp:positionH relativeFrom="margin">
                  <wp:align>left</wp:align>
                </wp:positionH>
                <wp:positionV relativeFrom="paragraph">
                  <wp:posOffset>216535</wp:posOffset>
                </wp:positionV>
                <wp:extent cx="5740400" cy="231775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2317750"/>
                        </a:xfrm>
                        <a:prstGeom prst="rect">
                          <a:avLst/>
                        </a:prstGeom>
                        <a:solidFill>
                          <a:srgbClr val="FFFFFF"/>
                        </a:solidFill>
                        <a:ln w="9525">
                          <a:solidFill>
                            <a:srgbClr val="000000"/>
                          </a:solidFill>
                          <a:miter lim="800000"/>
                          <a:headEnd/>
                          <a:tailEnd/>
                        </a:ln>
                      </wps:spPr>
                      <wps:txbx>
                        <w:txbxContent>
                          <w:p w14:paraId="6685EA85" w14:textId="531EA7D5" w:rsidR="008F5646" w:rsidRPr="009A6273" w:rsidRDefault="006801FE" w:rsidP="008F5646">
                            <w:pPr>
                              <w:spacing w:after="0" w:line="240" w:lineRule="auto"/>
                              <w:rPr>
                                <w:rFonts w:cstheme="minorHAnsi"/>
                                <w:sz w:val="20"/>
                                <w:szCs w:val="20"/>
                              </w:rPr>
                            </w:pPr>
                            <w:r w:rsidRPr="006801FE">
                              <w:rPr>
                                <w:rFonts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008F5646" w:rsidRPr="009A6273">
                              <w:rPr>
                                <w:rFonts w:cstheme="minorHAnsi"/>
                                <w:sz w:val="20"/>
                                <w:szCs w:val="20"/>
                              </w:rPr>
                              <w:t>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008F5646" w:rsidRPr="00917081">
                              <w:rPr>
                                <w:rFonts w:cstheme="minorHAnsi"/>
                                <w:sz w:val="20"/>
                                <w:szCs w:val="20"/>
                              </w:rPr>
                              <w:t>-</w:t>
                            </w:r>
                            <w:r w:rsidR="00554A13">
                              <w:rPr>
                                <w:rFonts w:cstheme="minorHAnsi"/>
                                <w:sz w:val="20"/>
                                <w:szCs w:val="20"/>
                              </w:rPr>
                              <w:t>061</w:t>
                            </w:r>
                            <w:r w:rsidR="00917081">
                              <w:rPr>
                                <w:rFonts w:cstheme="minorHAnsi"/>
                                <w:sz w:val="20"/>
                                <w:szCs w:val="20"/>
                              </w:rPr>
                              <w:t>3</w:t>
                            </w:r>
                            <w:r w:rsidR="008F5646" w:rsidRPr="009A6273">
                              <w:rPr>
                                <w:rFonts w:cstheme="minorHAnsi"/>
                                <w:sz w:val="20"/>
                                <w:szCs w:val="20"/>
                              </w:rPr>
                              <w:t xml:space="preserve">. The time required to complete this information collection is estimated to average </w:t>
                            </w:r>
                            <w:r w:rsidR="008F5646">
                              <w:rPr>
                                <w:rFonts w:cstheme="minorHAnsi"/>
                                <w:sz w:val="20"/>
                                <w:szCs w:val="20"/>
                              </w:rPr>
                              <w:t>0.</w:t>
                            </w:r>
                            <w:r w:rsidR="001A51D4">
                              <w:rPr>
                                <w:rFonts w:cstheme="minorHAnsi"/>
                                <w:sz w:val="20"/>
                                <w:szCs w:val="20"/>
                              </w:rPr>
                              <w:t>33</w:t>
                            </w:r>
                            <w:r w:rsidR="008F5646" w:rsidRPr="009A6273">
                              <w:rPr>
                                <w:rFonts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3101 Park Center Drive, Room 1014, Alexandria, VA 22302 ATTN: PRA (0584</w:t>
                            </w:r>
                            <w:r w:rsidR="008F5646" w:rsidRPr="00917081">
                              <w:rPr>
                                <w:rFonts w:cstheme="minorHAnsi"/>
                                <w:sz w:val="20"/>
                                <w:szCs w:val="20"/>
                              </w:rPr>
                              <w:t>-</w:t>
                            </w:r>
                            <w:r w:rsidR="00917081" w:rsidRPr="00917081">
                              <w:rPr>
                                <w:rFonts w:cstheme="minorHAnsi"/>
                                <w:sz w:val="20"/>
                                <w:szCs w:val="20"/>
                              </w:rPr>
                              <w:t>0613</w:t>
                            </w:r>
                            <w:r w:rsidR="008F5646" w:rsidRPr="009A6273">
                              <w:rPr>
                                <w:rFonts w:cstheme="minorHAnsi"/>
                                <w:sz w:val="20"/>
                                <w:szCs w:val="20"/>
                              </w:rPr>
                              <w:t>). Do not return the completed form to this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7.05pt;width:452pt;height:182.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">
                <v:textbox>
                  <w:txbxContent>
                    <w:p w14:paraId="6685EA85" w14:textId="531EA7D5" w:rsidR="008F5646" w:rsidRPr="009A6273" w:rsidRDefault="006801FE" w:rsidP="008F5646">
                      <w:pPr>
                        <w:spacing w:after="0" w:line="240" w:lineRule="auto"/>
                        <w:rPr>
                          <w:rFonts w:cstheme="minorHAnsi"/>
                          <w:sz w:val="20"/>
                          <w:szCs w:val="20"/>
                        </w:rPr>
                      </w:pPr>
                      <w:r w:rsidRPr="006801FE">
                        <w:rPr>
                          <w:rFonts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008F5646" w:rsidRPr="009A6273">
                        <w:rPr>
                          <w:rFonts w:cstheme="minorHAnsi"/>
                          <w:sz w:val="20"/>
                          <w:szCs w:val="20"/>
                        </w:rPr>
                        <w:t>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008F5646" w:rsidRPr="00917081">
                        <w:rPr>
                          <w:rFonts w:cstheme="minorHAnsi"/>
                          <w:sz w:val="20"/>
                          <w:szCs w:val="20"/>
                        </w:rPr>
                        <w:t>-</w:t>
                      </w:r>
                      <w:r w:rsidR="00554A13">
                        <w:rPr>
                          <w:rFonts w:cstheme="minorHAnsi"/>
                          <w:sz w:val="20"/>
                          <w:szCs w:val="20"/>
                        </w:rPr>
                        <w:t>061</w:t>
                      </w:r>
                      <w:r w:rsidR="00917081">
                        <w:rPr>
                          <w:rFonts w:cstheme="minorHAnsi"/>
                          <w:sz w:val="20"/>
                          <w:szCs w:val="20"/>
                        </w:rPr>
                        <w:t>3</w:t>
                      </w:r>
                      <w:r w:rsidR="008F5646" w:rsidRPr="009A6273">
                        <w:rPr>
                          <w:rFonts w:cstheme="minorHAnsi"/>
                          <w:sz w:val="20"/>
                          <w:szCs w:val="20"/>
                        </w:rPr>
                        <w:t xml:space="preserve">. The time required to complete this information collection is estimated to average </w:t>
                      </w:r>
                      <w:r w:rsidR="008F5646">
                        <w:rPr>
                          <w:rFonts w:cstheme="minorHAnsi"/>
                          <w:sz w:val="20"/>
                          <w:szCs w:val="20"/>
                        </w:rPr>
                        <w:t>0.</w:t>
                      </w:r>
                      <w:r w:rsidR="001A51D4">
                        <w:rPr>
                          <w:rFonts w:cstheme="minorHAnsi"/>
                          <w:sz w:val="20"/>
                          <w:szCs w:val="20"/>
                        </w:rPr>
                        <w:t>33</w:t>
                      </w:r>
                      <w:r w:rsidR="008F5646" w:rsidRPr="009A6273">
                        <w:rPr>
                          <w:rFonts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3101 Park Center Drive, Room 1014, Alexandria, VA 22302 ATTN: PRA (0584</w:t>
                      </w:r>
                      <w:r w:rsidR="008F5646" w:rsidRPr="00917081">
                        <w:rPr>
                          <w:rFonts w:cstheme="minorHAnsi"/>
                          <w:sz w:val="20"/>
                          <w:szCs w:val="20"/>
                        </w:rPr>
                        <w:t>-</w:t>
                      </w:r>
                      <w:r w:rsidR="00917081" w:rsidRPr="00917081">
                        <w:rPr>
                          <w:rFonts w:cstheme="minorHAnsi"/>
                          <w:sz w:val="20"/>
                          <w:szCs w:val="20"/>
                        </w:rPr>
                        <w:t>0613</w:t>
                      </w:r>
                      <w:r w:rsidR="008F5646" w:rsidRPr="009A6273">
                        <w:rPr>
                          <w:rFonts w:cstheme="minorHAnsi"/>
                          <w:sz w:val="20"/>
                          <w:szCs w:val="20"/>
                        </w:rPr>
                        <w:t>). Do not return the completed form to this address.</w:t>
                      </w:r>
                    </w:p>
                  </w:txbxContent>
                </v:textbox>
                <w10:wrap type="square" anchorx="margin"/>
              </v:shape>
            </w:pict>
          </mc:Fallback>
        </mc:AlternateContent>
      </w:r>
    </w:p>
    <w:p w14:paraId="3537C944" w14:textId="573C997D" w:rsidR="008F5646" w:rsidRDefault="008F5646"/>
    <w:p w14:paraId="71A9313A" w14:textId="44272204" w:rsidR="008F5646" w:rsidRDefault="008F5646"/>
    <w:p w14:paraId="5C915FCC" w14:textId="38F341A3" w:rsidR="008F5646" w:rsidRDefault="008F5646"/>
    <w:p w14:paraId="521C3B0A" w14:textId="23567C7B" w:rsidR="008F5646" w:rsidRDefault="008F5646"/>
    <w:p w14:paraId="3D1C6A1C" w14:textId="6DCA99A9" w:rsidR="008F5646" w:rsidRDefault="008F5646"/>
    <w:p w14:paraId="32A092C2" w14:textId="77777777" w:rsidR="002A0951" w:rsidRDefault="002A0951">
      <w:pPr>
        <w:sectPr w:rsidR="002A0951" w:rsidSect="00CF53A8">
          <w:headerReference w:type="default" r:id="rId12"/>
          <w:footerReference w:type="default" r:id="rId13"/>
          <w:headerReference w:type="first" r:id="rId14"/>
          <w:footerReference w:type="first" r:id="rId15"/>
          <w:pgSz w:w="12240" w:h="15840"/>
          <w:pgMar w:top="1440" w:right="1440" w:bottom="1350" w:left="1440" w:header="720" w:footer="720" w:gutter="0"/>
          <w:cols w:space="720"/>
          <w:titlePg/>
          <w:docGrid w:linePitch="360"/>
        </w:sectPr>
      </w:pPr>
    </w:p>
    <w:p w14:paraId="7A977E33" w14:textId="1353A644" w:rsidR="005D54A7" w:rsidRDefault="005D54A7" w:rsidP="009917AB"/>
    <w:p w14:paraId="39F49D2D" w14:textId="643604FA" w:rsidR="005D54A7" w:rsidRDefault="009917AB" w:rsidP="001A03AF">
      <w:pPr>
        <w:jc w:val="center"/>
      </w:pPr>
      <w:r>
        <w:rPr>
          <w:noProof/>
        </w:rPr>
        <w:drawing>
          <wp:inline distT="0" distB="0" distL="0" distR="0" wp14:anchorId="0769DB4B" wp14:editId="7FCFA34B">
            <wp:extent cx="9103360" cy="5120640"/>
            <wp:effectExtent l="0" t="0" r="2540" b="3810"/>
            <wp:docPr id="650562251" name="Picture 6505622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51" name="Screenshot Title screen (2).png"/>
                    <pic:cNvPicPr/>
                  </pic:nvPicPr>
                  <pic:blipFill>
                    <a:blip r:embed="rId16">
                      <a:extLst>
                        <a:ext uri="{28A0092B-C50C-407E-A947-70E740481C1C}">
                          <a14:useLocalDpi xmlns:a14="http://schemas.microsoft.com/office/drawing/2010/main" val="0"/>
                        </a:ext>
                      </a:extLst>
                    </a:blip>
                    <a:stretch>
                      <a:fillRect/>
                    </a:stretch>
                  </pic:blipFill>
                  <pic:spPr>
                    <a:xfrm>
                      <a:off x="0" y="0"/>
                      <a:ext cx="9103360" cy="5120640"/>
                    </a:xfrm>
                    <a:prstGeom prst="rect">
                      <a:avLst/>
                    </a:prstGeom>
                  </pic:spPr>
                </pic:pic>
              </a:graphicData>
            </a:graphic>
          </wp:inline>
        </w:drawing>
      </w:r>
    </w:p>
    <w:p w14:paraId="451AE217" w14:textId="0CB9B846" w:rsidR="006D7722" w:rsidRDefault="006D7722" w:rsidP="001A03AF">
      <w:pPr>
        <w:jc w:val="center"/>
      </w:pPr>
      <w:r>
        <w:br w:type="page"/>
      </w:r>
    </w:p>
    <w:p w14:paraId="716EA23A" w14:textId="1F886C13" w:rsidR="00BC7B8B" w:rsidRDefault="00BC7B8B" w:rsidP="001A03AF">
      <w:pPr>
        <w:jc w:val="center"/>
      </w:pPr>
    </w:p>
    <w:p w14:paraId="2AC5EAAC" w14:textId="43239B8F" w:rsidR="00A14A22" w:rsidRDefault="00A14A22" w:rsidP="001A03AF">
      <w:pPr>
        <w:jc w:val="center"/>
      </w:pPr>
      <w:r>
        <w:rPr>
          <w:noProof/>
        </w:rPr>
        <w:drawing>
          <wp:inline distT="0" distB="0" distL="0" distR="0" wp14:anchorId="48139960" wp14:editId="47809798">
            <wp:extent cx="9144000" cy="5143500"/>
            <wp:effectExtent l="0" t="0" r="0" b="0"/>
            <wp:docPr id="650562263" name="Picture 6505622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3" name="Screenshot Intro Screen (2).png"/>
                    <pic:cNvPicPr/>
                  </pic:nvPicPr>
                  <pic:blipFill>
                    <a:blip r:embed="rId17">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00AD2958" w14:textId="77777777" w:rsidR="00A14A22" w:rsidRDefault="00A14A22" w:rsidP="001A03AF">
      <w:pPr>
        <w:jc w:val="center"/>
      </w:pPr>
    </w:p>
    <w:p w14:paraId="14881A7A" w14:textId="0D515F02" w:rsidR="006D7722" w:rsidRDefault="006D7722" w:rsidP="001A03AF">
      <w:pPr>
        <w:jc w:val="center"/>
      </w:pPr>
      <w:r>
        <w:br w:type="page"/>
      </w:r>
    </w:p>
    <w:p w14:paraId="3BE60D33" w14:textId="54096B37" w:rsidR="005138D2" w:rsidRDefault="005138D2" w:rsidP="001A03AF">
      <w:pPr>
        <w:jc w:val="center"/>
      </w:pPr>
    </w:p>
    <w:p w14:paraId="458B5088" w14:textId="0ED10AE7" w:rsidR="002A0951" w:rsidRDefault="00A14A22" w:rsidP="001A03AF">
      <w:pPr>
        <w:jc w:val="center"/>
      </w:pPr>
      <w:r>
        <w:rPr>
          <w:noProof/>
        </w:rPr>
        <w:drawing>
          <wp:inline distT="0" distB="0" distL="0" distR="0" wp14:anchorId="049BEAB5" wp14:editId="1D0A8D21">
            <wp:extent cx="9144000" cy="5143500"/>
            <wp:effectExtent l="0" t="0" r="0" b="0"/>
            <wp:docPr id="650562264" name="Picture 65056226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4" name="Screenshot Instructions Screen (2).png"/>
                    <pic:cNvPicPr/>
                  </pic:nvPicPr>
                  <pic:blipFill>
                    <a:blip r:embed="rId18">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791EB7B8" w14:textId="47B13F3F" w:rsidR="006D7722" w:rsidRDefault="006D7722" w:rsidP="001A03AF">
      <w:pPr>
        <w:jc w:val="center"/>
      </w:pPr>
      <w:r>
        <w:br w:type="page"/>
      </w:r>
    </w:p>
    <w:p w14:paraId="78E194DC" w14:textId="092B1F31" w:rsidR="002A0951" w:rsidRDefault="002A0951" w:rsidP="001A03AF">
      <w:pPr>
        <w:jc w:val="center"/>
      </w:pPr>
    </w:p>
    <w:p w14:paraId="2CD64AB9" w14:textId="1E5E44A7" w:rsidR="002A0951" w:rsidRDefault="00017973" w:rsidP="001A03AF">
      <w:pPr>
        <w:jc w:val="center"/>
      </w:pPr>
      <w:r>
        <w:rPr>
          <w:noProof/>
        </w:rPr>
        <w:drawing>
          <wp:inline distT="0" distB="0" distL="0" distR="0" wp14:anchorId="217C6AB3" wp14:editId="7E37138F">
            <wp:extent cx="9144000" cy="5143500"/>
            <wp:effectExtent l="0" t="0" r="0" b="0"/>
            <wp:docPr id="650562265" name="Picture 65056226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5" name="Screenshot Child Recert section (2).png"/>
                    <pic:cNvPicPr/>
                  </pic:nvPicPr>
                  <pic:blipFill>
                    <a:blip r:embed="rId19">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48A1A0AC" w14:textId="77777777" w:rsidR="00AF7149" w:rsidRDefault="00AF7149" w:rsidP="001A03AF">
      <w:pPr>
        <w:jc w:val="center"/>
        <w:rPr>
          <w:noProof/>
        </w:rPr>
      </w:pPr>
    </w:p>
    <w:p w14:paraId="6ED69716" w14:textId="1275E024" w:rsidR="006D7722" w:rsidRDefault="006D7722" w:rsidP="001A03AF">
      <w:pPr>
        <w:jc w:val="center"/>
        <w:rPr>
          <w:noProof/>
        </w:rPr>
      </w:pPr>
      <w:r>
        <w:rPr>
          <w:noProof/>
        </w:rPr>
        <w:br w:type="page"/>
      </w:r>
    </w:p>
    <w:p w14:paraId="4F24716F" w14:textId="77777777" w:rsidR="00AF7149" w:rsidRDefault="00AF7149" w:rsidP="001A03AF">
      <w:pPr>
        <w:jc w:val="center"/>
        <w:rPr>
          <w:noProof/>
        </w:rPr>
      </w:pPr>
    </w:p>
    <w:p w14:paraId="6C15C16F" w14:textId="45D6BC1B" w:rsidR="00850750" w:rsidRDefault="00AF7149" w:rsidP="001A03AF">
      <w:pPr>
        <w:jc w:val="center"/>
      </w:pPr>
      <w:r>
        <w:rPr>
          <w:noProof/>
        </w:rPr>
        <w:drawing>
          <wp:inline distT="0" distB="0" distL="0" distR="0" wp14:anchorId="59FB44FA" wp14:editId="7F42418B">
            <wp:extent cx="9144000" cy="5143500"/>
            <wp:effectExtent l="0" t="0" r="0" b="0"/>
            <wp:docPr id="650562266" name="Picture 65056226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6" name="Screenshot Q1 (2).png"/>
                    <pic:cNvPicPr/>
                  </pic:nvPicPr>
                  <pic:blipFill>
                    <a:blip r:embed="rId20">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28C69390" w14:textId="25B7E6EF" w:rsidR="00850750" w:rsidRDefault="00850750" w:rsidP="001A03AF">
      <w:pPr>
        <w:jc w:val="center"/>
      </w:pPr>
    </w:p>
    <w:p w14:paraId="189C6424" w14:textId="2568DF71" w:rsidR="006D7722" w:rsidRDefault="006D7722" w:rsidP="001A03AF">
      <w:pPr>
        <w:jc w:val="center"/>
        <w:rPr>
          <w:noProof/>
        </w:rPr>
      </w:pPr>
      <w:r>
        <w:rPr>
          <w:noProof/>
        </w:rPr>
        <w:br w:type="page"/>
      </w:r>
    </w:p>
    <w:p w14:paraId="70E2ED3C" w14:textId="77777777" w:rsidR="00AF7149" w:rsidRDefault="00AF7149" w:rsidP="001A03AF">
      <w:pPr>
        <w:jc w:val="center"/>
        <w:rPr>
          <w:noProof/>
        </w:rPr>
      </w:pPr>
    </w:p>
    <w:p w14:paraId="310BED8B" w14:textId="77777777" w:rsidR="00AF7149" w:rsidRDefault="00AF7149" w:rsidP="001A03AF">
      <w:pPr>
        <w:jc w:val="center"/>
      </w:pPr>
      <w:r>
        <w:rPr>
          <w:noProof/>
        </w:rPr>
        <w:drawing>
          <wp:inline distT="0" distB="0" distL="0" distR="0" wp14:anchorId="0E3FDDC0" wp14:editId="0D3646FF">
            <wp:extent cx="9144000" cy="5143500"/>
            <wp:effectExtent l="0" t="0" r="0" b="0"/>
            <wp:docPr id="650562267" name="Picture 65056226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7" name="Screenshot Q2 Example fill.png"/>
                    <pic:cNvPicPr/>
                  </pic:nvPicPr>
                  <pic:blipFill>
                    <a:blip r:embed="rId21">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73600C12" w14:textId="77777777" w:rsidR="00AF7149" w:rsidRDefault="00AF7149" w:rsidP="001A03AF">
      <w:pPr>
        <w:jc w:val="center"/>
      </w:pPr>
    </w:p>
    <w:p w14:paraId="64BD4C3C" w14:textId="45A16710" w:rsidR="006D7722" w:rsidRDefault="006D7722" w:rsidP="001A03AF">
      <w:pPr>
        <w:jc w:val="center"/>
      </w:pPr>
      <w:r>
        <w:br w:type="page"/>
      </w:r>
    </w:p>
    <w:p w14:paraId="2EE5FA62" w14:textId="77777777" w:rsidR="00AF7149" w:rsidRDefault="00AF7149" w:rsidP="001A03AF">
      <w:pPr>
        <w:jc w:val="center"/>
      </w:pPr>
    </w:p>
    <w:p w14:paraId="3FA6F2C1" w14:textId="288CFE48" w:rsidR="00AF7149" w:rsidRDefault="00AF7149" w:rsidP="001A03AF">
      <w:pPr>
        <w:jc w:val="center"/>
        <w:rPr>
          <w:noProof/>
        </w:rPr>
      </w:pPr>
      <w:r>
        <w:rPr>
          <w:noProof/>
        </w:rPr>
        <w:drawing>
          <wp:inline distT="0" distB="0" distL="0" distR="0" wp14:anchorId="4403DCF5" wp14:editId="49A3605C">
            <wp:extent cx="9144000" cy="5143500"/>
            <wp:effectExtent l="0" t="0" r="0" b="0"/>
            <wp:docPr id="650562268" name="Picture 65056226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8" name="Screenshot Q3 (2).png"/>
                    <pic:cNvPicPr/>
                  </pic:nvPicPr>
                  <pic:blipFill>
                    <a:blip r:embed="rId22">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3141E706" w14:textId="1EABCB67" w:rsidR="00AF7149" w:rsidRDefault="00AF7149" w:rsidP="001A03AF">
      <w:pPr>
        <w:jc w:val="center"/>
        <w:rPr>
          <w:noProof/>
        </w:rPr>
      </w:pPr>
    </w:p>
    <w:p w14:paraId="2BC7038B" w14:textId="6F696A48" w:rsidR="006D7722" w:rsidRDefault="006D7722" w:rsidP="001A03AF">
      <w:pPr>
        <w:jc w:val="center"/>
        <w:rPr>
          <w:noProof/>
        </w:rPr>
      </w:pPr>
      <w:r>
        <w:rPr>
          <w:noProof/>
        </w:rPr>
        <w:br w:type="page"/>
      </w:r>
    </w:p>
    <w:p w14:paraId="4D9562B9" w14:textId="77777777" w:rsidR="00AF7149" w:rsidRDefault="00AF7149" w:rsidP="001A03AF">
      <w:pPr>
        <w:jc w:val="center"/>
        <w:rPr>
          <w:noProof/>
        </w:rPr>
      </w:pPr>
    </w:p>
    <w:p w14:paraId="5294FC43" w14:textId="2FD836AE" w:rsidR="00AF7149" w:rsidRDefault="00AF7149" w:rsidP="001A03AF">
      <w:pPr>
        <w:jc w:val="center"/>
        <w:rPr>
          <w:noProof/>
        </w:rPr>
      </w:pPr>
      <w:r>
        <w:rPr>
          <w:noProof/>
        </w:rPr>
        <w:drawing>
          <wp:inline distT="0" distB="0" distL="0" distR="0" wp14:anchorId="14B678C5" wp14:editId="66D676F1">
            <wp:extent cx="9144000" cy="5143500"/>
            <wp:effectExtent l="0" t="0" r="0" b="0"/>
            <wp:docPr id="650562269" name="Picture 65056226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9" name="Screenshot Q4 Example fill.png"/>
                    <pic:cNvPicPr/>
                  </pic:nvPicPr>
                  <pic:blipFill>
                    <a:blip r:embed="rId23">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2F40E565" w14:textId="77777777" w:rsidR="00AF7149" w:rsidRDefault="00AF7149" w:rsidP="001A03AF">
      <w:pPr>
        <w:jc w:val="center"/>
        <w:rPr>
          <w:noProof/>
        </w:rPr>
      </w:pPr>
    </w:p>
    <w:p w14:paraId="10F1B39E" w14:textId="20650254" w:rsidR="006D7722" w:rsidRDefault="006D7722" w:rsidP="001A03AF">
      <w:pPr>
        <w:jc w:val="center"/>
        <w:rPr>
          <w:noProof/>
        </w:rPr>
      </w:pPr>
      <w:r>
        <w:rPr>
          <w:noProof/>
        </w:rPr>
        <w:br w:type="page"/>
      </w:r>
    </w:p>
    <w:p w14:paraId="22F01338" w14:textId="77777777" w:rsidR="00AF7149" w:rsidRDefault="00AF7149" w:rsidP="001A03AF">
      <w:pPr>
        <w:jc w:val="center"/>
        <w:rPr>
          <w:noProof/>
        </w:rPr>
      </w:pPr>
    </w:p>
    <w:p w14:paraId="6CFC2D80" w14:textId="19530A32" w:rsidR="00AF7149" w:rsidRDefault="004B703A" w:rsidP="001A03AF">
      <w:pPr>
        <w:jc w:val="center"/>
        <w:rPr>
          <w:noProof/>
        </w:rPr>
      </w:pPr>
      <w:r>
        <w:rPr>
          <w:noProof/>
        </w:rPr>
        <w:drawing>
          <wp:inline distT="0" distB="0" distL="0" distR="0" wp14:anchorId="14EA7778" wp14:editId="5798BB37">
            <wp:extent cx="9131300" cy="5137150"/>
            <wp:effectExtent l="0" t="0" r="0" b="635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610B5F3C" w14:textId="77777777" w:rsidR="00AF7149" w:rsidRDefault="00AF7149" w:rsidP="001A03AF">
      <w:pPr>
        <w:jc w:val="center"/>
        <w:rPr>
          <w:noProof/>
        </w:rPr>
      </w:pPr>
    </w:p>
    <w:p w14:paraId="34E2A9F0" w14:textId="01F18496" w:rsidR="006D7722" w:rsidRDefault="006D7722" w:rsidP="001A03AF">
      <w:pPr>
        <w:jc w:val="center"/>
        <w:rPr>
          <w:noProof/>
        </w:rPr>
      </w:pPr>
      <w:r>
        <w:rPr>
          <w:noProof/>
        </w:rPr>
        <w:br w:type="page"/>
      </w:r>
    </w:p>
    <w:p w14:paraId="20F31EB9" w14:textId="76F14035" w:rsidR="00AF7149" w:rsidRDefault="00AF7149" w:rsidP="001A03AF">
      <w:pPr>
        <w:jc w:val="center"/>
        <w:rPr>
          <w:noProof/>
        </w:rPr>
      </w:pPr>
    </w:p>
    <w:p w14:paraId="499BF052" w14:textId="007E501F" w:rsidR="004B703A" w:rsidRDefault="004B703A" w:rsidP="001A03AF">
      <w:pPr>
        <w:jc w:val="center"/>
        <w:rPr>
          <w:noProof/>
        </w:rPr>
      </w:pPr>
      <w:r>
        <w:rPr>
          <w:noProof/>
        </w:rPr>
        <w:drawing>
          <wp:inline distT="0" distB="0" distL="0" distR="0" wp14:anchorId="246A387F" wp14:editId="6A0C9A0A">
            <wp:extent cx="9131300" cy="5137150"/>
            <wp:effectExtent l="0" t="0" r="0" b="635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6BCA5F96" w14:textId="77777777" w:rsidR="004B703A" w:rsidRDefault="004B703A" w:rsidP="001A03AF">
      <w:pPr>
        <w:jc w:val="center"/>
        <w:rPr>
          <w:noProof/>
        </w:rPr>
      </w:pPr>
    </w:p>
    <w:p w14:paraId="1B35FA2C" w14:textId="6B011B4A" w:rsidR="006D7722" w:rsidRDefault="006D7722" w:rsidP="001A03AF">
      <w:pPr>
        <w:jc w:val="center"/>
        <w:rPr>
          <w:noProof/>
        </w:rPr>
      </w:pPr>
      <w:r>
        <w:rPr>
          <w:noProof/>
        </w:rPr>
        <w:br w:type="page"/>
      </w:r>
    </w:p>
    <w:p w14:paraId="7D390A35" w14:textId="08D46A9D" w:rsidR="00AF7149" w:rsidRDefault="00AF7149" w:rsidP="001A03AF">
      <w:pPr>
        <w:jc w:val="center"/>
        <w:rPr>
          <w:noProof/>
        </w:rPr>
      </w:pPr>
    </w:p>
    <w:p w14:paraId="30D1B50A" w14:textId="532ECD3B" w:rsidR="004B703A" w:rsidRDefault="001D7BDF" w:rsidP="001A03AF">
      <w:pPr>
        <w:jc w:val="center"/>
        <w:rPr>
          <w:noProof/>
        </w:rPr>
      </w:pPr>
      <w:r>
        <w:rPr>
          <w:noProof/>
        </w:rPr>
        <w:drawing>
          <wp:inline distT="0" distB="0" distL="0" distR="0" wp14:anchorId="3BB9B6E8" wp14:editId="3DADE4C9">
            <wp:extent cx="9131300" cy="5137150"/>
            <wp:effectExtent l="0" t="0" r="0" b="635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60B07179" w14:textId="77777777" w:rsidR="004B703A" w:rsidRDefault="004B703A" w:rsidP="001A03AF">
      <w:pPr>
        <w:jc w:val="center"/>
        <w:rPr>
          <w:noProof/>
        </w:rPr>
      </w:pPr>
    </w:p>
    <w:p w14:paraId="3FF4ACE9" w14:textId="194C7880" w:rsidR="006D7722" w:rsidRDefault="006D7722" w:rsidP="001A03AF">
      <w:pPr>
        <w:jc w:val="center"/>
        <w:rPr>
          <w:noProof/>
        </w:rPr>
      </w:pPr>
      <w:r>
        <w:rPr>
          <w:noProof/>
        </w:rPr>
        <w:br w:type="page"/>
      </w:r>
    </w:p>
    <w:p w14:paraId="7FC03D61" w14:textId="77777777" w:rsidR="001D7BDF" w:rsidRDefault="001D7BDF" w:rsidP="001A03AF">
      <w:pPr>
        <w:jc w:val="center"/>
        <w:rPr>
          <w:noProof/>
        </w:rPr>
      </w:pPr>
    </w:p>
    <w:p w14:paraId="0D26DBAA" w14:textId="12F6CB19" w:rsidR="00AF7149" w:rsidRDefault="001D7BDF" w:rsidP="006D7722">
      <w:pPr>
        <w:jc w:val="center"/>
        <w:rPr>
          <w:noProof/>
        </w:rPr>
      </w:pPr>
      <w:r>
        <w:rPr>
          <w:noProof/>
        </w:rPr>
        <w:drawing>
          <wp:inline distT="0" distB="0" distL="0" distR="0" wp14:anchorId="17458733" wp14:editId="4459AD29">
            <wp:extent cx="9131300" cy="5137150"/>
            <wp:effectExtent l="0" t="0" r="0" b="635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702FEFA6" w14:textId="77777777" w:rsidR="006D7722" w:rsidRDefault="006D7722" w:rsidP="006D7722">
      <w:pPr>
        <w:jc w:val="center"/>
        <w:rPr>
          <w:noProof/>
        </w:rPr>
      </w:pPr>
    </w:p>
    <w:p w14:paraId="60CB18E3" w14:textId="0D486885" w:rsidR="006D7722" w:rsidRDefault="006D7722" w:rsidP="006D7722">
      <w:pPr>
        <w:jc w:val="center"/>
        <w:rPr>
          <w:noProof/>
        </w:rPr>
      </w:pPr>
      <w:r>
        <w:rPr>
          <w:noProof/>
        </w:rPr>
        <w:br w:type="page"/>
      </w:r>
    </w:p>
    <w:p w14:paraId="4745D57C" w14:textId="77777777" w:rsidR="006D7722" w:rsidRDefault="006D7722" w:rsidP="006D7722">
      <w:pPr>
        <w:jc w:val="center"/>
        <w:rPr>
          <w:noProof/>
        </w:rPr>
      </w:pPr>
    </w:p>
    <w:p w14:paraId="548C0069" w14:textId="3FF78AF5" w:rsidR="001D7BDF" w:rsidRDefault="001D7BDF" w:rsidP="001A03AF">
      <w:pPr>
        <w:jc w:val="center"/>
        <w:rPr>
          <w:noProof/>
        </w:rPr>
      </w:pPr>
      <w:r>
        <w:rPr>
          <w:noProof/>
        </w:rPr>
        <w:drawing>
          <wp:inline distT="0" distB="0" distL="0" distR="0" wp14:anchorId="60E1BBDC" wp14:editId="27AD5736">
            <wp:extent cx="9131300" cy="5137150"/>
            <wp:effectExtent l="0" t="0" r="0" b="635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706818AC" w14:textId="77777777" w:rsidR="001D7BDF" w:rsidRDefault="001D7BDF" w:rsidP="001A03AF">
      <w:pPr>
        <w:jc w:val="center"/>
        <w:rPr>
          <w:noProof/>
        </w:rPr>
      </w:pPr>
    </w:p>
    <w:p w14:paraId="0F951525" w14:textId="19F89490" w:rsidR="00AF7149" w:rsidRDefault="00AF7149" w:rsidP="001A03AF">
      <w:pPr>
        <w:jc w:val="center"/>
        <w:rPr>
          <w:noProof/>
        </w:rPr>
      </w:pPr>
      <w:r>
        <w:rPr>
          <w:noProof/>
        </w:rPr>
        <w:br w:type="page"/>
      </w:r>
    </w:p>
    <w:p w14:paraId="3E23ED6A" w14:textId="169AB8C4" w:rsidR="00AF7149" w:rsidRDefault="00AF7149" w:rsidP="001A03AF">
      <w:pPr>
        <w:jc w:val="center"/>
        <w:rPr>
          <w:noProof/>
        </w:rPr>
      </w:pPr>
    </w:p>
    <w:p w14:paraId="7A371DD4" w14:textId="54EA73F6" w:rsidR="001D7BDF" w:rsidRDefault="001D7BDF" w:rsidP="001A03AF">
      <w:pPr>
        <w:jc w:val="center"/>
        <w:rPr>
          <w:noProof/>
        </w:rPr>
      </w:pPr>
      <w:r>
        <w:rPr>
          <w:noProof/>
        </w:rPr>
        <w:drawing>
          <wp:inline distT="0" distB="0" distL="0" distR="0" wp14:anchorId="0C9F3FAB" wp14:editId="0CAC9C07">
            <wp:extent cx="9131300" cy="5137150"/>
            <wp:effectExtent l="0" t="0" r="0"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50350840" w14:textId="77777777" w:rsidR="00AF7149" w:rsidRDefault="00AF7149" w:rsidP="001A03AF">
      <w:pPr>
        <w:jc w:val="center"/>
        <w:rPr>
          <w:noProof/>
        </w:rPr>
      </w:pPr>
    </w:p>
    <w:p w14:paraId="0A1471D8" w14:textId="70668FDF" w:rsidR="00AF7149" w:rsidRDefault="00AF7149" w:rsidP="001A03AF">
      <w:pPr>
        <w:jc w:val="center"/>
        <w:rPr>
          <w:noProof/>
        </w:rPr>
      </w:pPr>
      <w:r>
        <w:rPr>
          <w:noProof/>
        </w:rPr>
        <w:br w:type="page"/>
      </w:r>
    </w:p>
    <w:p w14:paraId="7E89B950" w14:textId="77777777" w:rsidR="00AF7149" w:rsidRDefault="00AF7149" w:rsidP="001A03AF">
      <w:pPr>
        <w:jc w:val="center"/>
        <w:rPr>
          <w:noProof/>
        </w:rPr>
      </w:pPr>
    </w:p>
    <w:p w14:paraId="43B66D3C" w14:textId="4C2376BB" w:rsidR="00412FD2" w:rsidRDefault="00A77899" w:rsidP="001A03AF">
      <w:pPr>
        <w:jc w:val="center"/>
      </w:pPr>
      <w:r>
        <w:rPr>
          <w:noProof/>
        </w:rPr>
        <w:drawing>
          <wp:inline distT="0" distB="0" distL="0" distR="0" wp14:anchorId="53982FDB" wp14:editId="05E56369">
            <wp:extent cx="9131300" cy="5137150"/>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5E64CFD9" w14:textId="500BCE59" w:rsidR="00BC6434" w:rsidRDefault="00BC6434" w:rsidP="001A03AF">
      <w:pPr>
        <w:jc w:val="center"/>
      </w:pPr>
      <w:r>
        <w:br w:type="page"/>
      </w:r>
    </w:p>
    <w:p w14:paraId="32BFF773" w14:textId="5C0906F3" w:rsidR="00412FD2" w:rsidRDefault="00A77899" w:rsidP="001A03AF">
      <w:pPr>
        <w:jc w:val="center"/>
      </w:pPr>
      <w:r>
        <w:rPr>
          <w:noProof/>
        </w:rPr>
        <w:drawing>
          <wp:inline distT="0" distB="0" distL="0" distR="0" wp14:anchorId="4672EB17" wp14:editId="1D6F908C">
            <wp:extent cx="9131300" cy="5137150"/>
            <wp:effectExtent l="0" t="0" r="0" b="635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44F9A974" w14:textId="0EE13AEC" w:rsidR="00114AEC" w:rsidRDefault="00114AEC" w:rsidP="001A03AF">
      <w:pPr>
        <w:jc w:val="center"/>
      </w:pPr>
      <w:r>
        <w:br w:type="page"/>
      </w:r>
    </w:p>
    <w:p w14:paraId="6E2AB859" w14:textId="146497D9" w:rsidR="00412FD2" w:rsidRDefault="007D3323" w:rsidP="001A03AF">
      <w:pPr>
        <w:jc w:val="center"/>
      </w:pPr>
      <w:r>
        <w:rPr>
          <w:noProof/>
        </w:rPr>
        <w:drawing>
          <wp:inline distT="0" distB="0" distL="0" distR="0" wp14:anchorId="722215C7" wp14:editId="1442C942">
            <wp:extent cx="9144000" cy="5143500"/>
            <wp:effectExtent l="0" t="0" r="0" b="0"/>
            <wp:docPr id="201" name="Picture 20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 Reasons section (2).png"/>
                    <pic:cNvPicPr/>
                  </pic:nvPicPr>
                  <pic:blipFill>
                    <a:blip r:embed="rId32">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7E9CB140" w14:textId="77777777" w:rsidR="007D3323" w:rsidRDefault="007D3323" w:rsidP="001A03AF">
      <w:pPr>
        <w:jc w:val="center"/>
        <w:sectPr w:rsidR="007D3323" w:rsidSect="00FE7E71">
          <w:headerReference w:type="first" r:id="rId33"/>
          <w:pgSz w:w="15840" w:h="12240" w:orient="landscape" w:code="1"/>
          <w:pgMar w:top="720" w:right="720" w:bottom="720" w:left="720" w:header="720" w:footer="720" w:gutter="0"/>
          <w:cols w:space="720"/>
          <w:vAlign w:val="center"/>
          <w:docGrid w:linePitch="360"/>
        </w:sectPr>
      </w:pPr>
    </w:p>
    <w:p w14:paraId="1F094DE0" w14:textId="77777777" w:rsidR="00617CA9" w:rsidRDefault="00617CA9" w:rsidP="001A03AF">
      <w:pPr>
        <w:jc w:val="center"/>
      </w:pPr>
      <w:r>
        <w:rPr>
          <w:noProof/>
        </w:rPr>
        <w:drawing>
          <wp:inline distT="0" distB="0" distL="0" distR="0" wp14:anchorId="15DB8383" wp14:editId="18958F4E">
            <wp:extent cx="9144000" cy="5143500"/>
            <wp:effectExtent l="0" t="0" r="0" b="0"/>
            <wp:docPr id="202" name="Picture 20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Screenshot Q12 (2).png"/>
                    <pic:cNvPicPr/>
                  </pic:nvPicPr>
                  <pic:blipFill>
                    <a:blip r:embed="rId34">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0C56B68A" w14:textId="77777777" w:rsidR="00617CA9" w:rsidRDefault="00617CA9" w:rsidP="001A03AF">
      <w:pPr>
        <w:jc w:val="center"/>
      </w:pPr>
    </w:p>
    <w:p w14:paraId="29AD548D" w14:textId="3FAFC9F6" w:rsidR="00617CA9" w:rsidRDefault="00617CA9" w:rsidP="001A03AF">
      <w:pPr>
        <w:jc w:val="center"/>
      </w:pPr>
      <w:r>
        <w:br w:type="page"/>
      </w:r>
    </w:p>
    <w:p w14:paraId="55E3B8FC" w14:textId="564DAA30" w:rsidR="00617CA9" w:rsidRDefault="00617CA9" w:rsidP="001A03AF">
      <w:pPr>
        <w:jc w:val="center"/>
      </w:pPr>
      <w:r>
        <w:rPr>
          <w:noProof/>
        </w:rPr>
        <w:drawing>
          <wp:inline distT="0" distB="0" distL="0" distR="0" wp14:anchorId="7C86D7EA" wp14:editId="6F0832C7">
            <wp:extent cx="9144000" cy="5143500"/>
            <wp:effectExtent l="0" t="0" r="0" b="0"/>
            <wp:docPr id="203" name="Picture 20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Screenshot Q13 (2).png"/>
                    <pic:cNvPicPr/>
                  </pic:nvPicPr>
                  <pic:blipFill>
                    <a:blip r:embed="rId35">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58A59575" w14:textId="5AE34086" w:rsidR="00617CA9" w:rsidRDefault="00617CA9" w:rsidP="001A03AF">
      <w:pPr>
        <w:jc w:val="center"/>
      </w:pPr>
      <w:r>
        <w:br w:type="page"/>
      </w:r>
    </w:p>
    <w:p w14:paraId="5541FFFC" w14:textId="19B457F6" w:rsidR="00EF6307" w:rsidRDefault="009C488F" w:rsidP="001A03AF">
      <w:pPr>
        <w:jc w:val="center"/>
      </w:pPr>
      <w:r>
        <w:rPr>
          <w:noProof/>
        </w:rPr>
        <w:drawing>
          <wp:inline distT="0" distB="0" distL="0" distR="0" wp14:anchorId="2625542B" wp14:editId="187D4B09">
            <wp:extent cx="9131300" cy="5137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6CEC1019" w14:textId="77777777" w:rsidR="00EF6307" w:rsidRDefault="00EF6307" w:rsidP="001A03AF">
      <w:pPr>
        <w:jc w:val="center"/>
      </w:pPr>
    </w:p>
    <w:p w14:paraId="2673DA84" w14:textId="6B5726A1" w:rsidR="006D7722" w:rsidRDefault="006D7722" w:rsidP="001A03AF">
      <w:pPr>
        <w:jc w:val="center"/>
      </w:pPr>
      <w:r>
        <w:br w:type="page"/>
      </w:r>
    </w:p>
    <w:p w14:paraId="5A428B90" w14:textId="77777777" w:rsidR="00EF6307" w:rsidRDefault="00EF6307" w:rsidP="001A03AF">
      <w:pPr>
        <w:jc w:val="center"/>
      </w:pPr>
    </w:p>
    <w:p w14:paraId="7E4B486D" w14:textId="31A37100" w:rsidR="00BD4AE2" w:rsidRDefault="00B74F18" w:rsidP="001A03AF">
      <w:pPr>
        <w:jc w:val="center"/>
      </w:pPr>
      <w:r>
        <w:rPr>
          <w:noProof/>
        </w:rPr>
        <w:drawing>
          <wp:inline distT="0" distB="0" distL="0" distR="0" wp14:anchorId="202553F9" wp14:editId="4A40C3C6">
            <wp:extent cx="9131300" cy="51371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43E03CCA" w14:textId="77777777" w:rsidR="00BD4AE2" w:rsidRDefault="00BD4AE2" w:rsidP="001A03AF">
      <w:pPr>
        <w:jc w:val="center"/>
      </w:pPr>
    </w:p>
    <w:p w14:paraId="7C64137D" w14:textId="79733AC3" w:rsidR="006D7722" w:rsidRDefault="006D7722" w:rsidP="001A03AF">
      <w:pPr>
        <w:jc w:val="center"/>
      </w:pPr>
      <w:r>
        <w:br w:type="page"/>
      </w:r>
    </w:p>
    <w:p w14:paraId="4B27D067" w14:textId="0BE99D4C" w:rsidR="00EF6307" w:rsidRDefault="00EF6307" w:rsidP="001A03AF">
      <w:pPr>
        <w:jc w:val="center"/>
      </w:pPr>
      <w:r>
        <w:rPr>
          <w:noProof/>
        </w:rPr>
        <w:drawing>
          <wp:inline distT="0" distB="0" distL="0" distR="0" wp14:anchorId="1C441AB1" wp14:editId="06756A01">
            <wp:extent cx="9144000" cy="5143500"/>
            <wp:effectExtent l="0" t="0" r="0" b="0"/>
            <wp:docPr id="204" name="Picture 20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Screenshot Retain Child section (2).png"/>
                    <pic:cNvPicPr/>
                  </pic:nvPicPr>
                  <pic:blipFill>
                    <a:blip r:embed="rId38">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3E8F8471" w14:textId="77777777" w:rsidR="00EF6307" w:rsidRDefault="00EF6307" w:rsidP="001A03AF">
      <w:pPr>
        <w:jc w:val="center"/>
      </w:pPr>
    </w:p>
    <w:p w14:paraId="7B8459D8" w14:textId="2CA5CE1E" w:rsidR="00EF6307" w:rsidRDefault="00EF6307" w:rsidP="001A03AF">
      <w:pPr>
        <w:jc w:val="center"/>
      </w:pPr>
      <w:r>
        <w:br w:type="page"/>
      </w:r>
    </w:p>
    <w:p w14:paraId="6FE123B8" w14:textId="1F0440A6" w:rsidR="00BD4AE2" w:rsidRDefault="00EF6307" w:rsidP="001A03AF">
      <w:pPr>
        <w:jc w:val="center"/>
      </w:pPr>
      <w:r>
        <w:rPr>
          <w:noProof/>
        </w:rPr>
        <w:drawing>
          <wp:inline distT="0" distB="0" distL="0" distR="0" wp14:anchorId="0130EB03" wp14:editId="20F13395">
            <wp:extent cx="9144000" cy="5143500"/>
            <wp:effectExtent l="0" t="0" r="0" b="0"/>
            <wp:docPr id="205" name="Picture 20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Screenshot Q16A (2).png"/>
                    <pic:cNvPicPr/>
                  </pic:nvPicPr>
                  <pic:blipFill>
                    <a:blip r:embed="rId39">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6DB041FE" w14:textId="77777777" w:rsidR="006D7722" w:rsidRDefault="006D7722" w:rsidP="001A03AF">
      <w:pPr>
        <w:jc w:val="center"/>
      </w:pPr>
    </w:p>
    <w:p w14:paraId="4D274D31" w14:textId="1C4B3E25" w:rsidR="006D7722" w:rsidRDefault="006D7722" w:rsidP="001A03AF">
      <w:pPr>
        <w:jc w:val="center"/>
      </w:pPr>
      <w:r>
        <w:br w:type="page"/>
      </w:r>
    </w:p>
    <w:p w14:paraId="49B2A48D" w14:textId="77777777" w:rsidR="006D7722" w:rsidRDefault="006D7722" w:rsidP="001A03AF">
      <w:pPr>
        <w:jc w:val="center"/>
      </w:pPr>
    </w:p>
    <w:p w14:paraId="76AB8800" w14:textId="1DE09E58" w:rsidR="00EF6307" w:rsidRDefault="00F97CA6" w:rsidP="001A03AF">
      <w:pPr>
        <w:jc w:val="center"/>
      </w:pPr>
      <w:r>
        <w:rPr>
          <w:noProof/>
        </w:rPr>
        <w:drawing>
          <wp:inline distT="0" distB="0" distL="0" distR="0" wp14:anchorId="1CA1820A" wp14:editId="27FEC2E1">
            <wp:extent cx="9144000" cy="5143500"/>
            <wp:effectExtent l="0" t="0" r="0" b="0"/>
            <wp:docPr id="206" name="Picture 20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Screenshot Q16B (2).png"/>
                    <pic:cNvPicPr/>
                  </pic:nvPicPr>
                  <pic:blipFill>
                    <a:blip r:embed="rId40">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262835F3" w14:textId="77777777" w:rsidR="00EF6307" w:rsidRDefault="00EF6307" w:rsidP="001A03AF">
      <w:pPr>
        <w:jc w:val="center"/>
      </w:pPr>
    </w:p>
    <w:p w14:paraId="1C86B8F4" w14:textId="54A9B70E" w:rsidR="006D7722" w:rsidRDefault="006D7722" w:rsidP="001A03AF">
      <w:pPr>
        <w:jc w:val="center"/>
      </w:pPr>
      <w:r>
        <w:br w:type="page"/>
      </w:r>
    </w:p>
    <w:p w14:paraId="79E31979" w14:textId="77777777" w:rsidR="00F97CA6" w:rsidRDefault="00F97CA6" w:rsidP="001A03AF">
      <w:pPr>
        <w:jc w:val="center"/>
      </w:pPr>
    </w:p>
    <w:p w14:paraId="19B61730" w14:textId="071367DB" w:rsidR="00F97CA6" w:rsidRDefault="00F97CA6" w:rsidP="001A03AF">
      <w:pPr>
        <w:jc w:val="center"/>
      </w:pPr>
      <w:r>
        <w:rPr>
          <w:noProof/>
        </w:rPr>
        <w:drawing>
          <wp:inline distT="0" distB="0" distL="0" distR="0" wp14:anchorId="0E83F92E" wp14:editId="0FEAF5B0">
            <wp:extent cx="9144000" cy="5143500"/>
            <wp:effectExtent l="0" t="0" r="0" b="0"/>
            <wp:docPr id="207" name="Picture 20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Screenshot Q17A (2).png"/>
                    <pic:cNvPicPr/>
                  </pic:nvPicPr>
                  <pic:blipFill>
                    <a:blip r:embed="rId41">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06BB3557" w14:textId="77777777" w:rsidR="00F97CA6" w:rsidRDefault="00F97CA6" w:rsidP="001A03AF">
      <w:pPr>
        <w:jc w:val="center"/>
      </w:pPr>
    </w:p>
    <w:p w14:paraId="0425AA00" w14:textId="2DC2A781" w:rsidR="006D7722" w:rsidRDefault="006D7722" w:rsidP="001A03AF">
      <w:pPr>
        <w:jc w:val="center"/>
      </w:pPr>
      <w:r>
        <w:br w:type="page"/>
      </w:r>
    </w:p>
    <w:p w14:paraId="4EB9980F" w14:textId="77777777" w:rsidR="00F97CA6" w:rsidRDefault="00F97CA6" w:rsidP="001A03AF">
      <w:pPr>
        <w:jc w:val="center"/>
      </w:pPr>
    </w:p>
    <w:p w14:paraId="65845CB7" w14:textId="083274B5" w:rsidR="00F97CA6" w:rsidRDefault="00F97CA6" w:rsidP="001A03AF">
      <w:pPr>
        <w:jc w:val="center"/>
      </w:pPr>
      <w:r>
        <w:rPr>
          <w:noProof/>
        </w:rPr>
        <w:drawing>
          <wp:inline distT="0" distB="0" distL="0" distR="0" wp14:anchorId="12B40A0A" wp14:editId="58E4C424">
            <wp:extent cx="9144000" cy="5143500"/>
            <wp:effectExtent l="0" t="0" r="0" b="0"/>
            <wp:docPr id="208" name="Picture 20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Screenshot Q17B Example fill.png"/>
                    <pic:cNvPicPr/>
                  </pic:nvPicPr>
                  <pic:blipFill>
                    <a:blip r:embed="rId42">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14DD35F3" w14:textId="77777777" w:rsidR="00F97CA6" w:rsidRDefault="00F97CA6" w:rsidP="001A03AF">
      <w:pPr>
        <w:jc w:val="center"/>
      </w:pPr>
    </w:p>
    <w:p w14:paraId="284E2AF4" w14:textId="50BA9555" w:rsidR="006D7722" w:rsidRDefault="006D7722" w:rsidP="001A03AF">
      <w:pPr>
        <w:jc w:val="center"/>
      </w:pPr>
      <w:r>
        <w:br w:type="page"/>
      </w:r>
    </w:p>
    <w:p w14:paraId="57BFFF09" w14:textId="77777777" w:rsidR="00F97CA6" w:rsidRDefault="00F97CA6" w:rsidP="001A03AF">
      <w:pPr>
        <w:jc w:val="center"/>
      </w:pPr>
    </w:p>
    <w:p w14:paraId="2BF241A2" w14:textId="4FBF33FC" w:rsidR="00F97CA6" w:rsidRDefault="00F97CA6" w:rsidP="001A03AF">
      <w:pPr>
        <w:jc w:val="center"/>
      </w:pPr>
      <w:r>
        <w:rPr>
          <w:noProof/>
        </w:rPr>
        <w:drawing>
          <wp:inline distT="0" distB="0" distL="0" distR="0" wp14:anchorId="753A19BE" wp14:editId="4C793BF1">
            <wp:extent cx="9144000" cy="5143500"/>
            <wp:effectExtent l="0" t="0" r="0" b="0"/>
            <wp:docPr id="209" name="Picture 2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Screenshot Q18A (2).png"/>
                    <pic:cNvPicPr/>
                  </pic:nvPicPr>
                  <pic:blipFill>
                    <a:blip r:embed="rId43">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53796DC6" w14:textId="77777777" w:rsidR="00F97CA6" w:rsidRDefault="00F97CA6" w:rsidP="001A03AF">
      <w:pPr>
        <w:jc w:val="center"/>
      </w:pPr>
    </w:p>
    <w:p w14:paraId="52BDCB72" w14:textId="73929935" w:rsidR="006D7722" w:rsidRDefault="006D7722" w:rsidP="001A03AF">
      <w:pPr>
        <w:jc w:val="center"/>
      </w:pPr>
      <w:r>
        <w:br w:type="page"/>
      </w:r>
    </w:p>
    <w:p w14:paraId="5B3EA3AE" w14:textId="77777777" w:rsidR="00F97CA6" w:rsidRDefault="00F97CA6" w:rsidP="001A03AF">
      <w:pPr>
        <w:jc w:val="center"/>
      </w:pPr>
    </w:p>
    <w:p w14:paraId="426F4FA8" w14:textId="14B33492" w:rsidR="00F97CA6" w:rsidRDefault="00F97CA6" w:rsidP="001A03AF">
      <w:pPr>
        <w:jc w:val="center"/>
      </w:pPr>
      <w:r>
        <w:rPr>
          <w:noProof/>
        </w:rPr>
        <w:drawing>
          <wp:inline distT="0" distB="0" distL="0" distR="0" wp14:anchorId="39F48E2B" wp14:editId="12E6D2F4">
            <wp:extent cx="9144000" cy="5143500"/>
            <wp:effectExtent l="0" t="0" r="0" b="0"/>
            <wp:docPr id="210" name="Picture 2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Screenshot Q18B (2).png"/>
                    <pic:cNvPicPr/>
                  </pic:nvPicPr>
                  <pic:blipFill>
                    <a:blip r:embed="rId44">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0B4F330A" w14:textId="77777777" w:rsidR="00F97CA6" w:rsidRDefault="00F97CA6" w:rsidP="001A03AF">
      <w:pPr>
        <w:jc w:val="center"/>
      </w:pPr>
    </w:p>
    <w:p w14:paraId="221EC06A" w14:textId="7BCE6E56" w:rsidR="006D7722" w:rsidRDefault="006D7722" w:rsidP="001A03AF">
      <w:pPr>
        <w:jc w:val="center"/>
      </w:pPr>
      <w:r>
        <w:br w:type="page"/>
      </w:r>
    </w:p>
    <w:p w14:paraId="3EE92FAE" w14:textId="77777777" w:rsidR="00F97CA6" w:rsidRDefault="00F97CA6" w:rsidP="001A03AF">
      <w:pPr>
        <w:jc w:val="center"/>
      </w:pPr>
    </w:p>
    <w:p w14:paraId="5D82E062" w14:textId="42D36CB2" w:rsidR="00F97CA6" w:rsidRDefault="00F97CA6" w:rsidP="001A03AF">
      <w:pPr>
        <w:jc w:val="center"/>
      </w:pPr>
      <w:r>
        <w:rPr>
          <w:noProof/>
        </w:rPr>
        <w:drawing>
          <wp:inline distT="0" distB="0" distL="0" distR="0" wp14:anchorId="43FDD17E" wp14:editId="21944E01">
            <wp:extent cx="9144000" cy="5143500"/>
            <wp:effectExtent l="0" t="0" r="0" b="0"/>
            <wp:docPr id="211" name="Picture 2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Screenshot Q19A (2).png"/>
                    <pic:cNvPicPr/>
                  </pic:nvPicPr>
                  <pic:blipFill>
                    <a:blip r:embed="rId45">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64687906" w14:textId="77777777" w:rsidR="00F97CA6" w:rsidRDefault="00F97CA6" w:rsidP="001A03AF">
      <w:pPr>
        <w:jc w:val="center"/>
      </w:pPr>
    </w:p>
    <w:p w14:paraId="385C28CC" w14:textId="3890E741" w:rsidR="003E3FDF" w:rsidRDefault="003E3FDF" w:rsidP="001A03AF">
      <w:pPr>
        <w:jc w:val="center"/>
      </w:pPr>
      <w:r>
        <w:br w:type="page"/>
      </w:r>
    </w:p>
    <w:p w14:paraId="7E6F3BC4" w14:textId="77777777" w:rsidR="00F97CA6" w:rsidRDefault="00F97CA6" w:rsidP="001A03AF">
      <w:pPr>
        <w:jc w:val="center"/>
      </w:pPr>
    </w:p>
    <w:p w14:paraId="2D2BB5C5" w14:textId="40BBFC8B" w:rsidR="00F97CA6" w:rsidRDefault="00F97CA6" w:rsidP="001A03AF">
      <w:pPr>
        <w:jc w:val="center"/>
      </w:pPr>
      <w:r>
        <w:rPr>
          <w:noProof/>
        </w:rPr>
        <w:drawing>
          <wp:inline distT="0" distB="0" distL="0" distR="0" wp14:anchorId="06D438BA" wp14:editId="6F3A1472">
            <wp:extent cx="9144000" cy="5143500"/>
            <wp:effectExtent l="0" t="0" r="0" b="0"/>
            <wp:docPr id="212" name="Picture 2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Screenshot Q19B (2).png"/>
                    <pic:cNvPicPr/>
                  </pic:nvPicPr>
                  <pic:blipFill>
                    <a:blip r:embed="rId46">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0CFE1A9D" w14:textId="77777777" w:rsidR="00F97CA6" w:rsidRDefault="00F97CA6" w:rsidP="001A03AF">
      <w:pPr>
        <w:jc w:val="center"/>
      </w:pPr>
    </w:p>
    <w:p w14:paraId="30B1E3DC" w14:textId="745DE2F9" w:rsidR="003E3FDF" w:rsidRDefault="003E3FDF" w:rsidP="001A03AF">
      <w:pPr>
        <w:jc w:val="center"/>
      </w:pPr>
      <w:r>
        <w:br w:type="page"/>
      </w:r>
    </w:p>
    <w:p w14:paraId="77C470CE" w14:textId="77777777" w:rsidR="00F97CA6" w:rsidRDefault="00F97CA6" w:rsidP="001A03AF">
      <w:pPr>
        <w:jc w:val="center"/>
      </w:pPr>
    </w:p>
    <w:p w14:paraId="1E68B458" w14:textId="70F7AEE0" w:rsidR="00F97CA6" w:rsidRDefault="003838C1" w:rsidP="001A03AF">
      <w:pPr>
        <w:jc w:val="center"/>
      </w:pPr>
      <w:r>
        <w:rPr>
          <w:noProof/>
        </w:rPr>
        <w:drawing>
          <wp:inline distT="0" distB="0" distL="0" distR="0" wp14:anchorId="68FCB2BF" wp14:editId="276C1304">
            <wp:extent cx="9144000" cy="5143500"/>
            <wp:effectExtent l="0" t="0" r="0" b="0"/>
            <wp:docPr id="213" name="Picture 2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Screenshot Q20 (2).png"/>
                    <pic:cNvPicPr/>
                  </pic:nvPicPr>
                  <pic:blipFill>
                    <a:blip r:embed="rId47">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351924B4" w14:textId="77777777" w:rsidR="003838C1" w:rsidRDefault="003838C1" w:rsidP="001A03AF">
      <w:pPr>
        <w:jc w:val="center"/>
      </w:pPr>
    </w:p>
    <w:p w14:paraId="430CCED9" w14:textId="02FB68F6" w:rsidR="003E3FDF" w:rsidRDefault="003E3FDF" w:rsidP="001A03AF">
      <w:pPr>
        <w:jc w:val="center"/>
      </w:pPr>
      <w:r>
        <w:br w:type="page"/>
      </w:r>
    </w:p>
    <w:p w14:paraId="5137FE8E" w14:textId="77777777" w:rsidR="003838C1" w:rsidRDefault="003838C1" w:rsidP="001A03AF">
      <w:pPr>
        <w:jc w:val="center"/>
      </w:pPr>
    </w:p>
    <w:p w14:paraId="244D3920" w14:textId="759CC0C9" w:rsidR="003838C1" w:rsidRDefault="004D3DCF" w:rsidP="001A03AF">
      <w:pPr>
        <w:jc w:val="center"/>
      </w:pPr>
      <w:r>
        <w:rPr>
          <w:noProof/>
        </w:rPr>
        <w:drawing>
          <wp:inline distT="0" distB="0" distL="0" distR="0" wp14:anchorId="3F0E5E54" wp14:editId="507362A9">
            <wp:extent cx="9131300" cy="5137150"/>
            <wp:effectExtent l="0" t="0" r="0" b="635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17EAADDB" w14:textId="77777777" w:rsidR="003838C1" w:rsidRDefault="003838C1" w:rsidP="001A03AF">
      <w:pPr>
        <w:jc w:val="center"/>
      </w:pPr>
    </w:p>
    <w:p w14:paraId="5A8F3713" w14:textId="24E53840" w:rsidR="003E3FDF" w:rsidRDefault="003E3FDF" w:rsidP="001A03AF">
      <w:pPr>
        <w:jc w:val="center"/>
      </w:pPr>
      <w:r>
        <w:br w:type="page"/>
      </w:r>
    </w:p>
    <w:p w14:paraId="5C84A00D" w14:textId="5D9AF4D8" w:rsidR="00A17DE3" w:rsidRDefault="00A17DE3" w:rsidP="001A03AF">
      <w:pPr>
        <w:jc w:val="center"/>
      </w:pPr>
    </w:p>
    <w:p w14:paraId="145070D8" w14:textId="07579C8B" w:rsidR="00A17DE3" w:rsidRDefault="003766CE" w:rsidP="001A03AF">
      <w:pPr>
        <w:jc w:val="center"/>
      </w:pPr>
      <w:r>
        <w:rPr>
          <w:noProof/>
        </w:rPr>
        <w:drawing>
          <wp:inline distT="0" distB="0" distL="0" distR="0" wp14:anchorId="0CBC1164" wp14:editId="0185DC0D">
            <wp:extent cx="9131300" cy="5137150"/>
            <wp:effectExtent l="0" t="0" r="0" b="6350"/>
            <wp:docPr id="650562272" name="Picture 65056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11E56778" w14:textId="77777777" w:rsidR="00A17DE3" w:rsidRDefault="00A17DE3" w:rsidP="001A03AF">
      <w:pPr>
        <w:jc w:val="center"/>
      </w:pPr>
    </w:p>
    <w:p w14:paraId="1CF4B400" w14:textId="3D42D0AE" w:rsidR="003E3FDF" w:rsidRDefault="003E3FDF" w:rsidP="001A03AF">
      <w:pPr>
        <w:jc w:val="center"/>
      </w:pPr>
      <w:r>
        <w:br w:type="page"/>
      </w:r>
    </w:p>
    <w:p w14:paraId="595E8FDB" w14:textId="77777777" w:rsidR="003766CE" w:rsidRDefault="003766CE" w:rsidP="001A03AF">
      <w:pPr>
        <w:jc w:val="center"/>
      </w:pPr>
    </w:p>
    <w:p w14:paraId="6DE680B9" w14:textId="1F0FDFE9" w:rsidR="003766CE" w:rsidRDefault="006B716A" w:rsidP="001A03AF">
      <w:pPr>
        <w:jc w:val="center"/>
      </w:pPr>
      <w:r>
        <w:rPr>
          <w:noProof/>
        </w:rPr>
        <w:drawing>
          <wp:inline distT="0" distB="0" distL="0" distR="0" wp14:anchorId="4621CB9F" wp14:editId="2E69773B">
            <wp:extent cx="9131300" cy="5137150"/>
            <wp:effectExtent l="0" t="0" r="0" b="6350"/>
            <wp:docPr id="650562273" name="Picture 650562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65F1B26B" w14:textId="3F0DC071" w:rsidR="00DB7251" w:rsidRDefault="00DB7251" w:rsidP="001A03AF">
      <w:pPr>
        <w:jc w:val="center"/>
      </w:pPr>
    </w:p>
    <w:p w14:paraId="6292A2BF" w14:textId="284A4D8D" w:rsidR="003E3FDF" w:rsidRDefault="003E3FDF" w:rsidP="001A03AF">
      <w:pPr>
        <w:jc w:val="center"/>
      </w:pPr>
      <w:r>
        <w:br w:type="page"/>
      </w:r>
    </w:p>
    <w:p w14:paraId="458DE394" w14:textId="77777777" w:rsidR="003E3FDF" w:rsidRDefault="003E3FDF" w:rsidP="001A03AF">
      <w:pPr>
        <w:jc w:val="center"/>
      </w:pPr>
    </w:p>
    <w:p w14:paraId="0BC4E13A" w14:textId="0002D6D2" w:rsidR="00DB7251" w:rsidRDefault="006B716A" w:rsidP="001A03AF">
      <w:pPr>
        <w:jc w:val="center"/>
      </w:pPr>
      <w:r>
        <w:rPr>
          <w:noProof/>
        </w:rPr>
        <w:drawing>
          <wp:inline distT="0" distB="0" distL="0" distR="0" wp14:anchorId="58582198" wp14:editId="48ABC073">
            <wp:extent cx="9131300" cy="5137150"/>
            <wp:effectExtent l="0" t="0" r="0" b="6350"/>
            <wp:docPr id="650562274" name="Picture 65056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155CAA70" w14:textId="77777777" w:rsidR="00DB7251" w:rsidRDefault="00DB7251" w:rsidP="001A03AF">
      <w:pPr>
        <w:jc w:val="center"/>
      </w:pPr>
    </w:p>
    <w:p w14:paraId="5EB611EA" w14:textId="62E5FD7D" w:rsidR="003E3FDF" w:rsidRDefault="003E3FDF" w:rsidP="001A03AF">
      <w:pPr>
        <w:jc w:val="center"/>
      </w:pPr>
      <w:r>
        <w:br w:type="page"/>
      </w:r>
    </w:p>
    <w:p w14:paraId="1066FF46" w14:textId="77777777" w:rsidR="00DB7251" w:rsidRDefault="00DB7251" w:rsidP="001A03AF">
      <w:pPr>
        <w:jc w:val="center"/>
      </w:pPr>
    </w:p>
    <w:p w14:paraId="0FF975E6" w14:textId="330D3328" w:rsidR="00CD0CEC" w:rsidRDefault="006B716A" w:rsidP="001A03AF">
      <w:pPr>
        <w:jc w:val="center"/>
      </w:pPr>
      <w:r>
        <w:rPr>
          <w:noProof/>
        </w:rPr>
        <w:drawing>
          <wp:inline distT="0" distB="0" distL="0" distR="0" wp14:anchorId="522BB0DC" wp14:editId="114F877B">
            <wp:extent cx="9131300" cy="5137150"/>
            <wp:effectExtent l="0" t="0" r="0" b="6350"/>
            <wp:docPr id="650562275" name="Picture 65056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7D3ADBCA" w14:textId="1688A6B0" w:rsidR="00CD0CEC" w:rsidRDefault="00CD0CEC" w:rsidP="001A03AF">
      <w:pPr>
        <w:jc w:val="center"/>
      </w:pPr>
    </w:p>
    <w:p w14:paraId="136F6ADB" w14:textId="51954008" w:rsidR="003E3FDF" w:rsidRDefault="003E3FDF" w:rsidP="001A03AF">
      <w:pPr>
        <w:jc w:val="center"/>
      </w:pPr>
      <w:r>
        <w:br w:type="page"/>
      </w:r>
    </w:p>
    <w:p w14:paraId="62D77E0A" w14:textId="1C704539" w:rsidR="00CD0CEC" w:rsidRDefault="00CD0CEC" w:rsidP="001A03AF">
      <w:pPr>
        <w:jc w:val="center"/>
      </w:pPr>
    </w:p>
    <w:p w14:paraId="4AFBDA7E" w14:textId="29ADF6B7" w:rsidR="00CD0CEC" w:rsidRDefault="00BD7FB8" w:rsidP="001A03AF">
      <w:pPr>
        <w:jc w:val="center"/>
      </w:pPr>
      <w:r>
        <w:rPr>
          <w:noProof/>
        </w:rPr>
        <w:drawing>
          <wp:inline distT="0" distB="0" distL="0" distR="0" wp14:anchorId="1ECB1F0A" wp14:editId="268A7B6E">
            <wp:extent cx="9131300" cy="5137150"/>
            <wp:effectExtent l="0" t="0" r="0" b="6350"/>
            <wp:docPr id="650562277" name="Picture 65056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127E0576" w14:textId="42C2CAD4" w:rsidR="00CD0CEC" w:rsidRDefault="00CD0CEC" w:rsidP="001A03AF">
      <w:pPr>
        <w:jc w:val="center"/>
      </w:pPr>
    </w:p>
    <w:p w14:paraId="44A8423B" w14:textId="7E81B31E" w:rsidR="003E3FDF" w:rsidRDefault="003E3FDF" w:rsidP="001A03AF">
      <w:pPr>
        <w:jc w:val="center"/>
      </w:pPr>
      <w:r>
        <w:br w:type="page"/>
      </w:r>
    </w:p>
    <w:p w14:paraId="0990088B" w14:textId="77777777" w:rsidR="00CD0CEC" w:rsidRDefault="00CD0CEC" w:rsidP="001A03AF">
      <w:pPr>
        <w:jc w:val="center"/>
      </w:pPr>
    </w:p>
    <w:p w14:paraId="4287BCB0" w14:textId="69040DC8" w:rsidR="00CD0CEC" w:rsidRDefault="00BD7FB8" w:rsidP="001A03AF">
      <w:pPr>
        <w:jc w:val="center"/>
      </w:pPr>
      <w:r>
        <w:rPr>
          <w:noProof/>
        </w:rPr>
        <w:drawing>
          <wp:inline distT="0" distB="0" distL="0" distR="0" wp14:anchorId="18FBF33B" wp14:editId="017E6562">
            <wp:extent cx="9131300" cy="5137150"/>
            <wp:effectExtent l="0" t="0" r="0" b="6350"/>
            <wp:docPr id="650562278" name="Picture 650562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53E1EFDC" w14:textId="1DBBAFDA" w:rsidR="00CD0CEC" w:rsidRDefault="00CD0CEC" w:rsidP="001A03AF">
      <w:pPr>
        <w:jc w:val="center"/>
      </w:pPr>
    </w:p>
    <w:p w14:paraId="44560B5F" w14:textId="76835B9B" w:rsidR="003E3FDF" w:rsidRDefault="003E3FDF" w:rsidP="001A03AF">
      <w:pPr>
        <w:jc w:val="center"/>
      </w:pPr>
      <w:r>
        <w:br w:type="page"/>
      </w:r>
    </w:p>
    <w:p w14:paraId="6C58DD30" w14:textId="77777777" w:rsidR="00BD7FB8" w:rsidRDefault="00BD7FB8" w:rsidP="001A03AF">
      <w:pPr>
        <w:jc w:val="center"/>
      </w:pPr>
    </w:p>
    <w:p w14:paraId="16647D3D" w14:textId="0CE33F32" w:rsidR="00BD7FB8" w:rsidRDefault="00BD7FB8" w:rsidP="001A03AF">
      <w:pPr>
        <w:jc w:val="center"/>
      </w:pPr>
      <w:r>
        <w:rPr>
          <w:noProof/>
        </w:rPr>
        <w:drawing>
          <wp:inline distT="0" distB="0" distL="0" distR="0" wp14:anchorId="5E1B5EF2" wp14:editId="04CECEE1">
            <wp:extent cx="9131300" cy="5137150"/>
            <wp:effectExtent l="0" t="0" r="0" b="6350"/>
            <wp:docPr id="650562279" name="Picture 650562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3C40EFF1" w14:textId="77777777" w:rsidR="00BD7FB8" w:rsidRDefault="00BD7FB8" w:rsidP="001A03AF">
      <w:pPr>
        <w:jc w:val="center"/>
      </w:pPr>
    </w:p>
    <w:p w14:paraId="4C82F6A3" w14:textId="328CBBD8" w:rsidR="003E3FDF" w:rsidRDefault="003E3FDF" w:rsidP="001A03AF">
      <w:pPr>
        <w:jc w:val="center"/>
      </w:pPr>
      <w:r>
        <w:br w:type="page"/>
      </w:r>
    </w:p>
    <w:p w14:paraId="43FDDC3B" w14:textId="77777777" w:rsidR="00BD7FB8" w:rsidRDefault="00BD7FB8" w:rsidP="001A03AF">
      <w:pPr>
        <w:jc w:val="center"/>
      </w:pPr>
    </w:p>
    <w:p w14:paraId="1A41AC05" w14:textId="5F70EA54" w:rsidR="00BD7FB8" w:rsidRDefault="00663525" w:rsidP="001A03AF">
      <w:pPr>
        <w:jc w:val="center"/>
      </w:pPr>
      <w:r>
        <w:rPr>
          <w:noProof/>
        </w:rPr>
        <w:drawing>
          <wp:inline distT="0" distB="0" distL="0" distR="0" wp14:anchorId="7BF3CBAC" wp14:editId="7F1B9004">
            <wp:extent cx="9131300" cy="5137150"/>
            <wp:effectExtent l="0" t="0" r="0" b="6350"/>
            <wp:docPr id="650562280" name="Picture 650562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5EA6BEBD" w14:textId="77777777" w:rsidR="00BD7FB8" w:rsidRDefault="00BD7FB8" w:rsidP="001A03AF">
      <w:pPr>
        <w:jc w:val="center"/>
      </w:pPr>
    </w:p>
    <w:p w14:paraId="7E2D3B2C" w14:textId="008789B7" w:rsidR="003E3FDF" w:rsidRDefault="003E3FDF" w:rsidP="001A03AF">
      <w:pPr>
        <w:jc w:val="center"/>
      </w:pPr>
      <w:r>
        <w:br w:type="page"/>
      </w:r>
    </w:p>
    <w:p w14:paraId="11B83128" w14:textId="77777777" w:rsidR="00663525" w:rsidRDefault="00663525" w:rsidP="001A03AF">
      <w:pPr>
        <w:jc w:val="center"/>
      </w:pPr>
    </w:p>
    <w:p w14:paraId="2AADB14F" w14:textId="46D29373" w:rsidR="00663525" w:rsidRDefault="00663525" w:rsidP="001A03AF">
      <w:pPr>
        <w:jc w:val="center"/>
      </w:pPr>
      <w:r>
        <w:rPr>
          <w:noProof/>
        </w:rPr>
        <w:drawing>
          <wp:inline distT="0" distB="0" distL="0" distR="0" wp14:anchorId="311100E6" wp14:editId="1FD19875">
            <wp:extent cx="9131300" cy="5137150"/>
            <wp:effectExtent l="0" t="0" r="0" b="6350"/>
            <wp:docPr id="650562281" name="Picture 650562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65AEBDB2" w14:textId="77777777" w:rsidR="00663525" w:rsidRDefault="00663525" w:rsidP="001A03AF">
      <w:pPr>
        <w:jc w:val="center"/>
      </w:pPr>
    </w:p>
    <w:p w14:paraId="006D51DE" w14:textId="60DB2EB7" w:rsidR="003E3FDF" w:rsidRDefault="003E3FDF" w:rsidP="001A03AF">
      <w:pPr>
        <w:jc w:val="center"/>
        <w:rPr>
          <w:noProof/>
        </w:rPr>
      </w:pPr>
      <w:r>
        <w:rPr>
          <w:noProof/>
        </w:rPr>
        <w:br w:type="page"/>
      </w:r>
    </w:p>
    <w:p w14:paraId="07313AF3" w14:textId="77777777" w:rsidR="00663525" w:rsidRDefault="00663525" w:rsidP="001A03AF">
      <w:pPr>
        <w:jc w:val="center"/>
        <w:rPr>
          <w:noProof/>
        </w:rPr>
      </w:pPr>
    </w:p>
    <w:p w14:paraId="19F3EFF5" w14:textId="139F75FD" w:rsidR="00663525" w:rsidRDefault="00663525" w:rsidP="001A03AF">
      <w:pPr>
        <w:jc w:val="center"/>
        <w:rPr>
          <w:noProof/>
        </w:rPr>
      </w:pPr>
      <w:r>
        <w:rPr>
          <w:noProof/>
        </w:rPr>
        <w:drawing>
          <wp:inline distT="0" distB="0" distL="0" distR="0" wp14:anchorId="706C734E" wp14:editId="2C31F562">
            <wp:extent cx="9131300" cy="5137150"/>
            <wp:effectExtent l="0" t="0" r="0" b="6350"/>
            <wp:docPr id="650562282" name="Picture 650562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64A5E915" w14:textId="77777777" w:rsidR="00663525" w:rsidRDefault="00663525" w:rsidP="001A03AF">
      <w:pPr>
        <w:jc w:val="center"/>
        <w:rPr>
          <w:noProof/>
        </w:rPr>
      </w:pPr>
    </w:p>
    <w:p w14:paraId="2F97A1A3" w14:textId="35A9C20B" w:rsidR="003E3FDF" w:rsidRDefault="003E3FDF" w:rsidP="001A03AF">
      <w:pPr>
        <w:jc w:val="center"/>
        <w:rPr>
          <w:noProof/>
        </w:rPr>
      </w:pPr>
      <w:r>
        <w:rPr>
          <w:noProof/>
        </w:rPr>
        <w:br w:type="page"/>
      </w:r>
    </w:p>
    <w:p w14:paraId="6FD755B4" w14:textId="77777777" w:rsidR="00663525" w:rsidRDefault="00663525" w:rsidP="001A03AF">
      <w:pPr>
        <w:jc w:val="center"/>
      </w:pPr>
    </w:p>
    <w:p w14:paraId="485E60FA" w14:textId="1DDD3CC4" w:rsidR="00FD1648" w:rsidRDefault="00663525" w:rsidP="001A03AF">
      <w:pPr>
        <w:jc w:val="center"/>
      </w:pPr>
      <w:r>
        <w:rPr>
          <w:noProof/>
        </w:rPr>
        <w:drawing>
          <wp:inline distT="0" distB="0" distL="0" distR="0" wp14:anchorId="467DA208" wp14:editId="2DC94809">
            <wp:extent cx="9131300" cy="5137150"/>
            <wp:effectExtent l="0" t="0" r="0" b="6350"/>
            <wp:docPr id="650562283" name="Picture 65056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14940611" w14:textId="77777777" w:rsidR="00FD1648" w:rsidRDefault="00FD1648" w:rsidP="001A03AF">
      <w:pPr>
        <w:jc w:val="center"/>
      </w:pPr>
    </w:p>
    <w:p w14:paraId="20B88E6D" w14:textId="60AB7B97" w:rsidR="003E3FDF" w:rsidRDefault="003E3FDF" w:rsidP="001A03AF">
      <w:pPr>
        <w:jc w:val="center"/>
      </w:pPr>
      <w:r>
        <w:br w:type="page"/>
      </w:r>
    </w:p>
    <w:p w14:paraId="08E9AD5A" w14:textId="77777777" w:rsidR="00FD1648" w:rsidRDefault="00FD1648" w:rsidP="001A03AF">
      <w:pPr>
        <w:jc w:val="center"/>
      </w:pPr>
    </w:p>
    <w:p w14:paraId="70051657" w14:textId="46F82B29" w:rsidR="00FD1648" w:rsidRDefault="00093C70" w:rsidP="001A03AF">
      <w:pPr>
        <w:jc w:val="center"/>
      </w:pPr>
      <w:r>
        <w:rPr>
          <w:noProof/>
        </w:rPr>
        <w:drawing>
          <wp:inline distT="0" distB="0" distL="0" distR="0" wp14:anchorId="40DF5C87" wp14:editId="380C3273">
            <wp:extent cx="9131300" cy="5137150"/>
            <wp:effectExtent l="0" t="0" r="0" b="6350"/>
            <wp:docPr id="650562284" name="Picture 650562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498139C7" w14:textId="77777777" w:rsidR="00093C70" w:rsidRDefault="00093C70" w:rsidP="001A03AF">
      <w:pPr>
        <w:jc w:val="center"/>
      </w:pPr>
    </w:p>
    <w:p w14:paraId="01BC7454" w14:textId="4CE0A91F" w:rsidR="003E3FDF" w:rsidRDefault="003E3FDF" w:rsidP="001A03AF">
      <w:pPr>
        <w:jc w:val="center"/>
      </w:pPr>
      <w:r>
        <w:br w:type="page"/>
      </w:r>
    </w:p>
    <w:p w14:paraId="21C64772" w14:textId="77777777" w:rsidR="00093C70" w:rsidRDefault="00093C70" w:rsidP="001A03AF">
      <w:pPr>
        <w:jc w:val="center"/>
      </w:pPr>
    </w:p>
    <w:p w14:paraId="43AF0222" w14:textId="6EAB7C8C" w:rsidR="00093C70" w:rsidRDefault="00093C70" w:rsidP="001A03AF">
      <w:pPr>
        <w:jc w:val="center"/>
      </w:pPr>
      <w:r>
        <w:rPr>
          <w:noProof/>
        </w:rPr>
        <w:drawing>
          <wp:inline distT="0" distB="0" distL="0" distR="0" wp14:anchorId="6FC627D5" wp14:editId="195BB7EB">
            <wp:extent cx="9131300" cy="5137150"/>
            <wp:effectExtent l="0" t="0" r="0" b="6350"/>
            <wp:docPr id="650562286" name="Picture 65056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5083A27A" w14:textId="77777777" w:rsidR="00093C70" w:rsidRDefault="00093C70" w:rsidP="001A03AF">
      <w:pPr>
        <w:jc w:val="center"/>
      </w:pPr>
    </w:p>
    <w:p w14:paraId="616465E0" w14:textId="68A94EB2" w:rsidR="003E3FDF" w:rsidRDefault="003E3FDF" w:rsidP="001A03AF">
      <w:pPr>
        <w:jc w:val="center"/>
      </w:pPr>
      <w:r>
        <w:br w:type="page"/>
      </w:r>
    </w:p>
    <w:p w14:paraId="3348DC9A" w14:textId="77777777" w:rsidR="00093C70" w:rsidRDefault="00093C70" w:rsidP="001A03AF">
      <w:pPr>
        <w:jc w:val="center"/>
      </w:pPr>
    </w:p>
    <w:p w14:paraId="7D323AC5" w14:textId="1F55E22A" w:rsidR="00093C70" w:rsidRDefault="00093C70" w:rsidP="001A03AF">
      <w:pPr>
        <w:jc w:val="center"/>
      </w:pPr>
      <w:r>
        <w:rPr>
          <w:noProof/>
        </w:rPr>
        <w:drawing>
          <wp:inline distT="0" distB="0" distL="0" distR="0" wp14:anchorId="4C2A6A45" wp14:editId="07CEB080">
            <wp:extent cx="9131300" cy="5137150"/>
            <wp:effectExtent l="0" t="0" r="0" b="6350"/>
            <wp:docPr id="650562287" name="Picture 650562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00D60982" w14:textId="77777777" w:rsidR="00093C70" w:rsidRDefault="00093C70" w:rsidP="001A03AF">
      <w:pPr>
        <w:jc w:val="center"/>
      </w:pPr>
    </w:p>
    <w:p w14:paraId="7B9D50B0" w14:textId="2E0C8726" w:rsidR="003E3FDF" w:rsidRDefault="003E3FDF" w:rsidP="001A03AF">
      <w:pPr>
        <w:jc w:val="center"/>
      </w:pPr>
      <w:r>
        <w:br w:type="page"/>
      </w:r>
    </w:p>
    <w:p w14:paraId="2E9D36EF" w14:textId="77777777" w:rsidR="00093C70" w:rsidRDefault="00093C70" w:rsidP="001A03AF">
      <w:pPr>
        <w:jc w:val="center"/>
      </w:pPr>
    </w:p>
    <w:p w14:paraId="253E82E5" w14:textId="6141EB4A" w:rsidR="00093C70" w:rsidRDefault="000D381B" w:rsidP="001A03AF">
      <w:pPr>
        <w:jc w:val="center"/>
      </w:pPr>
      <w:r>
        <w:rPr>
          <w:noProof/>
        </w:rPr>
        <w:drawing>
          <wp:inline distT="0" distB="0" distL="0" distR="0" wp14:anchorId="20C86288" wp14:editId="6488701D">
            <wp:extent cx="9131300" cy="5137150"/>
            <wp:effectExtent l="0" t="0" r="0" b="6350"/>
            <wp:docPr id="650562288" name="Picture 650562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681F224D" w14:textId="52EAEF9A" w:rsidR="00AB5648" w:rsidRPr="00AB5648" w:rsidRDefault="00AB5648" w:rsidP="001A03AF">
      <w:pPr>
        <w:jc w:val="center"/>
      </w:pPr>
    </w:p>
    <w:p w14:paraId="6AA78D04" w14:textId="2A28FAE0" w:rsidR="003E3FDF" w:rsidRDefault="003E3FDF" w:rsidP="001A03AF">
      <w:pPr>
        <w:jc w:val="center"/>
        <w:rPr>
          <w:noProof/>
        </w:rPr>
      </w:pPr>
      <w:r>
        <w:rPr>
          <w:noProof/>
        </w:rPr>
        <w:br w:type="page"/>
      </w:r>
    </w:p>
    <w:p w14:paraId="49B3B2C7" w14:textId="77777777" w:rsidR="00C01CE1" w:rsidRDefault="00C01CE1" w:rsidP="001A03AF">
      <w:pPr>
        <w:jc w:val="center"/>
        <w:rPr>
          <w:noProof/>
        </w:rPr>
      </w:pPr>
    </w:p>
    <w:p w14:paraId="27671355" w14:textId="77FE5D81" w:rsidR="00C01CE1" w:rsidRDefault="000D381B" w:rsidP="001A03AF">
      <w:pPr>
        <w:jc w:val="center"/>
        <w:rPr>
          <w:noProof/>
        </w:rPr>
      </w:pPr>
      <w:r>
        <w:rPr>
          <w:noProof/>
        </w:rPr>
        <w:drawing>
          <wp:inline distT="0" distB="0" distL="0" distR="0" wp14:anchorId="1D7CC122" wp14:editId="571FBF65">
            <wp:extent cx="9131300" cy="5137150"/>
            <wp:effectExtent l="0" t="0" r="0" b="6350"/>
            <wp:docPr id="650562289" name="Picture 650562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74879AB4" w14:textId="74561991" w:rsidR="00C01CE1" w:rsidRDefault="00C01CE1"/>
    <w:p w14:paraId="2D67F92D" w14:textId="7414A733" w:rsidR="003E3FDF" w:rsidRDefault="003E3FDF">
      <w:r>
        <w:br w:type="page"/>
      </w:r>
    </w:p>
    <w:p w14:paraId="21A8D8EA" w14:textId="77777777" w:rsidR="000D381B" w:rsidRDefault="000D381B"/>
    <w:p w14:paraId="3E950CE7" w14:textId="77777777" w:rsidR="00FE7E71" w:rsidRDefault="000D381B">
      <w:pPr>
        <w:sectPr w:rsidR="00FE7E71" w:rsidSect="001A03AF">
          <w:pgSz w:w="15840" w:h="12240" w:orient="landscape" w:code="1"/>
          <w:pgMar w:top="720" w:right="720" w:bottom="720" w:left="720" w:header="720" w:footer="720" w:gutter="0"/>
          <w:cols w:space="720"/>
          <w:vAlign w:val="center"/>
          <w:titlePg/>
          <w:docGrid w:linePitch="360"/>
        </w:sectPr>
      </w:pPr>
      <w:r>
        <w:rPr>
          <w:noProof/>
        </w:rPr>
        <w:drawing>
          <wp:inline distT="0" distB="0" distL="0" distR="0" wp14:anchorId="1385DAAC" wp14:editId="217DB9FD">
            <wp:extent cx="9131300" cy="5137150"/>
            <wp:effectExtent l="0" t="0" r="0" b="6350"/>
            <wp:docPr id="650562290" name="Picture 650562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14:paraId="3EB4EBD5" w14:textId="77777777" w:rsidR="00FE7E71" w:rsidRPr="004612BD" w:rsidRDefault="00FE7E71" w:rsidP="00FE7E71">
      <w:pPr>
        <w:rPr>
          <w:b/>
          <w:i/>
          <w:sz w:val="24"/>
        </w:rPr>
      </w:pPr>
      <w:r>
        <w:rPr>
          <w:b/>
          <w:i/>
          <w:sz w:val="24"/>
        </w:rPr>
        <w:t xml:space="preserve">QRS WIC Child Retention: Survey </w:t>
      </w:r>
      <w:r w:rsidRPr="004612BD">
        <w:rPr>
          <w:b/>
          <w:i/>
          <w:sz w:val="24"/>
        </w:rPr>
        <w:t xml:space="preserve">Programming Notes  </w:t>
      </w:r>
    </w:p>
    <w:p w14:paraId="3DC82B43" w14:textId="77777777" w:rsidR="00FE7E71" w:rsidRPr="007425C9" w:rsidRDefault="00FE7E71" w:rsidP="00FE7E71">
      <w:pPr>
        <w:rPr>
          <w:i/>
          <w:iCs/>
        </w:rPr>
      </w:pPr>
      <w:r w:rsidRPr="007425C9">
        <w:rPr>
          <w:i/>
          <w:iCs/>
        </w:rPr>
        <w:t xml:space="preserve">Below are a few programming notes to accompany the screenshots for the online survey. </w:t>
      </w:r>
    </w:p>
    <w:p w14:paraId="43307DDC" w14:textId="77777777" w:rsidR="00FE7E71" w:rsidRDefault="00FE7E71" w:rsidP="00FE7E71">
      <w:pPr>
        <w:rPr>
          <w:b/>
        </w:rPr>
      </w:pPr>
      <w:r>
        <w:rPr>
          <w:b/>
        </w:rPr>
        <w:t>Overall</w:t>
      </w:r>
      <w:r w:rsidRPr="00B92F83">
        <w:rPr>
          <w:b/>
        </w:rPr>
        <w:t xml:space="preserve"> </w:t>
      </w:r>
    </w:p>
    <w:p w14:paraId="36593691" w14:textId="77777777" w:rsidR="00FE7E71" w:rsidRPr="000E670E" w:rsidRDefault="00FE7E71" w:rsidP="00FE7E71">
      <w:pPr>
        <w:pStyle w:val="ListParagraph"/>
        <w:numPr>
          <w:ilvl w:val="0"/>
          <w:numId w:val="36"/>
        </w:numPr>
        <w:rPr>
          <w:b/>
        </w:rPr>
      </w:pPr>
      <w:r>
        <w:rPr>
          <w:bCs/>
        </w:rPr>
        <w:t>The OMB control number and expiration date will be added on all screens of the final programmed version once OMB clearance has been obtained.</w:t>
      </w:r>
    </w:p>
    <w:p w14:paraId="178F23C2" w14:textId="77777777" w:rsidR="00FE7E71" w:rsidRPr="00200670" w:rsidRDefault="00FE7E71" w:rsidP="00FE7E71">
      <w:pPr>
        <w:pStyle w:val="ListParagraph"/>
        <w:numPr>
          <w:ilvl w:val="0"/>
          <w:numId w:val="36"/>
        </w:numPr>
        <w:rPr>
          <w:b/>
        </w:rPr>
      </w:pPr>
      <w:r>
        <w:rPr>
          <w:bCs/>
        </w:rPr>
        <w:t>Frequently Asked Questions can be accessed from every screen by clicking on the link (blue text “FREQUENTLY ASKED QUESTIONS”) in the upper right hand corner of the screen.</w:t>
      </w:r>
    </w:p>
    <w:p w14:paraId="695B7D1A" w14:textId="77777777" w:rsidR="00FE7E71" w:rsidRDefault="00FE7E71" w:rsidP="00FE7E71">
      <w:pPr>
        <w:pStyle w:val="ListParagraph"/>
        <w:numPr>
          <w:ilvl w:val="0"/>
          <w:numId w:val="36"/>
        </w:numPr>
      </w:pPr>
      <w:r>
        <w:t>Cannot select “don’t know” and enter a response. Includes a hard check: “You have entered a response and selected “don’t know.” Please correct your response and continue.”</w:t>
      </w:r>
    </w:p>
    <w:p w14:paraId="75DB2E0D" w14:textId="77777777" w:rsidR="00FE7E71" w:rsidRPr="005424A1" w:rsidRDefault="00FE7E71" w:rsidP="00FE7E71">
      <w:pPr>
        <w:pStyle w:val="ListParagraph"/>
        <w:numPr>
          <w:ilvl w:val="0"/>
          <w:numId w:val="36"/>
        </w:numPr>
        <w:rPr>
          <w:rFonts w:cstheme="minorHAnsi"/>
        </w:rPr>
      </w:pPr>
      <w:r>
        <w:t xml:space="preserve">Includes a soft check if “other (specify)” field is left blank. </w:t>
      </w:r>
      <w:r w:rsidRPr="00DC76C8">
        <w:rPr>
          <w:rFonts w:cstheme="minorHAnsi"/>
        </w:rPr>
        <w:t>“</w:t>
      </w:r>
      <w:r w:rsidRPr="00DC76C8">
        <w:rPr>
          <w:rFonts w:cstheme="minorHAnsi"/>
          <w:shd w:val="clear" w:color="auto" w:fill="FFFFFF"/>
        </w:rPr>
        <w:t>You selected 'other' but left the 'specify' field unanswered. Please provide your response and continue.”</w:t>
      </w:r>
    </w:p>
    <w:p w14:paraId="7482A03B" w14:textId="77777777" w:rsidR="00FE7E71" w:rsidRPr="008E5009" w:rsidRDefault="00FE7E71" w:rsidP="00FE7E71">
      <w:pPr>
        <w:pStyle w:val="ListParagraph"/>
        <w:numPr>
          <w:ilvl w:val="0"/>
          <w:numId w:val="36"/>
        </w:numPr>
        <w:rPr>
          <w:rFonts w:cstheme="minorHAnsi"/>
        </w:rPr>
      </w:pPr>
      <w:r>
        <w:t xml:space="preserve">In questions with rows: If a response is not selected in every row (including the “other” row) a soft check (in red font) will appear “Please select one response in </w:t>
      </w:r>
      <w:r>
        <w:rPr>
          <w:u w:val="single"/>
        </w:rPr>
        <w:t>each</w:t>
      </w:r>
      <w:r>
        <w:t xml:space="preserve"> row.” If respondents still choose not to answer, they will be able to advance since it is a soft check and not a hard check.</w:t>
      </w:r>
    </w:p>
    <w:p w14:paraId="5249ECD8" w14:textId="77777777" w:rsidR="00FE7E71" w:rsidRPr="00DC76C8" w:rsidRDefault="00FE7E71" w:rsidP="00FE7E71">
      <w:pPr>
        <w:pStyle w:val="ListParagraph"/>
        <w:numPr>
          <w:ilvl w:val="0"/>
          <w:numId w:val="36"/>
        </w:numPr>
        <w:rPr>
          <w:rFonts w:cstheme="minorHAnsi"/>
        </w:rPr>
      </w:pPr>
      <w:r>
        <w:t>Status bars showing progress through the survey are displayed on each screen. For the purposes of screenshots these may not be in sequence because we have had to create different paths through the survey to generate each screen.</w:t>
      </w:r>
    </w:p>
    <w:p w14:paraId="79100C95" w14:textId="77777777" w:rsidR="00FE7E71" w:rsidRDefault="00FE7E71" w:rsidP="00FE7E71">
      <w:pPr>
        <w:rPr>
          <w:b/>
        </w:rPr>
      </w:pPr>
      <w:r>
        <w:rPr>
          <w:b/>
        </w:rPr>
        <w:t>Introduction Screen</w:t>
      </w:r>
    </w:p>
    <w:p w14:paraId="77BFA277" w14:textId="77777777" w:rsidR="00FE7E71" w:rsidRPr="006C1F48" w:rsidRDefault="00FE7E71" w:rsidP="00FE7E71">
      <w:pPr>
        <w:pStyle w:val="ListParagraph"/>
        <w:numPr>
          <w:ilvl w:val="0"/>
          <w:numId w:val="37"/>
        </w:numPr>
        <w:rPr>
          <w:b/>
        </w:rPr>
      </w:pPr>
      <w:r>
        <w:rPr>
          <w:bCs/>
        </w:rPr>
        <w:t>This screen will include live links for phone and email. Respondents simply click on the links (blue text) to make a call or send an email message to the Study Team.</w:t>
      </w:r>
    </w:p>
    <w:p w14:paraId="0DC8B6A1" w14:textId="77777777" w:rsidR="00FE7E71" w:rsidRPr="00B92F83" w:rsidRDefault="00FE7E71" w:rsidP="00FE7E71">
      <w:pPr>
        <w:rPr>
          <w:b/>
        </w:rPr>
      </w:pPr>
      <w:r w:rsidRPr="00B92F83">
        <w:rPr>
          <w:b/>
        </w:rPr>
        <w:t>Instructions Screen</w:t>
      </w:r>
    </w:p>
    <w:p w14:paraId="6812FAA7" w14:textId="77777777" w:rsidR="00FE7E71" w:rsidRDefault="00FE7E71" w:rsidP="00FE7E71">
      <w:pPr>
        <w:pStyle w:val="ListParagraph"/>
        <w:numPr>
          <w:ilvl w:val="0"/>
          <w:numId w:val="34"/>
        </w:numPr>
      </w:pPr>
      <w:r>
        <w:t>This screen includes instructions about how to navigate the web survey (i.e., don’t use your browser’s back button);</w:t>
      </w:r>
    </w:p>
    <w:p w14:paraId="3B26D367" w14:textId="77777777" w:rsidR="00FE7E71" w:rsidRDefault="00FE7E71" w:rsidP="00FE7E71">
      <w:pPr>
        <w:pStyle w:val="ListParagraph"/>
        <w:numPr>
          <w:ilvl w:val="0"/>
          <w:numId w:val="34"/>
        </w:numPr>
      </w:pPr>
      <w:r>
        <w:t>Whether the survey must be done at once or whether they can save, exit, and continue later (includes screenshots of navigation buttons – these are not live links);</w:t>
      </w:r>
    </w:p>
    <w:p w14:paraId="5B88DE1F" w14:textId="77777777" w:rsidR="00FE7E71" w:rsidRDefault="00FE7E71" w:rsidP="00FE7E71">
      <w:pPr>
        <w:pStyle w:val="ListParagraph"/>
        <w:numPr>
          <w:ilvl w:val="0"/>
          <w:numId w:val="34"/>
        </w:numPr>
      </w:pPr>
      <w:r>
        <w:t>What to do at the end of the survey to ensure responses are recorded (i.e., click on submit button).</w:t>
      </w:r>
    </w:p>
    <w:p w14:paraId="2CBE44F2" w14:textId="77777777" w:rsidR="00FE7E71" w:rsidRDefault="00FE7E71" w:rsidP="00FE7E71">
      <w:pPr>
        <w:rPr>
          <w:b/>
          <w:bCs/>
        </w:rPr>
      </w:pPr>
      <w:r>
        <w:rPr>
          <w:b/>
          <w:bCs/>
        </w:rPr>
        <w:t>Child Recertification Appointments Screen</w:t>
      </w:r>
    </w:p>
    <w:p w14:paraId="1A67D128" w14:textId="77777777" w:rsidR="00FE7E71" w:rsidRPr="00637B70" w:rsidRDefault="00FE7E71" w:rsidP="00FE7E71">
      <w:pPr>
        <w:pStyle w:val="ListParagraph"/>
        <w:numPr>
          <w:ilvl w:val="0"/>
          <w:numId w:val="38"/>
        </w:numPr>
        <w:rPr>
          <w:b/>
          <w:bCs/>
        </w:rPr>
      </w:pPr>
      <w:r>
        <w:t xml:space="preserve">This screen will include a hover definition (blue text) for “child recertification.” This same hover text is displayed on screens whenever the cursor is hovered over blue text “child recertification.”  </w:t>
      </w:r>
    </w:p>
    <w:p w14:paraId="1BCFABD2" w14:textId="77777777" w:rsidR="00FE7E71" w:rsidRDefault="00FE7E71" w:rsidP="00FE7E71">
      <w:pPr>
        <w:pStyle w:val="ListParagraph"/>
        <w:rPr>
          <w:color w:val="808080" w:themeColor="background1" w:themeShade="80"/>
        </w:rPr>
      </w:pPr>
    </w:p>
    <w:p w14:paraId="08FF6B4A" w14:textId="77777777" w:rsidR="00FE7E71" w:rsidRDefault="00FE7E71" w:rsidP="00FE7E71">
      <w:pPr>
        <w:pStyle w:val="ListParagraph"/>
        <w:rPr>
          <w:color w:val="808080" w:themeColor="background1" w:themeShade="80"/>
        </w:rPr>
      </w:pPr>
      <w:r w:rsidRPr="00637B70">
        <w:rPr>
          <w:color w:val="808080" w:themeColor="background1" w:themeShade="80"/>
        </w:rPr>
        <w:t>Child recertification appointments are for children ages 1 through 4 years only.</w:t>
      </w:r>
    </w:p>
    <w:p w14:paraId="49C39ABF" w14:textId="77777777" w:rsidR="00FE7E71" w:rsidRPr="00DC76C8" w:rsidRDefault="00FE7E71" w:rsidP="00FE7E71">
      <w:pPr>
        <w:rPr>
          <w:b/>
          <w:u w:val="single"/>
        </w:rPr>
      </w:pPr>
      <w:r w:rsidRPr="00DC76C8">
        <w:rPr>
          <w:b/>
          <w:u w:val="single"/>
        </w:rPr>
        <w:t>Child Recertification Appointments Section</w:t>
      </w:r>
    </w:p>
    <w:p w14:paraId="7014794F" w14:textId="77777777" w:rsidR="00FE7E71" w:rsidRPr="007B5E20" w:rsidRDefault="00FE7E71" w:rsidP="00FE7E71">
      <w:pPr>
        <w:pStyle w:val="ListParagraph"/>
        <w:numPr>
          <w:ilvl w:val="0"/>
          <w:numId w:val="39"/>
        </w:numPr>
        <w:rPr>
          <w:bCs/>
        </w:rPr>
      </w:pPr>
      <w:r>
        <w:rPr>
          <w:bCs/>
        </w:rPr>
        <w:t>Includes a hover text definition for “child recertification.”</w:t>
      </w:r>
    </w:p>
    <w:p w14:paraId="5C7EC96D" w14:textId="77777777" w:rsidR="00FE7E71" w:rsidRDefault="00FE7E71" w:rsidP="00FE7E71">
      <w:pPr>
        <w:rPr>
          <w:b/>
          <w:bCs/>
        </w:rPr>
      </w:pPr>
      <w:r>
        <w:rPr>
          <w:b/>
          <w:bCs/>
        </w:rPr>
        <w:t>Q2</w:t>
      </w:r>
    </w:p>
    <w:p w14:paraId="07025303" w14:textId="77777777" w:rsidR="00FE7E71" w:rsidRDefault="00FE7E71" w:rsidP="00FE7E71">
      <w:pPr>
        <w:ind w:firstLine="360"/>
        <w:rPr>
          <w:b/>
          <w:bCs/>
        </w:rPr>
      </w:pPr>
      <w:r>
        <w:t>This screenshot shows an example of a respondent choice.</w:t>
      </w:r>
    </w:p>
    <w:p w14:paraId="7F374997" w14:textId="77777777" w:rsidR="00FE7E71" w:rsidRDefault="00FE7E71" w:rsidP="00FE7E71">
      <w:pPr>
        <w:rPr>
          <w:b/>
          <w:bCs/>
        </w:rPr>
      </w:pPr>
    </w:p>
    <w:p w14:paraId="070F2C35" w14:textId="77777777" w:rsidR="00FE7E71" w:rsidRDefault="00FE7E71" w:rsidP="00FE7E71">
      <w:pPr>
        <w:rPr>
          <w:b/>
          <w:bCs/>
        </w:rPr>
      </w:pPr>
      <w:r>
        <w:rPr>
          <w:b/>
          <w:bCs/>
        </w:rPr>
        <w:t>Q4</w:t>
      </w:r>
    </w:p>
    <w:p w14:paraId="6C1F9497" w14:textId="77777777" w:rsidR="00FE7E71" w:rsidRDefault="00FE7E71" w:rsidP="00FE7E71">
      <w:pPr>
        <w:ind w:firstLine="360"/>
        <w:rPr>
          <w:b/>
          <w:bCs/>
        </w:rPr>
      </w:pPr>
      <w:r>
        <w:t>This screenshot shows an example of respondent choices.</w:t>
      </w:r>
    </w:p>
    <w:p w14:paraId="12944C8F" w14:textId="77777777" w:rsidR="00FE7E71" w:rsidRDefault="00FE7E71" w:rsidP="00FE7E71">
      <w:pPr>
        <w:rPr>
          <w:b/>
          <w:bCs/>
        </w:rPr>
      </w:pPr>
      <w:r>
        <w:rPr>
          <w:b/>
          <w:bCs/>
        </w:rPr>
        <w:t>Q6</w:t>
      </w:r>
    </w:p>
    <w:p w14:paraId="5E49CC69" w14:textId="77777777" w:rsidR="00FE7E71" w:rsidRDefault="00FE7E71" w:rsidP="00FE7E71">
      <w:pPr>
        <w:pStyle w:val="ListParagraph"/>
        <w:numPr>
          <w:ilvl w:val="0"/>
          <w:numId w:val="41"/>
        </w:numPr>
      </w:pPr>
      <w:r w:rsidRPr="00240BD6">
        <w:t>The screenshot shows an example of randomized response options.</w:t>
      </w:r>
    </w:p>
    <w:p w14:paraId="5033B667" w14:textId="77777777" w:rsidR="00FE7E71" w:rsidRDefault="00FE7E71" w:rsidP="00FE7E71">
      <w:pPr>
        <w:rPr>
          <w:b/>
          <w:bCs/>
        </w:rPr>
      </w:pPr>
      <w:r w:rsidRPr="00DC76C8">
        <w:rPr>
          <w:b/>
          <w:bCs/>
        </w:rPr>
        <w:t>Q7</w:t>
      </w:r>
    </w:p>
    <w:p w14:paraId="6AE97A96" w14:textId="77777777" w:rsidR="00FE7E71" w:rsidRPr="00DB4B0B" w:rsidRDefault="00FE7E71" w:rsidP="00FE7E71">
      <w:pPr>
        <w:pStyle w:val="ListParagraph"/>
        <w:numPr>
          <w:ilvl w:val="0"/>
          <w:numId w:val="39"/>
        </w:numPr>
        <w:rPr>
          <w:b/>
          <w:bCs/>
        </w:rPr>
      </w:pPr>
      <w:r>
        <w:t>This screenshot shows an example of a respondent choice. Displays up to three responses chosen in Q6.</w:t>
      </w:r>
    </w:p>
    <w:p w14:paraId="1A10BF49" w14:textId="77777777" w:rsidR="00FE7E71" w:rsidRDefault="00FE7E71" w:rsidP="00FE7E71">
      <w:pPr>
        <w:rPr>
          <w:b/>
          <w:bCs/>
        </w:rPr>
      </w:pPr>
      <w:r>
        <w:rPr>
          <w:b/>
          <w:bCs/>
        </w:rPr>
        <w:t>Q9</w:t>
      </w:r>
    </w:p>
    <w:p w14:paraId="0F87117D" w14:textId="77777777" w:rsidR="00FE7E71" w:rsidRPr="00DB4B0B" w:rsidRDefault="00FE7E71" w:rsidP="00FE7E71">
      <w:pPr>
        <w:pStyle w:val="ListParagraph"/>
        <w:numPr>
          <w:ilvl w:val="0"/>
          <w:numId w:val="39"/>
        </w:numPr>
        <w:rPr>
          <w:b/>
          <w:bCs/>
        </w:rPr>
      </w:pPr>
      <w:r>
        <w:t>This screenshot shows an example of a respondent choice.</w:t>
      </w:r>
    </w:p>
    <w:p w14:paraId="4BB6A434" w14:textId="77777777" w:rsidR="00FE7E71" w:rsidRDefault="00FE7E71" w:rsidP="00FE7E71">
      <w:pPr>
        <w:rPr>
          <w:b/>
          <w:bCs/>
        </w:rPr>
      </w:pPr>
      <w:r>
        <w:rPr>
          <w:b/>
          <w:bCs/>
        </w:rPr>
        <w:t>Q11</w:t>
      </w:r>
    </w:p>
    <w:p w14:paraId="38C636C8" w14:textId="77777777" w:rsidR="00FE7E71" w:rsidRPr="00567FAE" w:rsidRDefault="00FE7E71" w:rsidP="00FE7E71">
      <w:pPr>
        <w:pStyle w:val="ListParagraph"/>
        <w:numPr>
          <w:ilvl w:val="0"/>
          <w:numId w:val="39"/>
        </w:numPr>
        <w:spacing w:before="120" w:after="120"/>
        <w:ind w:right="-558"/>
        <w:rPr>
          <w:bCs/>
        </w:rPr>
      </w:pPr>
      <w:r>
        <w:rPr>
          <w:bCs/>
        </w:rPr>
        <w:t xml:space="preserve">For percentages entered greater than 40, this question includes a soft check: </w:t>
      </w:r>
      <w:r w:rsidRPr="00567FAE">
        <w:rPr>
          <w:bCs/>
        </w:rPr>
        <w:t>“You entered that [</w:t>
      </w:r>
      <w:r w:rsidRPr="00567FAE">
        <w:rPr>
          <w:bCs/>
          <w:color w:val="0070C0"/>
        </w:rPr>
        <w:t>Q11 FILL</w:t>
      </w:r>
      <w:r w:rsidRPr="00567FAE">
        <w:rPr>
          <w:bCs/>
        </w:rPr>
        <w:t>] percent of all appointments were no-shows. Please confirm or correct your response and continue.”</w:t>
      </w:r>
    </w:p>
    <w:p w14:paraId="273072F8" w14:textId="77777777" w:rsidR="00FE7E71" w:rsidRPr="00567FAE" w:rsidRDefault="00FE7E71" w:rsidP="00FE7E71">
      <w:pPr>
        <w:pStyle w:val="ListParagraph"/>
        <w:numPr>
          <w:ilvl w:val="0"/>
          <w:numId w:val="39"/>
        </w:numPr>
        <w:rPr>
          <w:b/>
          <w:bCs/>
        </w:rPr>
      </w:pPr>
      <w:r>
        <w:t>This question does not allow respondents to enter a number and also check the “don’t know or unable to report” box.</w:t>
      </w:r>
    </w:p>
    <w:p w14:paraId="08B7658B" w14:textId="77777777" w:rsidR="00FE7E71" w:rsidRDefault="00FE7E71" w:rsidP="00FE7E71">
      <w:pPr>
        <w:rPr>
          <w:b/>
          <w:bCs/>
          <w:u w:val="single"/>
        </w:rPr>
      </w:pPr>
      <w:r w:rsidRPr="00567FAE">
        <w:rPr>
          <w:b/>
          <w:bCs/>
          <w:u w:val="single"/>
        </w:rPr>
        <w:t>Reasons Children Leave the WIC Program Section</w:t>
      </w:r>
    </w:p>
    <w:p w14:paraId="7EBF49FA" w14:textId="77777777" w:rsidR="00FE7E71" w:rsidRDefault="00FE7E71" w:rsidP="00FE7E71">
      <w:pPr>
        <w:pStyle w:val="ListParagraph"/>
        <w:numPr>
          <w:ilvl w:val="0"/>
          <w:numId w:val="41"/>
        </w:numPr>
      </w:pPr>
      <w:r w:rsidRPr="00B54A2F">
        <w:t>Respon</w:t>
      </w:r>
      <w:r>
        <w:t>se options are randomized for some questions in this section. Screenshots show an example of the randomized order. “Other (specify)” is not randomized and appears at the end of the response list.</w:t>
      </w:r>
    </w:p>
    <w:p w14:paraId="0B85FCC7" w14:textId="77777777" w:rsidR="00FE7E71" w:rsidRDefault="00FE7E71" w:rsidP="00FE7E71">
      <w:pPr>
        <w:rPr>
          <w:b/>
          <w:bCs/>
        </w:rPr>
      </w:pPr>
      <w:r>
        <w:rPr>
          <w:b/>
          <w:bCs/>
        </w:rPr>
        <w:t>Q12</w:t>
      </w:r>
    </w:p>
    <w:p w14:paraId="2E3F02A2" w14:textId="77777777" w:rsidR="00FE7E71" w:rsidRDefault="00FE7E71" w:rsidP="00FE7E71">
      <w:pPr>
        <w:pStyle w:val="ListParagraph"/>
        <w:numPr>
          <w:ilvl w:val="0"/>
          <w:numId w:val="41"/>
        </w:numPr>
      </w:pPr>
      <w:r w:rsidRPr="00240BD6">
        <w:t>The screenshot shows an example of randomized response options.</w:t>
      </w:r>
    </w:p>
    <w:p w14:paraId="4254DE5D" w14:textId="77777777" w:rsidR="00FE7E71" w:rsidRDefault="00FE7E71" w:rsidP="00FE7E71">
      <w:pPr>
        <w:rPr>
          <w:b/>
          <w:bCs/>
        </w:rPr>
      </w:pPr>
      <w:r>
        <w:rPr>
          <w:b/>
          <w:bCs/>
        </w:rPr>
        <w:t>Q13</w:t>
      </w:r>
    </w:p>
    <w:p w14:paraId="4CE363A3" w14:textId="77777777" w:rsidR="00FE7E71" w:rsidRDefault="00FE7E71" w:rsidP="00FE7E71">
      <w:pPr>
        <w:pStyle w:val="ListParagraph"/>
        <w:numPr>
          <w:ilvl w:val="0"/>
          <w:numId w:val="41"/>
        </w:numPr>
      </w:pPr>
      <w:r w:rsidRPr="00240BD6">
        <w:t>The screenshot shows an example of randomized response options.</w:t>
      </w:r>
      <w:r>
        <w:t xml:space="preserve"> Responses for this question are to appear in the same order as randomized Q12 responses.</w:t>
      </w:r>
    </w:p>
    <w:p w14:paraId="4A72337D" w14:textId="77777777" w:rsidR="00FE7E71" w:rsidRDefault="00FE7E71" w:rsidP="00FE7E71">
      <w:pPr>
        <w:rPr>
          <w:b/>
          <w:bCs/>
        </w:rPr>
      </w:pPr>
      <w:r>
        <w:rPr>
          <w:b/>
          <w:bCs/>
        </w:rPr>
        <w:t>Q14</w:t>
      </w:r>
    </w:p>
    <w:p w14:paraId="1A2E22FF" w14:textId="77777777" w:rsidR="00FE7E71" w:rsidRPr="009B6E9E" w:rsidRDefault="00FE7E71" w:rsidP="00FE7E71">
      <w:pPr>
        <w:pStyle w:val="ListParagraph"/>
        <w:numPr>
          <w:ilvl w:val="0"/>
          <w:numId w:val="41"/>
        </w:numPr>
        <w:rPr>
          <w:b/>
          <w:bCs/>
        </w:rPr>
      </w:pPr>
      <w:r w:rsidRPr="00240BD6">
        <w:t>The screenshot shows an example of randomized response options</w:t>
      </w:r>
      <w:r>
        <w:t xml:space="preserve"> except “Other”</w:t>
      </w:r>
      <w:r w:rsidRPr="00240BD6">
        <w:t>.</w:t>
      </w:r>
      <w:r>
        <w:t xml:space="preserve"> </w:t>
      </w:r>
    </w:p>
    <w:p w14:paraId="77014948" w14:textId="77777777" w:rsidR="00FE7E71" w:rsidRDefault="00FE7E71" w:rsidP="00FE7E71">
      <w:pPr>
        <w:rPr>
          <w:b/>
          <w:bCs/>
        </w:rPr>
      </w:pPr>
      <w:r>
        <w:rPr>
          <w:b/>
          <w:bCs/>
        </w:rPr>
        <w:t>Q15</w:t>
      </w:r>
    </w:p>
    <w:p w14:paraId="0765354A" w14:textId="77777777" w:rsidR="00FE7E71" w:rsidRPr="00373437" w:rsidRDefault="00FE7E71" w:rsidP="00FE7E71">
      <w:pPr>
        <w:pStyle w:val="ListParagraph"/>
        <w:numPr>
          <w:ilvl w:val="0"/>
          <w:numId w:val="41"/>
        </w:numPr>
        <w:rPr>
          <w:b/>
          <w:bCs/>
        </w:rPr>
      </w:pPr>
      <w:r w:rsidRPr="00240BD6">
        <w:t>The screenshot shows an example of randomized response options</w:t>
      </w:r>
      <w:r>
        <w:t xml:space="preserve"> except “Other”</w:t>
      </w:r>
      <w:r w:rsidRPr="00240BD6">
        <w:t>.</w:t>
      </w:r>
      <w:r>
        <w:t xml:space="preserve"> </w:t>
      </w:r>
    </w:p>
    <w:p w14:paraId="50B9FB2C" w14:textId="77777777" w:rsidR="00FE7E71" w:rsidRPr="00373437" w:rsidRDefault="00FE7E71" w:rsidP="00FE7E71">
      <w:pPr>
        <w:rPr>
          <w:b/>
          <w:bCs/>
          <w:u w:val="single"/>
        </w:rPr>
      </w:pPr>
      <w:r>
        <w:rPr>
          <w:b/>
          <w:bCs/>
          <w:u w:val="single"/>
        </w:rPr>
        <w:t>Retaining Children in the WIC Program Section</w:t>
      </w:r>
    </w:p>
    <w:p w14:paraId="09E5B608" w14:textId="77777777" w:rsidR="00FE7E71" w:rsidRDefault="00FE7E71" w:rsidP="00FE7E71">
      <w:pPr>
        <w:rPr>
          <w:b/>
          <w:bCs/>
        </w:rPr>
      </w:pPr>
      <w:r>
        <w:rPr>
          <w:b/>
          <w:bCs/>
        </w:rPr>
        <w:t>Q16A-Q16B through Q19A-Q19B</w:t>
      </w:r>
    </w:p>
    <w:p w14:paraId="4C850BB9" w14:textId="77777777" w:rsidR="00FE7E71" w:rsidRDefault="00FE7E71" w:rsidP="00FE7E71">
      <w:pPr>
        <w:pStyle w:val="ListParagraph"/>
        <w:numPr>
          <w:ilvl w:val="0"/>
          <w:numId w:val="40"/>
        </w:numPr>
      </w:pPr>
      <w:r>
        <w:t>The question pairs series starting with Q16A-Q16B and ending with Q19A-Q19B are randomized so that the order of the question pairs will change per respondent (e.g., Q16A-Q16B, Q19A-Q19B, Q18A-Q18B, Q17A-Q17B). The screenshots show the question pairs in their original sequential order.</w:t>
      </w:r>
    </w:p>
    <w:p w14:paraId="271FA89A" w14:textId="77777777" w:rsidR="00FE7E71" w:rsidRDefault="00FE7E71" w:rsidP="00FE7E71">
      <w:pPr>
        <w:rPr>
          <w:b/>
          <w:bCs/>
        </w:rPr>
      </w:pPr>
      <w:r>
        <w:rPr>
          <w:b/>
          <w:bCs/>
        </w:rPr>
        <w:t>Q17B</w:t>
      </w:r>
    </w:p>
    <w:p w14:paraId="0493E11C" w14:textId="77777777" w:rsidR="00FE7E71" w:rsidRDefault="00FE7E71" w:rsidP="00FE7E71">
      <w:pPr>
        <w:pStyle w:val="ListParagraph"/>
        <w:numPr>
          <w:ilvl w:val="0"/>
          <w:numId w:val="40"/>
        </w:numPr>
      </w:pPr>
      <w:r w:rsidRPr="00B453BE">
        <w:t xml:space="preserve">Response item #3 </w:t>
      </w:r>
      <w:r>
        <w:t>“</w:t>
      </w:r>
      <w:r w:rsidRPr="00E414CB">
        <w:rPr>
          <w:i/>
          <w:iCs/>
        </w:rPr>
        <w:t>Reload electronic benefits remotely so that participant does not need to visit the clinic to reload the card</w:t>
      </w:r>
      <w:r w:rsidRPr="00B453BE">
        <w:t>” displays only if EBT status is missing.</w:t>
      </w:r>
      <w:r>
        <w:t xml:space="preserve"> This screenshot example does not display that response because the preloaded data is not missing for EBT status. </w:t>
      </w:r>
      <w:r w:rsidRPr="00B22675">
        <w:t>Th</w:t>
      </w:r>
      <w:r>
        <w:t>e</w:t>
      </w:r>
      <w:r w:rsidRPr="00B22675">
        <w:t xml:space="preserve"> response item #4 </w:t>
      </w:r>
      <w:r w:rsidRPr="00D05D50">
        <w:rPr>
          <w:i/>
          <w:iCs/>
        </w:rPr>
        <w:t xml:space="preserve">“Offer a 1-year certification period rather than a 6-month certification period” </w:t>
      </w:r>
      <w:r w:rsidRPr="00B22675">
        <w:t>is displayed in this example screenshot</w:t>
      </w:r>
      <w:r>
        <w:t xml:space="preserve"> because the preloaded data is missing for 1-year certification.</w:t>
      </w:r>
    </w:p>
    <w:p w14:paraId="382F9563" w14:textId="77777777" w:rsidR="00FE7E71" w:rsidRDefault="00FE7E71" w:rsidP="00FE7E71">
      <w:pPr>
        <w:rPr>
          <w:b/>
          <w:bCs/>
        </w:rPr>
      </w:pPr>
      <w:r>
        <w:rPr>
          <w:b/>
          <w:bCs/>
        </w:rPr>
        <w:t>Q18B</w:t>
      </w:r>
    </w:p>
    <w:p w14:paraId="1482C2DF" w14:textId="77777777" w:rsidR="00FE7E71" w:rsidRDefault="00FE7E71" w:rsidP="00FE7E71">
      <w:pPr>
        <w:pStyle w:val="ListParagraph"/>
        <w:numPr>
          <w:ilvl w:val="0"/>
          <w:numId w:val="40"/>
        </w:numPr>
      </w:pPr>
      <w:r w:rsidRPr="006C6340">
        <w:t>This screenshot example displays all the response items. Depending on previous answers, as detailed in the programming specifications in the hardcopy instrument, this item “Use text messaging or other technology for appointment scheduling, rescheduling, or reminders” will not display.</w:t>
      </w:r>
    </w:p>
    <w:p w14:paraId="777A988F" w14:textId="77777777" w:rsidR="00FE7E71" w:rsidRDefault="00FE7E71" w:rsidP="00FE7E71">
      <w:pPr>
        <w:rPr>
          <w:b/>
          <w:bCs/>
        </w:rPr>
      </w:pPr>
      <w:r>
        <w:rPr>
          <w:b/>
          <w:bCs/>
        </w:rPr>
        <w:t>Q21</w:t>
      </w:r>
    </w:p>
    <w:p w14:paraId="353BA4F4" w14:textId="77777777" w:rsidR="00FE7E71" w:rsidRDefault="00FE7E71" w:rsidP="00FE7E71">
      <w:pPr>
        <w:pStyle w:val="ListParagraph"/>
        <w:numPr>
          <w:ilvl w:val="0"/>
          <w:numId w:val="40"/>
        </w:numPr>
      </w:pPr>
      <w:r w:rsidRPr="00C04A62">
        <w:t>This screen will include a hard check</w:t>
      </w:r>
      <w:r>
        <w:t xml:space="preserve"> if unanswered</w:t>
      </w:r>
      <w:r w:rsidRPr="00C04A62">
        <w:t>: “Please provide your response and continue.”</w:t>
      </w:r>
    </w:p>
    <w:p w14:paraId="4C33F9FC" w14:textId="77777777" w:rsidR="00FE7E71" w:rsidRDefault="00FE7E71" w:rsidP="00FE7E71">
      <w:pPr>
        <w:pStyle w:val="ListParagraph"/>
        <w:numPr>
          <w:ilvl w:val="0"/>
          <w:numId w:val="40"/>
        </w:numPr>
      </w:pPr>
      <w:r>
        <w:t>This screenshot is an example of the question answered.</w:t>
      </w:r>
    </w:p>
    <w:p w14:paraId="010A0E1F" w14:textId="77777777" w:rsidR="00FE7E71" w:rsidRDefault="00FE7E71" w:rsidP="00FE7E71">
      <w:pPr>
        <w:rPr>
          <w:b/>
          <w:bCs/>
        </w:rPr>
      </w:pPr>
      <w:r>
        <w:rPr>
          <w:b/>
          <w:bCs/>
        </w:rPr>
        <w:t>Q22</w:t>
      </w:r>
    </w:p>
    <w:p w14:paraId="79CC5901" w14:textId="77777777" w:rsidR="00FE7E71" w:rsidRDefault="00FE7E71" w:rsidP="00FE7E71">
      <w:pPr>
        <w:pStyle w:val="ListParagraph"/>
        <w:numPr>
          <w:ilvl w:val="0"/>
          <w:numId w:val="42"/>
        </w:numPr>
      </w:pPr>
      <w:r>
        <w:t>This screenshot is an example using a fill of the question verbatim text carried forward as answered in Q21.</w:t>
      </w:r>
    </w:p>
    <w:p w14:paraId="2F7F7FD7" w14:textId="77777777" w:rsidR="00FE7E71" w:rsidRDefault="00FE7E71" w:rsidP="00FE7E71">
      <w:pPr>
        <w:rPr>
          <w:b/>
          <w:bCs/>
        </w:rPr>
      </w:pPr>
      <w:r>
        <w:rPr>
          <w:b/>
          <w:bCs/>
        </w:rPr>
        <w:t xml:space="preserve">Q23 </w:t>
      </w:r>
    </w:p>
    <w:p w14:paraId="49581F84" w14:textId="77777777" w:rsidR="00FE7E71" w:rsidRPr="0070358F" w:rsidRDefault="00FE7E71" w:rsidP="00FE7E71">
      <w:pPr>
        <w:pStyle w:val="ListParagraph"/>
        <w:numPr>
          <w:ilvl w:val="0"/>
          <w:numId w:val="42"/>
        </w:numPr>
      </w:pPr>
      <w:r w:rsidRPr="00240BD6">
        <w:t>The screenshot shows an example of randomized response options.</w:t>
      </w:r>
    </w:p>
    <w:p w14:paraId="54BDDE92" w14:textId="77777777" w:rsidR="00FE7E71" w:rsidRPr="008E07A5" w:rsidRDefault="00FE7E71" w:rsidP="00FE7E71">
      <w:pPr>
        <w:pStyle w:val="ListParagraph"/>
        <w:numPr>
          <w:ilvl w:val="0"/>
          <w:numId w:val="42"/>
        </w:numPr>
        <w:rPr>
          <w:b/>
          <w:bCs/>
        </w:rPr>
      </w:pPr>
      <w:r>
        <w:t xml:space="preserve">Responses selected in Q16A, 17A, 18A, and 19A will be displayed in Q23. </w:t>
      </w:r>
    </w:p>
    <w:p w14:paraId="13107C28" w14:textId="77777777" w:rsidR="00FE7E71" w:rsidRPr="00363262" w:rsidRDefault="00FE7E71" w:rsidP="00FE7E71">
      <w:pPr>
        <w:pStyle w:val="ListParagraph"/>
        <w:numPr>
          <w:ilvl w:val="0"/>
          <w:numId w:val="42"/>
        </w:numPr>
        <w:rPr>
          <w:b/>
          <w:bCs/>
        </w:rPr>
      </w:pPr>
      <w:r>
        <w:t xml:space="preserve">If Q21 is answered this screen will display the verbatim text as a response item in the randomized list. </w:t>
      </w:r>
    </w:p>
    <w:p w14:paraId="7A77BA55" w14:textId="77777777" w:rsidR="00FE7E71" w:rsidRPr="00737BEC" w:rsidRDefault="00FE7E71" w:rsidP="00FE7E71">
      <w:pPr>
        <w:pStyle w:val="ListParagraph"/>
        <w:numPr>
          <w:ilvl w:val="0"/>
          <w:numId w:val="42"/>
        </w:numPr>
        <w:rPr>
          <w:b/>
          <w:bCs/>
        </w:rPr>
      </w:pPr>
      <w:r>
        <w:t>This question shows preselected responses using the verbatim text “a children’s play area” as the fill in a response item.</w:t>
      </w:r>
    </w:p>
    <w:p w14:paraId="5E344ABC" w14:textId="77777777" w:rsidR="00FE7E71" w:rsidRDefault="00FE7E71" w:rsidP="00FE7E71">
      <w:pPr>
        <w:rPr>
          <w:b/>
          <w:bCs/>
        </w:rPr>
      </w:pPr>
      <w:r>
        <w:rPr>
          <w:b/>
          <w:bCs/>
        </w:rPr>
        <w:t xml:space="preserve">Q24 </w:t>
      </w:r>
    </w:p>
    <w:p w14:paraId="1723F1E1" w14:textId="77777777" w:rsidR="00FE7E71" w:rsidRPr="00737BEC" w:rsidRDefault="00FE7E71" w:rsidP="00FE7E71">
      <w:pPr>
        <w:pStyle w:val="ListParagraph"/>
        <w:numPr>
          <w:ilvl w:val="0"/>
          <w:numId w:val="42"/>
        </w:numPr>
        <w:rPr>
          <w:b/>
          <w:bCs/>
        </w:rPr>
      </w:pPr>
      <w:r>
        <w:t>This question shows preselected responses using the verbatim text “a children’s play area” as the fill in a response item.</w:t>
      </w:r>
    </w:p>
    <w:p w14:paraId="59030793" w14:textId="77777777" w:rsidR="00FE7E71" w:rsidRPr="002A2621" w:rsidRDefault="00FE7E71" w:rsidP="00FE7E71">
      <w:pPr>
        <w:rPr>
          <w:b/>
          <w:bCs/>
          <w:u w:val="single"/>
        </w:rPr>
      </w:pPr>
      <w:r w:rsidRPr="002A2621">
        <w:rPr>
          <w:b/>
          <w:bCs/>
          <w:u w:val="single"/>
        </w:rPr>
        <w:t>Clinic Characteristics Section</w:t>
      </w:r>
    </w:p>
    <w:p w14:paraId="64466D23" w14:textId="77777777" w:rsidR="00FE7E71" w:rsidRDefault="00FE7E71" w:rsidP="00FE7E71">
      <w:pPr>
        <w:rPr>
          <w:b/>
          <w:bCs/>
        </w:rPr>
      </w:pPr>
      <w:r>
        <w:rPr>
          <w:b/>
          <w:bCs/>
        </w:rPr>
        <w:t>Q26</w:t>
      </w:r>
    </w:p>
    <w:p w14:paraId="7CD5D6A4" w14:textId="77777777" w:rsidR="00FE7E71" w:rsidRPr="00BA0BD2" w:rsidRDefault="00FE7E71" w:rsidP="00FE7E71">
      <w:pPr>
        <w:pStyle w:val="ListParagraph"/>
        <w:numPr>
          <w:ilvl w:val="0"/>
          <w:numId w:val="42"/>
        </w:numPr>
        <w:tabs>
          <w:tab w:val="left" w:pos="1080"/>
          <w:tab w:val="left" w:pos="1440"/>
        </w:tabs>
        <w:ind w:right="720"/>
        <w:rPr>
          <w:b/>
          <w:bCs/>
        </w:rPr>
      </w:pPr>
      <w:r>
        <w:t xml:space="preserve">This screenshot is an example of a respondent-selected response item. </w:t>
      </w:r>
    </w:p>
    <w:p w14:paraId="3298463E" w14:textId="77777777" w:rsidR="00FE7E71" w:rsidRPr="00BA0BD2" w:rsidRDefault="00FE7E71" w:rsidP="00FE7E71">
      <w:pPr>
        <w:tabs>
          <w:tab w:val="left" w:pos="1080"/>
          <w:tab w:val="left" w:pos="1440"/>
        </w:tabs>
        <w:ind w:right="720"/>
        <w:rPr>
          <w:b/>
          <w:bCs/>
        </w:rPr>
      </w:pPr>
      <w:r w:rsidRPr="00BA0BD2">
        <w:rPr>
          <w:b/>
          <w:bCs/>
        </w:rPr>
        <w:t xml:space="preserve">Q27 </w:t>
      </w:r>
    </w:p>
    <w:p w14:paraId="16CB8B52" w14:textId="77777777" w:rsidR="00FE7E71" w:rsidRDefault="00FE7E71" w:rsidP="00FE7E71">
      <w:pPr>
        <w:pStyle w:val="ListParagraph"/>
        <w:numPr>
          <w:ilvl w:val="0"/>
          <w:numId w:val="42"/>
        </w:numPr>
        <w:spacing w:before="120" w:after="120"/>
        <w:ind w:right="-558"/>
      </w:pPr>
      <w:r w:rsidRPr="00BE3164">
        <w:t>This screen will display a soft check if the respondent enters a number greater than 30: “You entered that participants wait [Q27 FILL] minutes for a child recertification appointment to begin after they arrive at your clinic. Please confirm or correct your response and continue.”</w:t>
      </w:r>
    </w:p>
    <w:p w14:paraId="19AC979E" w14:textId="77777777" w:rsidR="00FE7E71" w:rsidRDefault="00FE7E71" w:rsidP="00FE7E71">
      <w:pPr>
        <w:tabs>
          <w:tab w:val="left" w:pos="1080"/>
          <w:tab w:val="left" w:pos="1440"/>
        </w:tabs>
        <w:ind w:right="720"/>
        <w:rPr>
          <w:b/>
          <w:bCs/>
        </w:rPr>
      </w:pPr>
      <w:r>
        <w:rPr>
          <w:b/>
          <w:bCs/>
        </w:rPr>
        <w:t>Q28</w:t>
      </w:r>
    </w:p>
    <w:p w14:paraId="0D413F2D" w14:textId="77777777" w:rsidR="00FE7E71" w:rsidRPr="000B4FE9" w:rsidRDefault="00FE7E71" w:rsidP="00FE7E71">
      <w:pPr>
        <w:pStyle w:val="ListParagraph"/>
        <w:numPr>
          <w:ilvl w:val="0"/>
          <w:numId w:val="42"/>
        </w:numPr>
        <w:tabs>
          <w:tab w:val="left" w:pos="1080"/>
          <w:tab w:val="left" w:pos="1440"/>
        </w:tabs>
        <w:spacing w:before="120" w:after="120"/>
        <w:ind w:left="810" w:right="-558"/>
        <w:rPr>
          <w:b/>
          <w:sz w:val="20"/>
          <w:szCs w:val="20"/>
        </w:rPr>
      </w:pPr>
      <w:r w:rsidRPr="00BE3164">
        <w:t xml:space="preserve">This screen will display a soft check if the respondent enters a number </w:t>
      </w:r>
      <w:r>
        <w:t xml:space="preserve">of minutes </w:t>
      </w:r>
      <w:r w:rsidRPr="00BE3164">
        <w:t xml:space="preserve">greater than 30: </w:t>
      </w:r>
      <w:r w:rsidRPr="000B4FE9">
        <w:rPr>
          <w:bCs/>
        </w:rPr>
        <w:t>“You entered that an average recertification appointment for one child takes [</w:t>
      </w:r>
      <w:r w:rsidRPr="000B4FE9">
        <w:rPr>
          <w:bCs/>
          <w:color w:val="0070C0"/>
        </w:rPr>
        <w:t>Q28 FILL</w:t>
      </w:r>
      <w:r w:rsidRPr="000B4FE9">
        <w:rPr>
          <w:bCs/>
        </w:rPr>
        <w:t>] minutes. Please confirm or correct your response and continue.”</w:t>
      </w:r>
    </w:p>
    <w:p w14:paraId="1B214C5C" w14:textId="77777777" w:rsidR="00FE7E71" w:rsidRDefault="00FE7E71" w:rsidP="00FE7E71">
      <w:pPr>
        <w:pStyle w:val="ListParagraph"/>
        <w:numPr>
          <w:ilvl w:val="0"/>
          <w:numId w:val="42"/>
        </w:numPr>
        <w:tabs>
          <w:tab w:val="left" w:pos="1080"/>
          <w:tab w:val="left" w:pos="1440"/>
        </w:tabs>
        <w:spacing w:before="120" w:after="120"/>
        <w:ind w:left="810" w:right="-558"/>
        <w:rPr>
          <w:bCs/>
        </w:rPr>
      </w:pPr>
      <w:r w:rsidRPr="00BE3164">
        <w:t xml:space="preserve">This screen will display a soft check if the respondent enters a number </w:t>
      </w:r>
      <w:r>
        <w:t xml:space="preserve">of hours greater than 0.5: </w:t>
      </w:r>
      <w:r w:rsidRPr="000B4FE9">
        <w:rPr>
          <w:bCs/>
        </w:rPr>
        <w:t>“You entered that an average recertification appointment for one child takes [</w:t>
      </w:r>
      <w:r w:rsidRPr="000B4FE9">
        <w:rPr>
          <w:bCs/>
          <w:color w:val="0070C0"/>
        </w:rPr>
        <w:t>Q28 FILL</w:t>
      </w:r>
      <w:r w:rsidRPr="000B4FE9">
        <w:rPr>
          <w:bCs/>
        </w:rPr>
        <w:t>] hours. Please confirm or correct your response and continue.”</w:t>
      </w:r>
    </w:p>
    <w:p w14:paraId="677B22F0" w14:textId="77777777" w:rsidR="00FE7E71" w:rsidRPr="002D5639" w:rsidRDefault="00FE7E71" w:rsidP="00FE7E71">
      <w:pPr>
        <w:pStyle w:val="ListParagraph"/>
        <w:numPr>
          <w:ilvl w:val="0"/>
          <w:numId w:val="42"/>
        </w:numPr>
        <w:tabs>
          <w:tab w:val="left" w:pos="1080"/>
          <w:tab w:val="left" w:pos="1440"/>
        </w:tabs>
        <w:spacing w:before="120" w:after="120"/>
        <w:ind w:left="810" w:right="-558"/>
        <w:rPr>
          <w:b/>
          <w:sz w:val="20"/>
          <w:szCs w:val="20"/>
        </w:rPr>
      </w:pPr>
      <w:r w:rsidRPr="00190E85">
        <w:rPr>
          <w:bCs/>
        </w:rPr>
        <w:t>The screen will display a hard check if the respondent enters numbers in both the minutes and hours fields “You entered a response in both minutes and hours. Please enter your response in only one unit and continue.”</w:t>
      </w:r>
    </w:p>
    <w:p w14:paraId="79F82FE5" w14:textId="77777777" w:rsidR="00FE7E71" w:rsidRPr="00F90D43" w:rsidRDefault="00FE7E71" w:rsidP="00FE7E71">
      <w:pPr>
        <w:tabs>
          <w:tab w:val="left" w:pos="1080"/>
          <w:tab w:val="left" w:pos="1440"/>
        </w:tabs>
        <w:spacing w:before="120" w:after="120"/>
        <w:ind w:right="-558"/>
        <w:rPr>
          <w:b/>
          <w:u w:val="single"/>
        </w:rPr>
      </w:pPr>
      <w:r w:rsidRPr="00F90D43">
        <w:rPr>
          <w:b/>
          <w:u w:val="single"/>
        </w:rPr>
        <w:t>Your WIC Experience Section</w:t>
      </w:r>
    </w:p>
    <w:p w14:paraId="415254CF" w14:textId="77777777" w:rsidR="00FE7E71" w:rsidRPr="002B0505" w:rsidRDefault="00FE7E71" w:rsidP="00FE7E71">
      <w:pPr>
        <w:pStyle w:val="ListParagraph"/>
        <w:numPr>
          <w:ilvl w:val="0"/>
          <w:numId w:val="43"/>
        </w:numPr>
        <w:tabs>
          <w:tab w:val="left" w:pos="1080"/>
          <w:tab w:val="left" w:pos="1440"/>
        </w:tabs>
        <w:spacing w:before="120" w:after="120"/>
        <w:ind w:right="-558"/>
        <w:rPr>
          <w:b/>
        </w:rPr>
      </w:pPr>
      <w:r>
        <w:rPr>
          <w:bCs/>
        </w:rPr>
        <w:t>This section break is not shown in the screenshots since it does not include any special instructions as do the other sections. This section break will appear in the final programmed version.</w:t>
      </w:r>
    </w:p>
    <w:p w14:paraId="0E8C6357" w14:textId="77777777" w:rsidR="00FE7E71" w:rsidRDefault="00FE7E71" w:rsidP="00FE7E71">
      <w:pPr>
        <w:tabs>
          <w:tab w:val="left" w:pos="1080"/>
          <w:tab w:val="left" w:pos="1440"/>
        </w:tabs>
        <w:spacing w:before="120" w:after="120"/>
        <w:ind w:right="-558"/>
        <w:rPr>
          <w:b/>
        </w:rPr>
      </w:pPr>
      <w:r>
        <w:rPr>
          <w:b/>
        </w:rPr>
        <w:t>Q32</w:t>
      </w:r>
    </w:p>
    <w:p w14:paraId="3ACBC7CA" w14:textId="77777777" w:rsidR="00FE7E71" w:rsidRPr="00373437" w:rsidRDefault="00FE7E71" w:rsidP="00FE7E71">
      <w:pPr>
        <w:pStyle w:val="ListParagraph"/>
        <w:numPr>
          <w:ilvl w:val="0"/>
          <w:numId w:val="41"/>
        </w:numPr>
        <w:rPr>
          <w:b/>
          <w:bCs/>
        </w:rPr>
      </w:pPr>
      <w:r w:rsidRPr="00240BD6">
        <w:t>The screenshot shows an example of randomized response options</w:t>
      </w:r>
      <w:r>
        <w:t xml:space="preserve"> except “Other”</w:t>
      </w:r>
      <w:r w:rsidRPr="00240BD6">
        <w:t>.</w:t>
      </w:r>
      <w:r>
        <w:t xml:space="preserve"> </w:t>
      </w:r>
    </w:p>
    <w:p w14:paraId="36BC594A" w14:textId="77777777" w:rsidR="00FE7E71" w:rsidRDefault="00FE7E71" w:rsidP="00FE7E71">
      <w:pPr>
        <w:tabs>
          <w:tab w:val="left" w:pos="1080"/>
          <w:tab w:val="left" w:pos="1440"/>
        </w:tabs>
        <w:spacing w:before="120" w:after="120"/>
        <w:ind w:right="-558"/>
        <w:rPr>
          <w:b/>
        </w:rPr>
      </w:pPr>
      <w:r>
        <w:rPr>
          <w:b/>
        </w:rPr>
        <w:t>Q33</w:t>
      </w:r>
    </w:p>
    <w:p w14:paraId="72BA3B9B" w14:textId="77777777" w:rsidR="00FE7E71" w:rsidRDefault="00FE7E71" w:rsidP="00FE7E71">
      <w:pPr>
        <w:pStyle w:val="ListParagraph"/>
        <w:numPr>
          <w:ilvl w:val="0"/>
          <w:numId w:val="43"/>
        </w:numPr>
        <w:spacing w:before="120" w:after="120"/>
        <w:ind w:right="-558"/>
        <w:rPr>
          <w:bCs/>
        </w:rPr>
      </w:pPr>
      <w:r w:rsidRPr="00BE3164">
        <w:t xml:space="preserve">This screen will display a soft check if the respondent enters a </w:t>
      </w:r>
      <w:r>
        <w:t xml:space="preserve">number of years that is greater than 20: </w:t>
      </w:r>
      <w:r w:rsidRPr="00EF42F4">
        <w:rPr>
          <w:bCs/>
        </w:rPr>
        <w:t>“You entered that you have worked in a clinic at this local WIC agency for [</w:t>
      </w:r>
      <w:r w:rsidRPr="00EF42F4">
        <w:rPr>
          <w:bCs/>
          <w:color w:val="0070C0"/>
        </w:rPr>
        <w:t>Q33 FILL</w:t>
      </w:r>
      <w:r w:rsidRPr="00EF42F4">
        <w:rPr>
          <w:bCs/>
        </w:rPr>
        <w:t>] years. Please confirm or correct your response and continue.”</w:t>
      </w:r>
    </w:p>
    <w:p w14:paraId="6D8D8D56" w14:textId="77777777" w:rsidR="00FE7E71" w:rsidRPr="00854941" w:rsidRDefault="00FE7E71" w:rsidP="00FE7E71">
      <w:pPr>
        <w:spacing w:before="120" w:after="120"/>
        <w:ind w:right="-558"/>
        <w:rPr>
          <w:b/>
        </w:rPr>
      </w:pPr>
      <w:r>
        <w:rPr>
          <w:b/>
        </w:rPr>
        <w:t>Q34</w:t>
      </w:r>
    </w:p>
    <w:p w14:paraId="6A7408F6" w14:textId="77777777" w:rsidR="00FE7E71" w:rsidRDefault="00FE7E71" w:rsidP="00FE7E71">
      <w:pPr>
        <w:pStyle w:val="ListParagraph"/>
        <w:numPr>
          <w:ilvl w:val="0"/>
          <w:numId w:val="43"/>
        </w:numPr>
        <w:spacing w:before="120" w:after="120"/>
        <w:ind w:right="-558"/>
      </w:pPr>
      <w:r w:rsidRPr="00BE3164">
        <w:t xml:space="preserve">This screen will display a soft check if the respondent enters a </w:t>
      </w:r>
      <w:r>
        <w:t>number of children certified or recertified per week that is greater than 25</w:t>
      </w:r>
      <w:r w:rsidRPr="000B08EC">
        <w:rPr>
          <w:color w:val="0070C0"/>
        </w:rPr>
        <w:t xml:space="preserve">: </w:t>
      </w:r>
      <w:r w:rsidRPr="000B08EC">
        <w:t>“You entered that you personally certify or recertify [</w:t>
      </w:r>
      <w:r w:rsidRPr="000B08EC">
        <w:rPr>
          <w:color w:val="0070C0"/>
        </w:rPr>
        <w:t>Q34 FILL</w:t>
      </w:r>
      <w:r w:rsidRPr="000B08EC">
        <w:t>] children per week. Please confirm or correct your response and continue.”</w:t>
      </w:r>
    </w:p>
    <w:p w14:paraId="0088B4CA" w14:textId="77777777" w:rsidR="00FE7E71" w:rsidRPr="00240BD6" w:rsidRDefault="00FE7E71" w:rsidP="00FE7E71"/>
    <w:p w14:paraId="178C60AF" w14:textId="77777777" w:rsidR="00FE7E71" w:rsidRDefault="00FE7E71" w:rsidP="00FE7E71"/>
    <w:p w14:paraId="5FC798B6" w14:textId="08EE71EB" w:rsidR="000D381B" w:rsidRDefault="000D381B"/>
    <w:sectPr w:rsidR="000D381B">
      <w:headerReference w:type="even" r:id="rId66"/>
      <w:headerReference w:type="default" r:id="rId67"/>
      <w:footerReference w:type="even" r:id="rId68"/>
      <w:footerReference w:type="default" r:id="rId69"/>
      <w:headerReference w:type="first" r:id="rId70"/>
      <w:footerReference w:type="first" r:id="rId71"/>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7B2A25" w16cid:durableId="215808DD"/>
  <w16cid:commentId w16cid:paraId="706A2C08" w16cid:durableId="2158194A"/>
  <w16cid:commentId w16cid:paraId="2E98E950" w16cid:durableId="2158326D"/>
  <w16cid:commentId w16cid:paraId="0D6001B8" w16cid:durableId="215808DE"/>
  <w16cid:commentId w16cid:paraId="4CD63969" w16cid:durableId="215819F5"/>
  <w16cid:commentId w16cid:paraId="63E449FC" w16cid:durableId="215808DF"/>
  <w16cid:commentId w16cid:paraId="0DBB5657" w16cid:durableId="2158255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EA5265" w14:textId="77777777" w:rsidR="00266665" w:rsidRDefault="00266665" w:rsidP="00E33AD8">
      <w:r>
        <w:separator/>
      </w:r>
    </w:p>
  </w:endnote>
  <w:endnote w:type="continuationSeparator" w:id="0">
    <w:p w14:paraId="71A81099" w14:textId="77777777" w:rsidR="00266665" w:rsidRDefault="00266665" w:rsidP="00E33AD8">
      <w:r>
        <w:continuationSeparator/>
      </w:r>
    </w:p>
  </w:endnote>
  <w:endnote w:type="continuationNotice" w:id="1">
    <w:p w14:paraId="09D4E041" w14:textId="77777777" w:rsidR="00266665" w:rsidRDefault="002666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780490" w14:textId="0A513DFB" w:rsidR="00B81508" w:rsidRPr="00B548F8" w:rsidRDefault="002054DA" w:rsidP="00B548F8">
    <w:pPr>
      <w:pBdr>
        <w:top w:val="single" w:sz="4" w:space="1" w:color="636363" w:themeColor="text1" w:themeTint="BF"/>
      </w:pBdr>
      <w:spacing w:after="0"/>
      <w:jc w:val="right"/>
      <w:rPr>
        <w:sz w:val="18"/>
      </w:rPr>
    </w:pPr>
    <w:sdt>
      <w:sdtPr>
        <w:rPr>
          <w:sz w:val="18"/>
        </w:rPr>
        <w:alias w:val="Subject"/>
        <w:tag w:val=""/>
        <w:id w:val="-360816663"/>
        <w:showingPlcHdr/>
        <w:dataBinding w:prefixMappings="xmlns:ns0='http://purl.org/dc/elements/1.1/' xmlns:ns1='http://schemas.openxmlformats.org/package/2006/metadata/core-properties' " w:xpath="/ns1:coreProperties[1]/ns0:subject[1]" w:storeItemID="{6C3C8BC8-F283-45AE-878A-BAB7291924A1}"/>
        <w:text/>
      </w:sdtPr>
      <w:sdtEndPr/>
      <w:sdtContent>
        <w:r w:rsidR="002A0951">
          <w:rPr>
            <w:sz w:val="18"/>
          </w:rPr>
          <w:t xml:space="preserve">     </w:t>
        </w:r>
      </w:sdtContent>
    </w:sdt>
    <w:r w:rsidR="00B548F8" w:rsidRPr="003064AF">
      <w:rPr>
        <w:sz w:val="18"/>
      </w:rPr>
      <w:t xml:space="preserve"> |</w:t>
    </w:r>
    <w:r w:rsidR="00B548F8">
      <w:rPr>
        <w:sz w:val="18"/>
      </w:rPr>
      <w:t xml:space="preserve"> </w:t>
    </w:r>
    <w:r w:rsidR="00B548F8" w:rsidRPr="003064AF">
      <w:rPr>
        <w:sz w:val="18"/>
      </w:rPr>
      <w:t>2M Research</w:t>
    </w:r>
    <w:r w:rsidR="00B548F8">
      <w:rPr>
        <w:sz w:val="18"/>
      </w:rPr>
      <w:t xml:space="preserve"> </w:t>
    </w:r>
    <w:r w:rsidR="00B548F8" w:rsidRPr="003064AF">
      <w:rPr>
        <w:sz w:val="18"/>
      </w:rPr>
      <w:t xml:space="preserve">| </w:t>
    </w:r>
    <w:r w:rsidR="00B548F8" w:rsidRPr="003064AF">
      <w:rPr>
        <w:b/>
        <w:color w:val="009CD3" w:themeColor="accent1"/>
        <w:sz w:val="18"/>
      </w:rPr>
      <w:fldChar w:fldCharType="begin"/>
    </w:r>
    <w:r w:rsidR="00B548F8" w:rsidRPr="003064AF">
      <w:rPr>
        <w:b/>
        <w:color w:val="009CD3" w:themeColor="accent1"/>
        <w:sz w:val="18"/>
      </w:rPr>
      <w:instrText xml:space="preserve"> PAGE   \* MERGEFORMAT </w:instrText>
    </w:r>
    <w:r w:rsidR="00B548F8" w:rsidRPr="003064AF">
      <w:rPr>
        <w:b/>
        <w:color w:val="009CD3" w:themeColor="accent1"/>
        <w:sz w:val="18"/>
      </w:rPr>
      <w:fldChar w:fldCharType="separate"/>
    </w:r>
    <w:r>
      <w:rPr>
        <w:b/>
        <w:noProof/>
        <w:color w:val="009CD3" w:themeColor="accent1"/>
        <w:sz w:val="18"/>
      </w:rPr>
      <w:t>2</w:t>
    </w:r>
    <w:r w:rsidR="00B548F8" w:rsidRPr="003064AF">
      <w:rPr>
        <w:b/>
        <w:noProof/>
        <w:color w:val="009CD3" w:themeColor="accent1"/>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E9BA4" w14:textId="44841AA0" w:rsidR="00AD6A70" w:rsidRPr="00AD6A70" w:rsidRDefault="002054DA" w:rsidP="00AD6A70">
    <w:pPr>
      <w:pBdr>
        <w:top w:val="single" w:sz="4" w:space="1" w:color="636363" w:themeColor="text1" w:themeTint="BF"/>
      </w:pBdr>
      <w:spacing w:after="0"/>
      <w:jc w:val="right"/>
      <w:rPr>
        <w:sz w:val="18"/>
      </w:rPr>
    </w:pPr>
    <w:sdt>
      <w:sdtPr>
        <w:rPr>
          <w:sz w:val="18"/>
        </w:rPr>
        <w:alias w:val="Subject"/>
        <w:tag w:val=""/>
        <w:id w:val="1713847510"/>
        <w:showingPlcHdr/>
        <w:dataBinding w:prefixMappings="xmlns:ns0='http://purl.org/dc/elements/1.1/' xmlns:ns1='http://schemas.openxmlformats.org/package/2006/metadata/core-properties' " w:xpath="/ns1:coreProperties[1]/ns0:subject[1]" w:storeItemID="{6C3C8BC8-F283-45AE-878A-BAB7291924A1}"/>
        <w:text/>
      </w:sdtPr>
      <w:sdtEndPr/>
      <w:sdtContent>
        <w:r w:rsidR="002A0951">
          <w:rPr>
            <w:sz w:val="18"/>
          </w:rPr>
          <w:t xml:space="preserve">     </w:t>
        </w:r>
      </w:sdtContent>
    </w:sdt>
    <w:r w:rsidR="00AD6A70" w:rsidRPr="003064AF">
      <w:rPr>
        <w:sz w:val="18"/>
      </w:rPr>
      <w:t xml:space="preserve"> |</w:t>
    </w:r>
    <w:r w:rsidR="00AD6A70">
      <w:rPr>
        <w:sz w:val="18"/>
      </w:rPr>
      <w:t xml:space="preserve"> </w:t>
    </w:r>
    <w:r w:rsidR="00AD6A70" w:rsidRPr="003064AF">
      <w:rPr>
        <w:sz w:val="18"/>
      </w:rPr>
      <w:t>2M Research</w:t>
    </w:r>
    <w:r w:rsidR="00AD6A70">
      <w:rPr>
        <w:sz w:val="18"/>
      </w:rPr>
      <w:t xml:space="preserve"> </w:t>
    </w:r>
    <w:r w:rsidR="00AD6A70" w:rsidRPr="003064AF">
      <w:rPr>
        <w:sz w:val="18"/>
      </w:rPr>
      <w:t xml:space="preserve">| </w:t>
    </w:r>
    <w:r w:rsidR="00AD6A70" w:rsidRPr="003064AF">
      <w:rPr>
        <w:b/>
        <w:color w:val="009CD3" w:themeColor="accent1"/>
        <w:sz w:val="18"/>
      </w:rPr>
      <w:fldChar w:fldCharType="begin"/>
    </w:r>
    <w:r w:rsidR="00AD6A70" w:rsidRPr="003064AF">
      <w:rPr>
        <w:b/>
        <w:color w:val="009CD3" w:themeColor="accent1"/>
        <w:sz w:val="18"/>
      </w:rPr>
      <w:instrText xml:space="preserve"> PAGE   \* MERGEFORMAT </w:instrText>
    </w:r>
    <w:r w:rsidR="00AD6A70" w:rsidRPr="003064AF">
      <w:rPr>
        <w:b/>
        <w:color w:val="009CD3" w:themeColor="accent1"/>
        <w:sz w:val="18"/>
      </w:rPr>
      <w:fldChar w:fldCharType="separate"/>
    </w:r>
    <w:r>
      <w:rPr>
        <w:b/>
        <w:noProof/>
        <w:color w:val="009CD3" w:themeColor="accent1"/>
        <w:sz w:val="18"/>
      </w:rPr>
      <w:t>1</w:t>
    </w:r>
    <w:r w:rsidR="00AD6A70" w:rsidRPr="003064AF">
      <w:rPr>
        <w:b/>
        <w:noProof/>
        <w:color w:val="009CD3" w:themeColor="accent1"/>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CEFCEC" w14:textId="77777777" w:rsidR="00330D30" w:rsidRDefault="002054D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724652" w14:textId="77777777" w:rsidR="00330D30" w:rsidRDefault="002054DA">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FB0430" w14:textId="77777777" w:rsidR="00330D30" w:rsidRDefault="002054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BBCD3B" w14:textId="77777777" w:rsidR="00266665" w:rsidRDefault="00266665" w:rsidP="00E33AD8">
      <w:r>
        <w:separator/>
      </w:r>
    </w:p>
  </w:footnote>
  <w:footnote w:type="continuationSeparator" w:id="0">
    <w:p w14:paraId="4A168E34" w14:textId="77777777" w:rsidR="00266665" w:rsidRDefault="00266665" w:rsidP="00E33AD8">
      <w:r>
        <w:continuationSeparator/>
      </w:r>
    </w:p>
  </w:footnote>
  <w:footnote w:type="continuationNotice" w:id="1">
    <w:p w14:paraId="47F05992" w14:textId="77777777" w:rsidR="00266665" w:rsidRDefault="0026666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64E4C" w14:textId="4579D13C" w:rsidR="00FE7E71" w:rsidRPr="00D33EF3" w:rsidRDefault="00FE7E71" w:rsidP="00FE7E71">
    <w:pPr>
      <w:tabs>
        <w:tab w:val="center" w:pos="4680"/>
        <w:tab w:val="right" w:pos="9360"/>
      </w:tabs>
      <w:spacing w:after="0" w:line="240" w:lineRule="auto"/>
      <w:jc w:val="both"/>
      <w:rPr>
        <w:rFonts w:ascii="Calibri" w:eastAsia="SimSun" w:hAnsi="Calibri" w:cs="Times New Roman"/>
        <w:kern w:val="22"/>
        <w:szCs w:val="21"/>
      </w:rPr>
    </w:pPr>
    <w:r>
      <w:rPr>
        <w:rFonts w:ascii="Calibri" w:eastAsia="SimSun" w:hAnsi="Calibri" w:cs="Times New Roman"/>
        <w:kern w:val="22"/>
        <w:szCs w:val="21"/>
      </w:rPr>
      <w:t>Appendix A.14 WIC Child Retention Survey -- Screenshots</w:t>
    </w:r>
    <w:r>
      <w:rPr>
        <w:rFonts w:ascii="Calibri" w:eastAsia="SimSun" w:hAnsi="Calibri" w:cs="Times New Roman"/>
        <w:kern w:val="22"/>
        <w:szCs w:val="21"/>
      </w:rPr>
      <w:tab/>
    </w:r>
    <w:r>
      <w:rPr>
        <w:rFonts w:ascii="Calibri" w:eastAsia="SimSun" w:hAnsi="Calibri" w:cs="Times New Roman"/>
        <w:kern w:val="22"/>
        <w:szCs w:val="21"/>
      </w:rPr>
      <w:tab/>
    </w:r>
    <w:r w:rsidRPr="006B780C">
      <w:rPr>
        <w:rFonts w:ascii="Calibri" w:eastAsia="SimSun" w:hAnsi="Calibri" w:cs="Times New Roman"/>
        <w:kern w:val="22"/>
        <w:szCs w:val="21"/>
      </w:rPr>
      <w:t xml:space="preserve">OMB </w:t>
    </w:r>
    <w:r w:rsidRPr="00D33EF3">
      <w:rPr>
        <w:rFonts w:ascii="Calibri" w:eastAsia="SimSun" w:hAnsi="Calibri" w:cs="Times New Roman"/>
        <w:kern w:val="22"/>
        <w:szCs w:val="21"/>
      </w:rPr>
      <w:t>Number: 0584-0613</w:t>
    </w:r>
  </w:p>
  <w:p w14:paraId="452E4B67" w14:textId="73B2FBBC" w:rsidR="00D710DA" w:rsidRPr="00FE7E71" w:rsidRDefault="00FE7E71" w:rsidP="00FE7E71">
    <w:pPr>
      <w:tabs>
        <w:tab w:val="center" w:pos="4680"/>
        <w:tab w:val="right" w:pos="9360"/>
      </w:tabs>
      <w:spacing w:after="0" w:line="240" w:lineRule="auto"/>
      <w:jc w:val="both"/>
      <w:rPr>
        <w:rFonts w:ascii="Calibri" w:eastAsia="SimSun" w:hAnsi="Calibri" w:cs="Times New Roman"/>
        <w:kern w:val="22"/>
        <w:szCs w:val="21"/>
      </w:rPr>
    </w:pPr>
    <w:r w:rsidRPr="00D33EF3">
      <w:rPr>
        <w:rFonts w:ascii="Calibri" w:eastAsia="SimSun" w:hAnsi="Calibri" w:cs="Times New Roman"/>
        <w:kern w:val="22"/>
        <w:szCs w:val="21"/>
      </w:rPr>
      <w:tab/>
    </w:r>
    <w:r w:rsidRPr="00D33EF3">
      <w:rPr>
        <w:rFonts w:ascii="Calibri" w:eastAsia="SimSun" w:hAnsi="Calibri" w:cs="Times New Roman"/>
        <w:kern w:val="22"/>
        <w:szCs w:val="21"/>
      </w:rPr>
      <w:tab/>
    </w:r>
    <w:r>
      <w:rPr>
        <w:rFonts w:ascii="Calibri" w:eastAsia="SimSun" w:hAnsi="Calibri" w:cs="Times New Roman"/>
        <w:kern w:val="22"/>
        <w:szCs w:val="21"/>
      </w:rPr>
      <w:tab/>
    </w:r>
    <w:r w:rsidRPr="00D33EF3">
      <w:rPr>
        <w:rFonts w:ascii="Calibri" w:eastAsia="SimSun" w:hAnsi="Calibri" w:cs="Times New Roman"/>
        <w:kern w:val="22"/>
        <w:szCs w:val="21"/>
      </w:rPr>
      <w:t xml:space="preserve">Expiration Date: </w:t>
    </w:r>
    <w:r>
      <w:rPr>
        <w:rFonts w:ascii="Calibri" w:eastAsia="SimSun" w:hAnsi="Calibri" w:cs="Times New Roman"/>
        <w:kern w:val="22"/>
        <w:szCs w:val="21"/>
      </w:rPr>
      <w:t>0</w:t>
    </w:r>
    <w:r w:rsidRPr="00D33EF3">
      <w:rPr>
        <w:rFonts w:ascii="Calibri" w:eastAsia="SimSun" w:hAnsi="Calibri" w:cs="Times New Roman"/>
        <w:kern w:val="22"/>
        <w:szCs w:val="21"/>
      </w:rPr>
      <w:t>2/28/202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E0DEB" w14:textId="5A9C5A3B" w:rsidR="00FE7E71" w:rsidRPr="006B780C" w:rsidRDefault="00FE7E71" w:rsidP="00FE7E71">
    <w:pPr>
      <w:tabs>
        <w:tab w:val="center" w:pos="4680"/>
        <w:tab w:val="right" w:pos="9360"/>
      </w:tabs>
      <w:spacing w:after="0" w:line="240" w:lineRule="auto"/>
      <w:rPr>
        <w:rFonts w:ascii="Calibri" w:eastAsia="SimSun" w:hAnsi="Calibri" w:cs="Times New Roman"/>
        <w:kern w:val="22"/>
        <w:szCs w:val="21"/>
      </w:rPr>
    </w:pPr>
    <w:r w:rsidRPr="00FE7E71">
      <w:rPr>
        <w:noProof/>
        <w:color w:val="2B579A"/>
        <w:sz w:val="20"/>
        <w:shd w:val="clear" w:color="auto" w:fill="E6E6E6"/>
      </w:rPr>
      <mc:AlternateContent>
        <mc:Choice Requires="wps">
          <w:drawing>
            <wp:anchor distT="0" distB="0" distL="114300" distR="114300" simplePos="0" relativeHeight="251659264" behindDoc="0" locked="0" layoutInCell="1" allowOverlap="1" wp14:anchorId="4F614B61" wp14:editId="64CB1863">
              <wp:simplePos x="0" y="0"/>
              <wp:positionH relativeFrom="column">
                <wp:posOffset>4533900</wp:posOffset>
              </wp:positionH>
              <wp:positionV relativeFrom="paragraph">
                <wp:posOffset>-165100</wp:posOffset>
              </wp:positionV>
              <wp:extent cx="1919605" cy="444500"/>
              <wp:effectExtent l="0" t="0" r="4445" b="0"/>
              <wp:wrapNone/>
              <wp:docPr id="2688" name="Text Box 26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9605" cy="444500"/>
                      </a:xfrm>
                      <a:prstGeom prst="rect">
                        <a:avLst/>
                      </a:prstGeom>
                      <a:solidFill>
                        <a:srgbClr val="FFFFFF"/>
                      </a:solidFill>
                      <a:ln w="9525">
                        <a:noFill/>
                        <a:miter lim="800000"/>
                        <a:headEnd/>
                        <a:tailEnd/>
                      </a:ln>
                    </wps:spPr>
                    <wps:txbx>
                      <w:txbxContent>
                        <w:p w14:paraId="61F9901D" w14:textId="77777777" w:rsidR="00FE7E71" w:rsidRPr="00FE7E71" w:rsidRDefault="00FE7E71" w:rsidP="00FE7E71">
                          <w:pPr>
                            <w:pStyle w:val="NoSpacing"/>
                            <w:jc w:val="right"/>
                            <w:rPr>
                              <w:sz w:val="18"/>
                            </w:rPr>
                          </w:pPr>
                          <w:r w:rsidRPr="00FE7E71">
                            <w:rPr>
                              <w:sz w:val="18"/>
                            </w:rPr>
                            <w:t>OMB Control Number: 0584-0613</w:t>
                          </w:r>
                        </w:p>
                        <w:p w14:paraId="4E85FA2B" w14:textId="2E8290CB" w:rsidR="00FE7E71" w:rsidRPr="00FE7E71" w:rsidRDefault="00FE7E71" w:rsidP="00FE7E71">
                          <w:pPr>
                            <w:pStyle w:val="NoSpacing"/>
                            <w:jc w:val="right"/>
                            <w:rPr>
                              <w:sz w:val="18"/>
                            </w:rPr>
                          </w:pPr>
                          <w:r w:rsidRPr="00FE7E71">
                            <w:rPr>
                              <w:sz w:val="18"/>
                            </w:rPr>
                            <w:t>Expiration Date: 02/28/2021</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688" o:spid="_x0000_s1027" type="#_x0000_t202" style="position:absolute;margin-left:357pt;margin-top:-13pt;width:151.15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" stroked="f">
              <v:textbox>
                <w:txbxContent>
                  <w:p w14:paraId="61F9901D" w14:textId="77777777" w:rsidR="00FE7E71" w:rsidRPr="00FE7E71" w:rsidRDefault="00FE7E71" w:rsidP="00FE7E71">
                    <w:pPr>
                      <w:pStyle w:val="NoSpacing"/>
                      <w:jc w:val="right"/>
                      <w:rPr>
                        <w:sz w:val="18"/>
                      </w:rPr>
                    </w:pPr>
                    <w:r w:rsidRPr="00FE7E71">
                      <w:rPr>
                        <w:sz w:val="18"/>
                      </w:rPr>
                      <w:t>OMB Control Number: 0584-0613</w:t>
                    </w:r>
                  </w:p>
                  <w:p w14:paraId="4E85FA2B" w14:textId="2E8290CB" w:rsidR="00FE7E71" w:rsidRPr="00FE7E71" w:rsidRDefault="00FE7E71" w:rsidP="00FE7E71">
                    <w:pPr>
                      <w:pStyle w:val="NoSpacing"/>
                      <w:jc w:val="right"/>
                      <w:rPr>
                        <w:sz w:val="18"/>
                      </w:rPr>
                    </w:pPr>
                    <w:r w:rsidRPr="00FE7E71">
                      <w:rPr>
                        <w:sz w:val="18"/>
                      </w:rPr>
                      <w:t>Expiration Date: 02/28/2021</w:t>
                    </w:r>
                  </w:p>
                </w:txbxContent>
              </v:textbox>
            </v:shape>
          </w:pict>
        </mc:Fallback>
      </mc:AlternateContent>
    </w:r>
    <w:r w:rsidR="00117AA5">
      <w:rPr>
        <w:rFonts w:ascii="Calibri" w:eastAsia="SimSun" w:hAnsi="Calibri" w:cs="Times New Roman"/>
        <w:kern w:val="22"/>
        <w:sz w:val="20"/>
        <w:szCs w:val="21"/>
      </w:rPr>
      <w:t>Appendix A.14 Survey – WIC Child Retention (Screenshots)</w:t>
    </w:r>
    <w:r>
      <w:rPr>
        <w:rFonts w:ascii="Calibri" w:eastAsia="SimSun" w:hAnsi="Calibri" w:cs="Times New Roman"/>
        <w:kern w:val="22"/>
        <w:szCs w:val="21"/>
      </w:rPr>
      <w:tab/>
      <w:t xml:space="preserve"> </w:t>
    </w:r>
  </w:p>
  <w:p w14:paraId="0C3730B5" w14:textId="77777777" w:rsidR="00AD6A70" w:rsidRDefault="00AD6A70" w:rsidP="006B780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BFD4F9" w14:textId="77777777" w:rsidR="00FE7E71" w:rsidRPr="006B780C" w:rsidRDefault="00FE7E71" w:rsidP="00FE7E71">
    <w:pPr>
      <w:tabs>
        <w:tab w:val="center" w:pos="4680"/>
        <w:tab w:val="right" w:pos="9360"/>
      </w:tabs>
      <w:spacing w:after="0" w:line="240" w:lineRule="auto"/>
      <w:rPr>
        <w:rFonts w:ascii="Calibri" w:eastAsia="SimSun" w:hAnsi="Calibri" w:cs="Times New Roman"/>
        <w:kern w:val="22"/>
        <w:szCs w:val="21"/>
      </w:rPr>
    </w:pPr>
    <w:r w:rsidRPr="00FE7E71">
      <w:rPr>
        <w:noProof/>
        <w:color w:val="2B579A"/>
        <w:sz w:val="20"/>
        <w:shd w:val="clear" w:color="auto" w:fill="E6E6E6"/>
      </w:rPr>
      <mc:AlternateContent>
        <mc:Choice Requires="wps">
          <w:drawing>
            <wp:anchor distT="0" distB="0" distL="114300" distR="114300" simplePos="0" relativeHeight="251661312" behindDoc="0" locked="0" layoutInCell="1" allowOverlap="1" wp14:anchorId="476C773C" wp14:editId="2917BBD1">
              <wp:simplePos x="0" y="0"/>
              <wp:positionH relativeFrom="column">
                <wp:posOffset>7188200</wp:posOffset>
              </wp:positionH>
              <wp:positionV relativeFrom="paragraph">
                <wp:posOffset>-171450</wp:posOffset>
              </wp:positionV>
              <wp:extent cx="1919605" cy="444500"/>
              <wp:effectExtent l="0" t="0" r="444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9605" cy="444500"/>
                      </a:xfrm>
                      <a:prstGeom prst="rect">
                        <a:avLst/>
                      </a:prstGeom>
                      <a:solidFill>
                        <a:srgbClr val="FFFFFF"/>
                      </a:solidFill>
                      <a:ln w="9525">
                        <a:noFill/>
                        <a:miter lim="800000"/>
                        <a:headEnd/>
                        <a:tailEnd/>
                      </a:ln>
                    </wps:spPr>
                    <wps:txbx>
                      <w:txbxContent>
                        <w:p w14:paraId="4CFE9C6A" w14:textId="77777777" w:rsidR="00FE7E71" w:rsidRPr="00FE7E71" w:rsidRDefault="00FE7E71" w:rsidP="00FE7E71">
                          <w:pPr>
                            <w:pStyle w:val="NoSpacing"/>
                            <w:jc w:val="right"/>
                            <w:rPr>
                              <w:sz w:val="18"/>
                            </w:rPr>
                          </w:pPr>
                          <w:r w:rsidRPr="00FE7E71">
                            <w:rPr>
                              <w:sz w:val="18"/>
                            </w:rPr>
                            <w:t>OMB Control Number: 0584-0613</w:t>
                          </w:r>
                        </w:p>
                        <w:p w14:paraId="5EC36CFE" w14:textId="77777777" w:rsidR="00FE7E71" w:rsidRPr="00FE7E71" w:rsidRDefault="00FE7E71" w:rsidP="00FE7E71">
                          <w:pPr>
                            <w:pStyle w:val="NoSpacing"/>
                            <w:jc w:val="right"/>
                            <w:rPr>
                              <w:sz w:val="18"/>
                            </w:rPr>
                          </w:pPr>
                          <w:r w:rsidRPr="00FE7E71">
                            <w:rPr>
                              <w:sz w:val="18"/>
                            </w:rPr>
                            <w:t>Expiration Date: 02/28/2021</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66pt;margin-top:-13.5pt;width:151.15pt;height: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" stroked="f">
              <v:textbox>
                <w:txbxContent>
                  <w:p w14:paraId="4CFE9C6A" w14:textId="77777777" w:rsidR="00FE7E71" w:rsidRPr="00FE7E71" w:rsidRDefault="00FE7E71" w:rsidP="00FE7E71">
                    <w:pPr>
                      <w:pStyle w:val="NoSpacing"/>
                      <w:jc w:val="right"/>
                      <w:rPr>
                        <w:sz w:val="18"/>
                      </w:rPr>
                    </w:pPr>
                    <w:r w:rsidRPr="00FE7E71">
                      <w:rPr>
                        <w:sz w:val="18"/>
                      </w:rPr>
                      <w:t>OMB Control Number: 0584-0613</w:t>
                    </w:r>
                  </w:p>
                  <w:p w14:paraId="5EC36CFE" w14:textId="77777777" w:rsidR="00FE7E71" w:rsidRPr="00FE7E71" w:rsidRDefault="00FE7E71" w:rsidP="00FE7E71">
                    <w:pPr>
                      <w:pStyle w:val="NoSpacing"/>
                      <w:jc w:val="right"/>
                      <w:rPr>
                        <w:sz w:val="18"/>
                      </w:rPr>
                    </w:pPr>
                    <w:r w:rsidRPr="00FE7E71">
                      <w:rPr>
                        <w:sz w:val="18"/>
                      </w:rPr>
                      <w:t>Expiration Date: 02/28/2021</w:t>
                    </w:r>
                  </w:p>
                </w:txbxContent>
              </v:textbox>
            </v:shape>
          </w:pict>
        </mc:Fallback>
      </mc:AlternateContent>
    </w:r>
    <w:r w:rsidRPr="00FE7E71">
      <w:rPr>
        <w:rFonts w:ascii="Calibri" w:eastAsia="SimSun" w:hAnsi="Calibri" w:cs="Times New Roman"/>
        <w:kern w:val="22"/>
        <w:sz w:val="20"/>
        <w:szCs w:val="21"/>
      </w:rPr>
      <w:t xml:space="preserve">Appendix A.14 WIC Child Retention Survey -- Screenshots &amp; Programming Notes </w:t>
    </w:r>
    <w:r>
      <w:rPr>
        <w:rFonts w:ascii="Calibri" w:eastAsia="SimSun" w:hAnsi="Calibri" w:cs="Times New Roman"/>
        <w:kern w:val="22"/>
        <w:szCs w:val="21"/>
      </w:rPr>
      <w:tab/>
      <w:t xml:space="preserve"> </w:t>
    </w:r>
  </w:p>
  <w:p w14:paraId="535A39E9" w14:textId="77777777" w:rsidR="00FE7E71" w:rsidRDefault="00FE7E71" w:rsidP="006B780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5CEFF" w14:textId="77777777" w:rsidR="00330D30" w:rsidRDefault="002054D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B8226C" w14:textId="03DAE928" w:rsidR="00B9397D" w:rsidRDefault="002054D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CC0299" w14:textId="77777777" w:rsidR="00330D30" w:rsidRDefault="002054D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4E1208"/>
    <w:multiLevelType w:val="hybridMultilevel"/>
    <w:tmpl w:val="499A3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D5409E"/>
    <w:multiLevelType w:val="multilevel"/>
    <w:tmpl w:val="7C9E418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nsid w:val="0F090E32"/>
    <w:multiLevelType w:val="hybridMultilevel"/>
    <w:tmpl w:val="678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2C74A9"/>
    <w:multiLevelType w:val="multilevel"/>
    <w:tmpl w:val="A7389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195F7F24"/>
    <w:multiLevelType w:val="hybridMultilevel"/>
    <w:tmpl w:val="40683DE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A23FEC"/>
    <w:multiLevelType w:val="hybridMultilevel"/>
    <w:tmpl w:val="01FA4B52"/>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EA3A45B4">
      <w:start w:val="1"/>
      <w:numFmt w:val="lowerLetter"/>
      <w:lvlText w:val="%3."/>
      <w:lvlJc w:val="right"/>
      <w:pPr>
        <w:ind w:left="2520" w:hanging="180"/>
      </w:pPr>
      <w:rPr>
        <w:rFonts w:asciiTheme="minorHAnsi" w:eastAsia="Times New Roman" w:hAnsiTheme="minorHAnsi" w:cs="Times New Roman"/>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DB85ED3"/>
    <w:multiLevelType w:val="hybridMultilevel"/>
    <w:tmpl w:val="3BB2A3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F06C9E"/>
    <w:multiLevelType w:val="hybridMultilevel"/>
    <w:tmpl w:val="0F1AB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2A02AF"/>
    <w:multiLevelType w:val="hybridMultilevel"/>
    <w:tmpl w:val="6162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102A38"/>
    <w:multiLevelType w:val="hybridMultilevel"/>
    <w:tmpl w:val="A71EADC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nsid w:val="2C213587"/>
    <w:multiLevelType w:val="hybridMultilevel"/>
    <w:tmpl w:val="1A5A6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3A3D96"/>
    <w:multiLevelType w:val="hybridMultilevel"/>
    <w:tmpl w:val="C390F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pStyle w:val="Heading9"/>
      <w:lvlText w:val="%9."/>
      <w:lvlJc w:val="right"/>
      <w:pPr>
        <w:ind w:left="6480" w:hanging="180"/>
      </w:pPr>
    </w:lvl>
  </w:abstractNum>
  <w:abstractNum w:abstractNumId="12">
    <w:nsid w:val="2EEC57FE"/>
    <w:multiLevelType w:val="hybridMultilevel"/>
    <w:tmpl w:val="B5B09FB8"/>
    <w:lvl w:ilvl="0" w:tplc="CA3E615A">
      <w:start w:val="1"/>
      <w:numFmt w:val="decimal"/>
      <w:lvlText w:val="%1)"/>
      <w:lvlJc w:val="left"/>
      <w:pPr>
        <w:ind w:left="780" w:hanging="42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277726"/>
    <w:multiLevelType w:val="multilevel"/>
    <w:tmpl w:val="577000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7C96B6F"/>
    <w:multiLevelType w:val="hybridMultilevel"/>
    <w:tmpl w:val="A0EE7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764B6C"/>
    <w:multiLevelType w:val="hybridMultilevel"/>
    <w:tmpl w:val="172AF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8C6EF6"/>
    <w:multiLevelType w:val="hybridMultilevel"/>
    <w:tmpl w:val="2528D9A4"/>
    <w:lvl w:ilvl="0" w:tplc="0409000F">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7">
    <w:nsid w:val="45B7323E"/>
    <w:multiLevelType w:val="hybridMultilevel"/>
    <w:tmpl w:val="69D6C15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
    <w:nsid w:val="488547F8"/>
    <w:multiLevelType w:val="multilevel"/>
    <w:tmpl w:val="7C1CB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A4A40F0"/>
    <w:multiLevelType w:val="hybridMultilevel"/>
    <w:tmpl w:val="5922F01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D626897"/>
    <w:multiLevelType w:val="multilevel"/>
    <w:tmpl w:val="8ABE46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01D31A1"/>
    <w:multiLevelType w:val="hybridMultilevel"/>
    <w:tmpl w:val="5D9CC6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417459"/>
    <w:multiLevelType w:val="hybridMultilevel"/>
    <w:tmpl w:val="763C58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84A5B28"/>
    <w:multiLevelType w:val="multilevel"/>
    <w:tmpl w:val="AC584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8655F67"/>
    <w:multiLevelType w:val="hybridMultilevel"/>
    <w:tmpl w:val="F1E47D32"/>
    <w:lvl w:ilvl="0" w:tplc="74F8F1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ED47EF"/>
    <w:multiLevelType w:val="hybridMultilevel"/>
    <w:tmpl w:val="7F787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9392D8B"/>
    <w:multiLevelType w:val="multilevel"/>
    <w:tmpl w:val="E56041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9AE30E3"/>
    <w:multiLevelType w:val="multilevel"/>
    <w:tmpl w:val="72B63F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D7F16B0"/>
    <w:multiLevelType w:val="multilevel"/>
    <w:tmpl w:val="15188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F033143"/>
    <w:multiLevelType w:val="hybridMultilevel"/>
    <w:tmpl w:val="CD585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887490"/>
    <w:multiLevelType w:val="hybridMultilevel"/>
    <w:tmpl w:val="DC66EFD4"/>
    <w:lvl w:ilvl="0" w:tplc="8ECEF14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5B7620C"/>
    <w:multiLevelType w:val="hybridMultilevel"/>
    <w:tmpl w:val="A586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29428F"/>
    <w:multiLevelType w:val="hybridMultilevel"/>
    <w:tmpl w:val="14E01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B626A68"/>
    <w:multiLevelType w:val="multilevel"/>
    <w:tmpl w:val="E9A04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6EE91F48"/>
    <w:multiLevelType w:val="multilevel"/>
    <w:tmpl w:val="7270C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6F376C19"/>
    <w:multiLevelType w:val="hybridMultilevel"/>
    <w:tmpl w:val="72745B6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6E508FD"/>
    <w:multiLevelType w:val="hybridMultilevel"/>
    <w:tmpl w:val="EC0AE814"/>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7">
    <w:nsid w:val="79DD57B3"/>
    <w:multiLevelType w:val="hybridMultilevel"/>
    <w:tmpl w:val="5E4016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A87705C"/>
    <w:multiLevelType w:val="hybridMultilevel"/>
    <w:tmpl w:val="E7A658D4"/>
    <w:lvl w:ilvl="0" w:tplc="DA5A456C">
      <w:numFmt w:val="bullet"/>
      <w:lvlText w:val=""/>
      <w:lvlJc w:val="left"/>
      <w:pPr>
        <w:ind w:left="2161" w:hanging="361"/>
      </w:pPr>
      <w:rPr>
        <w:rFonts w:ascii="Wingdings" w:eastAsia="Wingdings" w:hAnsi="Wingdings" w:cs="Wingdings" w:hint="default"/>
        <w:w w:val="100"/>
        <w:sz w:val="22"/>
        <w:szCs w:val="22"/>
        <w:lang w:val="en-US" w:eastAsia="en-US" w:bidi="en-US"/>
      </w:rPr>
    </w:lvl>
    <w:lvl w:ilvl="1" w:tplc="FFFFFFFF">
      <w:start w:val="1"/>
      <w:numFmt w:val="bullet"/>
      <w:lvlText w:val=""/>
      <w:lvlJc w:val="left"/>
      <w:pPr>
        <w:ind w:left="2882" w:hanging="361"/>
      </w:pPr>
      <w:rPr>
        <w:rFonts w:ascii="Wingdings" w:hAnsi="Wingdings" w:hint="default"/>
        <w:w w:val="100"/>
        <w:lang w:val="en-US" w:eastAsia="en-US" w:bidi="en-US"/>
      </w:rPr>
    </w:lvl>
    <w:lvl w:ilvl="2" w:tplc="A1FE2D1C">
      <w:numFmt w:val="bullet"/>
      <w:lvlText w:val=""/>
      <w:lvlJc w:val="left"/>
      <w:pPr>
        <w:ind w:left="3601" w:hanging="361"/>
      </w:pPr>
      <w:rPr>
        <w:rFonts w:ascii="Wingdings" w:eastAsia="Wingdings" w:hAnsi="Wingdings" w:cs="Wingdings" w:hint="default"/>
        <w:w w:val="100"/>
        <w:sz w:val="22"/>
        <w:szCs w:val="22"/>
        <w:lang w:val="en-US" w:eastAsia="en-US" w:bidi="en-US"/>
      </w:rPr>
    </w:lvl>
    <w:lvl w:ilvl="3" w:tplc="04090001">
      <w:start w:val="1"/>
      <w:numFmt w:val="bullet"/>
      <w:lvlText w:val=""/>
      <w:lvlJc w:val="left"/>
      <w:pPr>
        <w:ind w:left="4322" w:hanging="361"/>
      </w:pPr>
      <w:rPr>
        <w:rFonts w:ascii="Symbol" w:hAnsi="Symbol" w:hint="default"/>
        <w:w w:val="100"/>
        <w:lang w:val="en-US" w:eastAsia="en-US" w:bidi="en-US"/>
      </w:rPr>
    </w:lvl>
    <w:lvl w:ilvl="4" w:tplc="3B0E0F56">
      <w:numFmt w:val="bullet"/>
      <w:lvlText w:val="o"/>
      <w:lvlJc w:val="left"/>
      <w:pPr>
        <w:ind w:left="4681" w:hanging="361"/>
      </w:pPr>
      <w:rPr>
        <w:rFonts w:ascii="Courier New" w:eastAsia="Courier New" w:hAnsi="Courier New" w:cs="Courier New" w:hint="default"/>
        <w:w w:val="100"/>
        <w:sz w:val="22"/>
        <w:szCs w:val="22"/>
        <w:lang w:val="en-US" w:eastAsia="en-US" w:bidi="en-US"/>
      </w:rPr>
    </w:lvl>
    <w:lvl w:ilvl="5" w:tplc="C35ADD2E">
      <w:numFmt w:val="bullet"/>
      <w:lvlText w:val=""/>
      <w:lvlJc w:val="left"/>
      <w:pPr>
        <w:ind w:left="5760" w:hanging="361"/>
      </w:pPr>
      <w:rPr>
        <w:rFonts w:ascii="Wingdings" w:eastAsia="Wingdings" w:hAnsi="Wingdings" w:cs="Wingdings" w:hint="default"/>
        <w:w w:val="100"/>
        <w:sz w:val="22"/>
        <w:szCs w:val="22"/>
        <w:lang w:val="en-US" w:eastAsia="en-US" w:bidi="en-US"/>
      </w:rPr>
    </w:lvl>
    <w:lvl w:ilvl="6" w:tplc="EA5EBAA4">
      <w:numFmt w:val="bullet"/>
      <w:lvlText w:val="•"/>
      <w:lvlJc w:val="left"/>
      <w:pPr>
        <w:ind w:left="5041" w:hanging="361"/>
      </w:pPr>
      <w:rPr>
        <w:rFonts w:hint="default"/>
        <w:lang w:val="en-US" w:eastAsia="en-US" w:bidi="en-US"/>
      </w:rPr>
    </w:lvl>
    <w:lvl w:ilvl="7" w:tplc="9D7621B2">
      <w:numFmt w:val="bullet"/>
      <w:lvlText w:val="•"/>
      <w:lvlJc w:val="left"/>
      <w:pPr>
        <w:ind w:left="5761" w:hanging="361"/>
      </w:pPr>
      <w:rPr>
        <w:rFonts w:hint="default"/>
        <w:lang w:val="en-US" w:eastAsia="en-US" w:bidi="en-US"/>
      </w:rPr>
    </w:lvl>
    <w:lvl w:ilvl="8" w:tplc="31BECEE0">
      <w:numFmt w:val="bullet"/>
      <w:lvlText w:val="•"/>
      <w:lvlJc w:val="left"/>
      <w:pPr>
        <w:ind w:left="7487" w:hanging="361"/>
      </w:pPr>
      <w:rPr>
        <w:rFonts w:hint="default"/>
        <w:lang w:val="en-US" w:eastAsia="en-US" w:bidi="en-US"/>
      </w:rPr>
    </w:lvl>
  </w:abstractNum>
  <w:abstractNum w:abstractNumId="39">
    <w:nsid w:val="7AAF6CF8"/>
    <w:multiLevelType w:val="hybridMultilevel"/>
    <w:tmpl w:val="79FE7A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7B971D6F"/>
    <w:multiLevelType w:val="hybridMultilevel"/>
    <w:tmpl w:val="69E2615A"/>
    <w:lvl w:ilvl="0" w:tplc="0E0A124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7D550939"/>
    <w:multiLevelType w:val="hybridMultilevel"/>
    <w:tmpl w:val="1300424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2"/>
  </w:num>
  <w:num w:numId="2">
    <w:abstractNumId w:val="16"/>
  </w:num>
  <w:num w:numId="3">
    <w:abstractNumId w:val="5"/>
  </w:num>
  <w:num w:numId="4">
    <w:abstractNumId w:val="24"/>
  </w:num>
  <w:num w:numId="5">
    <w:abstractNumId w:val="40"/>
  </w:num>
  <w:num w:numId="6">
    <w:abstractNumId w:val="30"/>
  </w:num>
  <w:num w:numId="7">
    <w:abstractNumId w:val="17"/>
  </w:num>
  <w:num w:numId="8">
    <w:abstractNumId w:val="37"/>
  </w:num>
  <w:num w:numId="9">
    <w:abstractNumId w:val="8"/>
  </w:num>
  <w:num w:numId="10">
    <w:abstractNumId w:val="11"/>
  </w:num>
  <w:num w:numId="11">
    <w:abstractNumId w:val="29"/>
  </w:num>
  <w:num w:numId="12">
    <w:abstractNumId w:val="39"/>
  </w:num>
  <w:num w:numId="13">
    <w:abstractNumId w:val="4"/>
  </w:num>
  <w:num w:numId="14">
    <w:abstractNumId w:val="22"/>
  </w:num>
  <w:num w:numId="15">
    <w:abstractNumId w:val="21"/>
  </w:num>
  <w:num w:numId="16">
    <w:abstractNumId w:val="36"/>
  </w:num>
  <w:num w:numId="17">
    <w:abstractNumId w:val="6"/>
  </w:num>
  <w:num w:numId="18">
    <w:abstractNumId w:val="3"/>
  </w:num>
  <w:num w:numId="19">
    <w:abstractNumId w:val="34"/>
  </w:num>
  <w:num w:numId="20">
    <w:abstractNumId w:val="23"/>
  </w:num>
  <w:num w:numId="21">
    <w:abstractNumId w:val="13"/>
  </w:num>
  <w:num w:numId="22">
    <w:abstractNumId w:val="27"/>
  </w:num>
  <w:num w:numId="23">
    <w:abstractNumId w:val="1"/>
  </w:num>
  <w:num w:numId="24">
    <w:abstractNumId w:val="18"/>
  </w:num>
  <w:num w:numId="25">
    <w:abstractNumId w:val="26"/>
  </w:num>
  <w:num w:numId="26">
    <w:abstractNumId w:val="28"/>
  </w:num>
  <w:num w:numId="27">
    <w:abstractNumId w:val="20"/>
  </w:num>
  <w:num w:numId="28">
    <w:abstractNumId w:val="9"/>
  </w:num>
  <w:num w:numId="29">
    <w:abstractNumId w:val="33"/>
  </w:num>
  <w:num w:numId="30">
    <w:abstractNumId w:val="38"/>
  </w:num>
  <w:num w:numId="31">
    <w:abstractNumId w:val="19"/>
  </w:num>
  <w:num w:numId="32">
    <w:abstractNumId w:val="41"/>
  </w:num>
  <w:num w:numId="33">
    <w:abstractNumId w:val="38"/>
  </w:num>
  <w:num w:numId="34">
    <w:abstractNumId w:val="15"/>
  </w:num>
  <w:num w:numId="35">
    <w:abstractNumId w:val="25"/>
  </w:num>
  <w:num w:numId="36">
    <w:abstractNumId w:val="14"/>
  </w:num>
  <w:num w:numId="37">
    <w:abstractNumId w:val="10"/>
  </w:num>
  <w:num w:numId="38">
    <w:abstractNumId w:val="0"/>
  </w:num>
  <w:num w:numId="39">
    <w:abstractNumId w:val="35"/>
  </w:num>
  <w:num w:numId="40">
    <w:abstractNumId w:val="31"/>
  </w:num>
  <w:num w:numId="41">
    <w:abstractNumId w:val="32"/>
  </w:num>
  <w:num w:numId="42">
    <w:abstractNumId w:val="7"/>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3MzMzsjQ0Nrc0sjRS0lEKTi0uzszPAykwtKgFAIniEoctAAAA"/>
  </w:docVars>
  <w:rsids>
    <w:rsidRoot w:val="00E33AD8"/>
    <w:rsid w:val="00001712"/>
    <w:rsid w:val="000023D6"/>
    <w:rsid w:val="000032C7"/>
    <w:rsid w:val="000032DE"/>
    <w:rsid w:val="000041CE"/>
    <w:rsid w:val="0000610A"/>
    <w:rsid w:val="000114E3"/>
    <w:rsid w:val="00011650"/>
    <w:rsid w:val="00012186"/>
    <w:rsid w:val="0001745B"/>
    <w:rsid w:val="00017541"/>
    <w:rsid w:val="00017785"/>
    <w:rsid w:val="00017973"/>
    <w:rsid w:val="000201D8"/>
    <w:rsid w:val="00021A4A"/>
    <w:rsid w:val="0002239A"/>
    <w:rsid w:val="00024644"/>
    <w:rsid w:val="00024E19"/>
    <w:rsid w:val="0002578B"/>
    <w:rsid w:val="00030CE4"/>
    <w:rsid w:val="000312E1"/>
    <w:rsid w:val="00032715"/>
    <w:rsid w:val="00033FEF"/>
    <w:rsid w:val="00034B75"/>
    <w:rsid w:val="00035154"/>
    <w:rsid w:val="00036102"/>
    <w:rsid w:val="000378D5"/>
    <w:rsid w:val="00037E1F"/>
    <w:rsid w:val="00040368"/>
    <w:rsid w:val="000403C2"/>
    <w:rsid w:val="00040E24"/>
    <w:rsid w:val="00042AD2"/>
    <w:rsid w:val="000430F0"/>
    <w:rsid w:val="000434A0"/>
    <w:rsid w:val="00043D49"/>
    <w:rsid w:val="000448AE"/>
    <w:rsid w:val="000449C8"/>
    <w:rsid w:val="00045A1A"/>
    <w:rsid w:val="00045BAE"/>
    <w:rsid w:val="00045D20"/>
    <w:rsid w:val="0004677A"/>
    <w:rsid w:val="00047D4C"/>
    <w:rsid w:val="0005130A"/>
    <w:rsid w:val="00051B74"/>
    <w:rsid w:val="00051EE6"/>
    <w:rsid w:val="0005479F"/>
    <w:rsid w:val="0005499A"/>
    <w:rsid w:val="0005537B"/>
    <w:rsid w:val="00060070"/>
    <w:rsid w:val="0006058C"/>
    <w:rsid w:val="0006076F"/>
    <w:rsid w:val="00065890"/>
    <w:rsid w:val="0006713A"/>
    <w:rsid w:val="00067463"/>
    <w:rsid w:val="000676C7"/>
    <w:rsid w:val="00070233"/>
    <w:rsid w:val="0007050B"/>
    <w:rsid w:val="00070D5C"/>
    <w:rsid w:val="00071688"/>
    <w:rsid w:val="00071CB3"/>
    <w:rsid w:val="00073750"/>
    <w:rsid w:val="00073D15"/>
    <w:rsid w:val="00073DF3"/>
    <w:rsid w:val="00073F5F"/>
    <w:rsid w:val="000747D0"/>
    <w:rsid w:val="00076A92"/>
    <w:rsid w:val="000770C7"/>
    <w:rsid w:val="00080753"/>
    <w:rsid w:val="00080DEF"/>
    <w:rsid w:val="0008293A"/>
    <w:rsid w:val="00083AE3"/>
    <w:rsid w:val="00084224"/>
    <w:rsid w:val="000851C4"/>
    <w:rsid w:val="00086D79"/>
    <w:rsid w:val="0008782F"/>
    <w:rsid w:val="00087B90"/>
    <w:rsid w:val="00087CD5"/>
    <w:rsid w:val="0009157E"/>
    <w:rsid w:val="00091633"/>
    <w:rsid w:val="00092B73"/>
    <w:rsid w:val="00093C70"/>
    <w:rsid w:val="00094E59"/>
    <w:rsid w:val="00095FD1"/>
    <w:rsid w:val="00097733"/>
    <w:rsid w:val="000A0E0E"/>
    <w:rsid w:val="000A0FB6"/>
    <w:rsid w:val="000A15FF"/>
    <w:rsid w:val="000A1A18"/>
    <w:rsid w:val="000A1F79"/>
    <w:rsid w:val="000A27BE"/>
    <w:rsid w:val="000A44D1"/>
    <w:rsid w:val="000A6200"/>
    <w:rsid w:val="000A68BF"/>
    <w:rsid w:val="000A6E30"/>
    <w:rsid w:val="000A7D01"/>
    <w:rsid w:val="000B05A1"/>
    <w:rsid w:val="000B0962"/>
    <w:rsid w:val="000B162B"/>
    <w:rsid w:val="000B17DE"/>
    <w:rsid w:val="000B3A02"/>
    <w:rsid w:val="000B43EC"/>
    <w:rsid w:val="000B44F2"/>
    <w:rsid w:val="000B5FB6"/>
    <w:rsid w:val="000B7C06"/>
    <w:rsid w:val="000C0971"/>
    <w:rsid w:val="000C3084"/>
    <w:rsid w:val="000C488D"/>
    <w:rsid w:val="000C56DA"/>
    <w:rsid w:val="000C58C3"/>
    <w:rsid w:val="000C61D4"/>
    <w:rsid w:val="000C78D5"/>
    <w:rsid w:val="000D1219"/>
    <w:rsid w:val="000D1673"/>
    <w:rsid w:val="000D2CB2"/>
    <w:rsid w:val="000D3350"/>
    <w:rsid w:val="000D381B"/>
    <w:rsid w:val="000D4345"/>
    <w:rsid w:val="000D4C88"/>
    <w:rsid w:val="000E20D1"/>
    <w:rsid w:val="000E3BF8"/>
    <w:rsid w:val="000E3E6C"/>
    <w:rsid w:val="000E4420"/>
    <w:rsid w:val="000E4FD9"/>
    <w:rsid w:val="000E5648"/>
    <w:rsid w:val="000E5DE8"/>
    <w:rsid w:val="000E6500"/>
    <w:rsid w:val="000E66C3"/>
    <w:rsid w:val="000E6DC4"/>
    <w:rsid w:val="000F0786"/>
    <w:rsid w:val="000F1C33"/>
    <w:rsid w:val="000F289F"/>
    <w:rsid w:val="000F4307"/>
    <w:rsid w:val="000F59DC"/>
    <w:rsid w:val="000F615B"/>
    <w:rsid w:val="000F6661"/>
    <w:rsid w:val="000F6B0B"/>
    <w:rsid w:val="000F6E64"/>
    <w:rsid w:val="000F7202"/>
    <w:rsid w:val="0010131D"/>
    <w:rsid w:val="001013DC"/>
    <w:rsid w:val="00101FB5"/>
    <w:rsid w:val="00103595"/>
    <w:rsid w:val="00104775"/>
    <w:rsid w:val="001047B6"/>
    <w:rsid w:val="00104B3F"/>
    <w:rsid w:val="001054BE"/>
    <w:rsid w:val="00105C56"/>
    <w:rsid w:val="001078AD"/>
    <w:rsid w:val="00110A12"/>
    <w:rsid w:val="00111250"/>
    <w:rsid w:val="001121BE"/>
    <w:rsid w:val="00112367"/>
    <w:rsid w:val="00114152"/>
    <w:rsid w:val="00114AEC"/>
    <w:rsid w:val="001156E9"/>
    <w:rsid w:val="00115C8B"/>
    <w:rsid w:val="0011673E"/>
    <w:rsid w:val="0011709A"/>
    <w:rsid w:val="00117309"/>
    <w:rsid w:val="00117AA5"/>
    <w:rsid w:val="00117E30"/>
    <w:rsid w:val="001208B9"/>
    <w:rsid w:val="00120A76"/>
    <w:rsid w:val="001223BA"/>
    <w:rsid w:val="00122EA3"/>
    <w:rsid w:val="001261B9"/>
    <w:rsid w:val="001277D2"/>
    <w:rsid w:val="001307CA"/>
    <w:rsid w:val="0013151E"/>
    <w:rsid w:val="0013237B"/>
    <w:rsid w:val="0013378D"/>
    <w:rsid w:val="00133A97"/>
    <w:rsid w:val="0013602A"/>
    <w:rsid w:val="00136528"/>
    <w:rsid w:val="00137D0D"/>
    <w:rsid w:val="00141BF9"/>
    <w:rsid w:val="001427E3"/>
    <w:rsid w:val="00143ECC"/>
    <w:rsid w:val="001443A3"/>
    <w:rsid w:val="00144AED"/>
    <w:rsid w:val="00144F2D"/>
    <w:rsid w:val="00145E82"/>
    <w:rsid w:val="001464E5"/>
    <w:rsid w:val="00146522"/>
    <w:rsid w:val="00147615"/>
    <w:rsid w:val="001509E3"/>
    <w:rsid w:val="00151110"/>
    <w:rsid w:val="001555E2"/>
    <w:rsid w:val="00155CDB"/>
    <w:rsid w:val="001560A0"/>
    <w:rsid w:val="001564F0"/>
    <w:rsid w:val="00156EE0"/>
    <w:rsid w:val="00157AD5"/>
    <w:rsid w:val="001607AB"/>
    <w:rsid w:val="00167232"/>
    <w:rsid w:val="001672D7"/>
    <w:rsid w:val="00167F10"/>
    <w:rsid w:val="00171D88"/>
    <w:rsid w:val="00171D95"/>
    <w:rsid w:val="001726A9"/>
    <w:rsid w:val="00172A4B"/>
    <w:rsid w:val="00173EC6"/>
    <w:rsid w:val="00175CA4"/>
    <w:rsid w:val="0018168E"/>
    <w:rsid w:val="00181813"/>
    <w:rsid w:val="00181D26"/>
    <w:rsid w:val="001820A3"/>
    <w:rsid w:val="00182FFA"/>
    <w:rsid w:val="0018317E"/>
    <w:rsid w:val="00184D57"/>
    <w:rsid w:val="001867E4"/>
    <w:rsid w:val="00186849"/>
    <w:rsid w:val="001878BB"/>
    <w:rsid w:val="00192781"/>
    <w:rsid w:val="00194BAD"/>
    <w:rsid w:val="00195209"/>
    <w:rsid w:val="00195EAA"/>
    <w:rsid w:val="00197CE1"/>
    <w:rsid w:val="001A03AF"/>
    <w:rsid w:val="001A2882"/>
    <w:rsid w:val="001A3EF1"/>
    <w:rsid w:val="001A4367"/>
    <w:rsid w:val="001A51D4"/>
    <w:rsid w:val="001A5C48"/>
    <w:rsid w:val="001A629A"/>
    <w:rsid w:val="001A671A"/>
    <w:rsid w:val="001A7449"/>
    <w:rsid w:val="001B3398"/>
    <w:rsid w:val="001B4F26"/>
    <w:rsid w:val="001B5B02"/>
    <w:rsid w:val="001B7EC4"/>
    <w:rsid w:val="001C3B58"/>
    <w:rsid w:val="001C4000"/>
    <w:rsid w:val="001C7CEC"/>
    <w:rsid w:val="001D0C43"/>
    <w:rsid w:val="001D1388"/>
    <w:rsid w:val="001D3CC8"/>
    <w:rsid w:val="001D5273"/>
    <w:rsid w:val="001D7BDF"/>
    <w:rsid w:val="001E0CC9"/>
    <w:rsid w:val="001E2473"/>
    <w:rsid w:val="001E321B"/>
    <w:rsid w:val="001E4379"/>
    <w:rsid w:val="001E59C1"/>
    <w:rsid w:val="001E70A4"/>
    <w:rsid w:val="001E75FF"/>
    <w:rsid w:val="001E7EAB"/>
    <w:rsid w:val="001F005E"/>
    <w:rsid w:val="001F1406"/>
    <w:rsid w:val="001F150C"/>
    <w:rsid w:val="001F651E"/>
    <w:rsid w:val="001F6BA9"/>
    <w:rsid w:val="001F7370"/>
    <w:rsid w:val="001F7A5D"/>
    <w:rsid w:val="0020008E"/>
    <w:rsid w:val="00200332"/>
    <w:rsid w:val="0020293A"/>
    <w:rsid w:val="00202F3F"/>
    <w:rsid w:val="00204307"/>
    <w:rsid w:val="00205076"/>
    <w:rsid w:val="002054DA"/>
    <w:rsid w:val="00206002"/>
    <w:rsid w:val="002078D6"/>
    <w:rsid w:val="002103AA"/>
    <w:rsid w:val="002118A1"/>
    <w:rsid w:val="00211ADA"/>
    <w:rsid w:val="00212390"/>
    <w:rsid w:val="00214E47"/>
    <w:rsid w:val="00215BCE"/>
    <w:rsid w:val="0021706F"/>
    <w:rsid w:val="00217440"/>
    <w:rsid w:val="00217DCB"/>
    <w:rsid w:val="00220280"/>
    <w:rsid w:val="002220F7"/>
    <w:rsid w:val="002230F6"/>
    <w:rsid w:val="00223836"/>
    <w:rsid w:val="00225E92"/>
    <w:rsid w:val="00231141"/>
    <w:rsid w:val="00231791"/>
    <w:rsid w:val="00232136"/>
    <w:rsid w:val="00233273"/>
    <w:rsid w:val="00234318"/>
    <w:rsid w:val="0023575D"/>
    <w:rsid w:val="00237150"/>
    <w:rsid w:val="002379EB"/>
    <w:rsid w:val="00240B37"/>
    <w:rsid w:val="00241A26"/>
    <w:rsid w:val="00244677"/>
    <w:rsid w:val="00244A2C"/>
    <w:rsid w:val="00244A44"/>
    <w:rsid w:val="00245093"/>
    <w:rsid w:val="002454D6"/>
    <w:rsid w:val="00246888"/>
    <w:rsid w:val="0024764B"/>
    <w:rsid w:val="002509DE"/>
    <w:rsid w:val="00251EF7"/>
    <w:rsid w:val="0025284F"/>
    <w:rsid w:val="00253064"/>
    <w:rsid w:val="00254BE8"/>
    <w:rsid w:val="002550A3"/>
    <w:rsid w:val="00257B30"/>
    <w:rsid w:val="002614A6"/>
    <w:rsid w:val="00261837"/>
    <w:rsid w:val="00262497"/>
    <w:rsid w:val="00266665"/>
    <w:rsid w:val="00267905"/>
    <w:rsid w:val="00267B07"/>
    <w:rsid w:val="00271CD0"/>
    <w:rsid w:val="0027306B"/>
    <w:rsid w:val="0027342E"/>
    <w:rsid w:val="00273E15"/>
    <w:rsid w:val="00274216"/>
    <w:rsid w:val="00276CBD"/>
    <w:rsid w:val="00280959"/>
    <w:rsid w:val="00282AA5"/>
    <w:rsid w:val="00284277"/>
    <w:rsid w:val="0028525C"/>
    <w:rsid w:val="00285A42"/>
    <w:rsid w:val="00286261"/>
    <w:rsid w:val="00286374"/>
    <w:rsid w:val="002865FF"/>
    <w:rsid w:val="0028749E"/>
    <w:rsid w:val="00291493"/>
    <w:rsid w:val="002939E8"/>
    <w:rsid w:val="00293B3F"/>
    <w:rsid w:val="00294916"/>
    <w:rsid w:val="00295568"/>
    <w:rsid w:val="00296C28"/>
    <w:rsid w:val="002A046D"/>
    <w:rsid w:val="002A0951"/>
    <w:rsid w:val="002A0CFD"/>
    <w:rsid w:val="002A0D6F"/>
    <w:rsid w:val="002A141B"/>
    <w:rsid w:val="002A2B60"/>
    <w:rsid w:val="002A40B9"/>
    <w:rsid w:val="002A5A71"/>
    <w:rsid w:val="002A7034"/>
    <w:rsid w:val="002B10C2"/>
    <w:rsid w:val="002B20D2"/>
    <w:rsid w:val="002B3E42"/>
    <w:rsid w:val="002B5C51"/>
    <w:rsid w:val="002B5EEE"/>
    <w:rsid w:val="002B68A3"/>
    <w:rsid w:val="002B6A30"/>
    <w:rsid w:val="002B76BF"/>
    <w:rsid w:val="002C015B"/>
    <w:rsid w:val="002C1D3A"/>
    <w:rsid w:val="002C1D48"/>
    <w:rsid w:val="002C1F15"/>
    <w:rsid w:val="002C431C"/>
    <w:rsid w:val="002D10D5"/>
    <w:rsid w:val="002D1202"/>
    <w:rsid w:val="002D1E22"/>
    <w:rsid w:val="002D1F9F"/>
    <w:rsid w:val="002D212E"/>
    <w:rsid w:val="002D2EBC"/>
    <w:rsid w:val="002D444A"/>
    <w:rsid w:val="002D4DE5"/>
    <w:rsid w:val="002D5796"/>
    <w:rsid w:val="002D67E0"/>
    <w:rsid w:val="002D6CDB"/>
    <w:rsid w:val="002D7532"/>
    <w:rsid w:val="002E06F9"/>
    <w:rsid w:val="002E0727"/>
    <w:rsid w:val="002E0BA4"/>
    <w:rsid w:val="002E221F"/>
    <w:rsid w:val="002E24D5"/>
    <w:rsid w:val="002E2EA1"/>
    <w:rsid w:val="002E4BC2"/>
    <w:rsid w:val="002E5793"/>
    <w:rsid w:val="002E68E3"/>
    <w:rsid w:val="002E75DC"/>
    <w:rsid w:val="002E772A"/>
    <w:rsid w:val="002F06D1"/>
    <w:rsid w:val="002F1240"/>
    <w:rsid w:val="002F13BD"/>
    <w:rsid w:val="002F33A2"/>
    <w:rsid w:val="002F4B1E"/>
    <w:rsid w:val="002F4F02"/>
    <w:rsid w:val="002F5074"/>
    <w:rsid w:val="003007DE"/>
    <w:rsid w:val="003012E3"/>
    <w:rsid w:val="00301372"/>
    <w:rsid w:val="003013F3"/>
    <w:rsid w:val="003029CD"/>
    <w:rsid w:val="00306982"/>
    <w:rsid w:val="00311CD8"/>
    <w:rsid w:val="003121E3"/>
    <w:rsid w:val="003123F3"/>
    <w:rsid w:val="00314110"/>
    <w:rsid w:val="00314B76"/>
    <w:rsid w:val="00315418"/>
    <w:rsid w:val="0031620C"/>
    <w:rsid w:val="00321978"/>
    <w:rsid w:val="00321EA3"/>
    <w:rsid w:val="003226FE"/>
    <w:rsid w:val="00322E83"/>
    <w:rsid w:val="003264BF"/>
    <w:rsid w:val="00326904"/>
    <w:rsid w:val="00326D01"/>
    <w:rsid w:val="00326EE7"/>
    <w:rsid w:val="0032733E"/>
    <w:rsid w:val="0032751F"/>
    <w:rsid w:val="00327E7B"/>
    <w:rsid w:val="00330070"/>
    <w:rsid w:val="0033140D"/>
    <w:rsid w:val="00332034"/>
    <w:rsid w:val="00334BD9"/>
    <w:rsid w:val="00334E0B"/>
    <w:rsid w:val="003371B8"/>
    <w:rsid w:val="00337449"/>
    <w:rsid w:val="00337652"/>
    <w:rsid w:val="0033788F"/>
    <w:rsid w:val="003401B5"/>
    <w:rsid w:val="00340D4B"/>
    <w:rsid w:val="00343FF6"/>
    <w:rsid w:val="003445DE"/>
    <w:rsid w:val="00344AC3"/>
    <w:rsid w:val="003465AE"/>
    <w:rsid w:val="00346996"/>
    <w:rsid w:val="003478B7"/>
    <w:rsid w:val="00351132"/>
    <w:rsid w:val="0035125D"/>
    <w:rsid w:val="00351F73"/>
    <w:rsid w:val="0035230F"/>
    <w:rsid w:val="0035241F"/>
    <w:rsid w:val="0035272E"/>
    <w:rsid w:val="00352856"/>
    <w:rsid w:val="00353806"/>
    <w:rsid w:val="003538A1"/>
    <w:rsid w:val="003549FD"/>
    <w:rsid w:val="003553A1"/>
    <w:rsid w:val="00355DF4"/>
    <w:rsid w:val="00355F4B"/>
    <w:rsid w:val="003572E2"/>
    <w:rsid w:val="0035751A"/>
    <w:rsid w:val="00360587"/>
    <w:rsid w:val="00360C3B"/>
    <w:rsid w:val="003612E0"/>
    <w:rsid w:val="00361F13"/>
    <w:rsid w:val="003623FA"/>
    <w:rsid w:val="00363431"/>
    <w:rsid w:val="00366408"/>
    <w:rsid w:val="0036751E"/>
    <w:rsid w:val="003712CD"/>
    <w:rsid w:val="00373760"/>
    <w:rsid w:val="003737FA"/>
    <w:rsid w:val="00373801"/>
    <w:rsid w:val="00374FC1"/>
    <w:rsid w:val="0037554B"/>
    <w:rsid w:val="00375B6A"/>
    <w:rsid w:val="003766CE"/>
    <w:rsid w:val="003768F2"/>
    <w:rsid w:val="00376C14"/>
    <w:rsid w:val="0038219B"/>
    <w:rsid w:val="00382802"/>
    <w:rsid w:val="00382DA6"/>
    <w:rsid w:val="003836F3"/>
    <w:rsid w:val="003838C1"/>
    <w:rsid w:val="00384635"/>
    <w:rsid w:val="003854B7"/>
    <w:rsid w:val="00385A6B"/>
    <w:rsid w:val="003874E0"/>
    <w:rsid w:val="00387DA8"/>
    <w:rsid w:val="00392B9C"/>
    <w:rsid w:val="00393996"/>
    <w:rsid w:val="00393B40"/>
    <w:rsid w:val="00396DC6"/>
    <w:rsid w:val="003971C0"/>
    <w:rsid w:val="003A0355"/>
    <w:rsid w:val="003A3B64"/>
    <w:rsid w:val="003A4336"/>
    <w:rsid w:val="003A642D"/>
    <w:rsid w:val="003A7CEE"/>
    <w:rsid w:val="003B0577"/>
    <w:rsid w:val="003B096C"/>
    <w:rsid w:val="003B2A78"/>
    <w:rsid w:val="003B39C0"/>
    <w:rsid w:val="003B3DFE"/>
    <w:rsid w:val="003B4FA9"/>
    <w:rsid w:val="003B534F"/>
    <w:rsid w:val="003B6B6F"/>
    <w:rsid w:val="003B7D16"/>
    <w:rsid w:val="003C1A1F"/>
    <w:rsid w:val="003C3DEA"/>
    <w:rsid w:val="003C56A9"/>
    <w:rsid w:val="003C5DAB"/>
    <w:rsid w:val="003D146B"/>
    <w:rsid w:val="003D2006"/>
    <w:rsid w:val="003E0A23"/>
    <w:rsid w:val="003E1DDE"/>
    <w:rsid w:val="003E238B"/>
    <w:rsid w:val="003E369D"/>
    <w:rsid w:val="003E3FDF"/>
    <w:rsid w:val="003E5879"/>
    <w:rsid w:val="003E5B39"/>
    <w:rsid w:val="003E70E5"/>
    <w:rsid w:val="003E76A4"/>
    <w:rsid w:val="003F001F"/>
    <w:rsid w:val="003F0356"/>
    <w:rsid w:val="003F09F8"/>
    <w:rsid w:val="003F1250"/>
    <w:rsid w:val="003F2FFC"/>
    <w:rsid w:val="003F3BBC"/>
    <w:rsid w:val="003F4451"/>
    <w:rsid w:val="003F4E65"/>
    <w:rsid w:val="003F64BE"/>
    <w:rsid w:val="003F74C4"/>
    <w:rsid w:val="004017BB"/>
    <w:rsid w:val="004017CC"/>
    <w:rsid w:val="00401ABB"/>
    <w:rsid w:val="00402318"/>
    <w:rsid w:val="0040799A"/>
    <w:rsid w:val="004108E6"/>
    <w:rsid w:val="00411BB5"/>
    <w:rsid w:val="00412D8C"/>
    <w:rsid w:val="00412FD2"/>
    <w:rsid w:val="00413C3C"/>
    <w:rsid w:val="00414765"/>
    <w:rsid w:val="0041511E"/>
    <w:rsid w:val="00415DE1"/>
    <w:rsid w:val="00416930"/>
    <w:rsid w:val="00416C41"/>
    <w:rsid w:val="00417107"/>
    <w:rsid w:val="00417E85"/>
    <w:rsid w:val="00421290"/>
    <w:rsid w:val="00421A54"/>
    <w:rsid w:val="0042230D"/>
    <w:rsid w:val="00424B1F"/>
    <w:rsid w:val="00426634"/>
    <w:rsid w:val="00426DB9"/>
    <w:rsid w:val="00427A58"/>
    <w:rsid w:val="00432A25"/>
    <w:rsid w:val="00434D4A"/>
    <w:rsid w:val="00435B01"/>
    <w:rsid w:val="00436ED4"/>
    <w:rsid w:val="00441521"/>
    <w:rsid w:val="004415E6"/>
    <w:rsid w:val="00442207"/>
    <w:rsid w:val="00442C1E"/>
    <w:rsid w:val="00445C94"/>
    <w:rsid w:val="0044609E"/>
    <w:rsid w:val="00446453"/>
    <w:rsid w:val="004467ED"/>
    <w:rsid w:val="00446CFD"/>
    <w:rsid w:val="00447DC3"/>
    <w:rsid w:val="004521FB"/>
    <w:rsid w:val="00452612"/>
    <w:rsid w:val="00453014"/>
    <w:rsid w:val="00454007"/>
    <w:rsid w:val="00454545"/>
    <w:rsid w:val="004553CC"/>
    <w:rsid w:val="00456CDD"/>
    <w:rsid w:val="00456D92"/>
    <w:rsid w:val="00457435"/>
    <w:rsid w:val="00457603"/>
    <w:rsid w:val="00457798"/>
    <w:rsid w:val="00460754"/>
    <w:rsid w:val="0046129C"/>
    <w:rsid w:val="004625B2"/>
    <w:rsid w:val="00463FB2"/>
    <w:rsid w:val="00464DE7"/>
    <w:rsid w:val="0046502A"/>
    <w:rsid w:val="00467299"/>
    <w:rsid w:val="004702DC"/>
    <w:rsid w:val="004707A4"/>
    <w:rsid w:val="00470FD1"/>
    <w:rsid w:val="0047140C"/>
    <w:rsid w:val="00471681"/>
    <w:rsid w:val="004716FD"/>
    <w:rsid w:val="00471A82"/>
    <w:rsid w:val="00471B15"/>
    <w:rsid w:val="00472033"/>
    <w:rsid w:val="00472364"/>
    <w:rsid w:val="00472A08"/>
    <w:rsid w:val="00477308"/>
    <w:rsid w:val="00480472"/>
    <w:rsid w:val="00480BA8"/>
    <w:rsid w:val="00480D15"/>
    <w:rsid w:val="004810E0"/>
    <w:rsid w:val="00482313"/>
    <w:rsid w:val="00483E3B"/>
    <w:rsid w:val="004846CD"/>
    <w:rsid w:val="004857B9"/>
    <w:rsid w:val="004863A2"/>
    <w:rsid w:val="0048739B"/>
    <w:rsid w:val="004879E3"/>
    <w:rsid w:val="00487C63"/>
    <w:rsid w:val="0049086D"/>
    <w:rsid w:val="00492815"/>
    <w:rsid w:val="00493C94"/>
    <w:rsid w:val="0049451E"/>
    <w:rsid w:val="00494845"/>
    <w:rsid w:val="00495039"/>
    <w:rsid w:val="00495813"/>
    <w:rsid w:val="00495EED"/>
    <w:rsid w:val="00497DB3"/>
    <w:rsid w:val="004A074B"/>
    <w:rsid w:val="004A0937"/>
    <w:rsid w:val="004A0CEE"/>
    <w:rsid w:val="004A4196"/>
    <w:rsid w:val="004A4DDF"/>
    <w:rsid w:val="004A6D86"/>
    <w:rsid w:val="004B1140"/>
    <w:rsid w:val="004B3F51"/>
    <w:rsid w:val="004B448C"/>
    <w:rsid w:val="004B703A"/>
    <w:rsid w:val="004C0BC2"/>
    <w:rsid w:val="004C0F68"/>
    <w:rsid w:val="004C13EF"/>
    <w:rsid w:val="004C5421"/>
    <w:rsid w:val="004C5743"/>
    <w:rsid w:val="004C650C"/>
    <w:rsid w:val="004C752D"/>
    <w:rsid w:val="004D1994"/>
    <w:rsid w:val="004D2231"/>
    <w:rsid w:val="004D2574"/>
    <w:rsid w:val="004D2EEE"/>
    <w:rsid w:val="004D3DCF"/>
    <w:rsid w:val="004D5710"/>
    <w:rsid w:val="004D69E4"/>
    <w:rsid w:val="004D71DA"/>
    <w:rsid w:val="004D7A2F"/>
    <w:rsid w:val="004D7EF1"/>
    <w:rsid w:val="004E02FE"/>
    <w:rsid w:val="004E0842"/>
    <w:rsid w:val="004E08A0"/>
    <w:rsid w:val="004E0B04"/>
    <w:rsid w:val="004E0CBD"/>
    <w:rsid w:val="004E3998"/>
    <w:rsid w:val="004E5058"/>
    <w:rsid w:val="004E6859"/>
    <w:rsid w:val="004F2A52"/>
    <w:rsid w:val="004F3011"/>
    <w:rsid w:val="004F4320"/>
    <w:rsid w:val="004F4327"/>
    <w:rsid w:val="004F60AC"/>
    <w:rsid w:val="004F6F46"/>
    <w:rsid w:val="005013EA"/>
    <w:rsid w:val="005015C5"/>
    <w:rsid w:val="005033B6"/>
    <w:rsid w:val="00505766"/>
    <w:rsid w:val="00506AEA"/>
    <w:rsid w:val="00507D8A"/>
    <w:rsid w:val="00511865"/>
    <w:rsid w:val="00513703"/>
    <w:rsid w:val="005138D2"/>
    <w:rsid w:val="00513EC4"/>
    <w:rsid w:val="00514D96"/>
    <w:rsid w:val="00514E16"/>
    <w:rsid w:val="00516285"/>
    <w:rsid w:val="005176F2"/>
    <w:rsid w:val="00517CB7"/>
    <w:rsid w:val="0052068B"/>
    <w:rsid w:val="00520EDE"/>
    <w:rsid w:val="00521A6D"/>
    <w:rsid w:val="005221A3"/>
    <w:rsid w:val="005221CC"/>
    <w:rsid w:val="00523096"/>
    <w:rsid w:val="00523C69"/>
    <w:rsid w:val="005243E7"/>
    <w:rsid w:val="00524D6C"/>
    <w:rsid w:val="005269F5"/>
    <w:rsid w:val="00531049"/>
    <w:rsid w:val="0053508A"/>
    <w:rsid w:val="0053540D"/>
    <w:rsid w:val="0053556D"/>
    <w:rsid w:val="00535CFB"/>
    <w:rsid w:val="0053753D"/>
    <w:rsid w:val="0054057C"/>
    <w:rsid w:val="00540A26"/>
    <w:rsid w:val="00540E2B"/>
    <w:rsid w:val="0054196B"/>
    <w:rsid w:val="005427E1"/>
    <w:rsid w:val="00543CE9"/>
    <w:rsid w:val="00545934"/>
    <w:rsid w:val="00546166"/>
    <w:rsid w:val="0054633C"/>
    <w:rsid w:val="00547002"/>
    <w:rsid w:val="00547251"/>
    <w:rsid w:val="005472BF"/>
    <w:rsid w:val="00547329"/>
    <w:rsid w:val="00550CF8"/>
    <w:rsid w:val="00551204"/>
    <w:rsid w:val="00551A21"/>
    <w:rsid w:val="00552872"/>
    <w:rsid w:val="005544AC"/>
    <w:rsid w:val="00554A13"/>
    <w:rsid w:val="00555381"/>
    <w:rsid w:val="005553F6"/>
    <w:rsid w:val="00555C0A"/>
    <w:rsid w:val="00557A92"/>
    <w:rsid w:val="005603D8"/>
    <w:rsid w:val="00560938"/>
    <w:rsid w:val="00561C4E"/>
    <w:rsid w:val="005628A6"/>
    <w:rsid w:val="00562B46"/>
    <w:rsid w:val="00563884"/>
    <w:rsid w:val="0056522A"/>
    <w:rsid w:val="00565A78"/>
    <w:rsid w:val="00566698"/>
    <w:rsid w:val="00566890"/>
    <w:rsid w:val="0056698D"/>
    <w:rsid w:val="00566B0F"/>
    <w:rsid w:val="00567A8C"/>
    <w:rsid w:val="00570233"/>
    <w:rsid w:val="00571876"/>
    <w:rsid w:val="00572D9D"/>
    <w:rsid w:val="00573406"/>
    <w:rsid w:val="0057362C"/>
    <w:rsid w:val="00574292"/>
    <w:rsid w:val="00576A45"/>
    <w:rsid w:val="00577107"/>
    <w:rsid w:val="0058080A"/>
    <w:rsid w:val="0058251E"/>
    <w:rsid w:val="00582813"/>
    <w:rsid w:val="00584578"/>
    <w:rsid w:val="00584D33"/>
    <w:rsid w:val="005864F8"/>
    <w:rsid w:val="00586ECB"/>
    <w:rsid w:val="00587162"/>
    <w:rsid w:val="00590092"/>
    <w:rsid w:val="00590F5D"/>
    <w:rsid w:val="00591372"/>
    <w:rsid w:val="00591D19"/>
    <w:rsid w:val="0059225F"/>
    <w:rsid w:val="005938B7"/>
    <w:rsid w:val="005950A1"/>
    <w:rsid w:val="00596CDC"/>
    <w:rsid w:val="00597324"/>
    <w:rsid w:val="005A05A9"/>
    <w:rsid w:val="005A1571"/>
    <w:rsid w:val="005A213F"/>
    <w:rsid w:val="005A39F6"/>
    <w:rsid w:val="005A4087"/>
    <w:rsid w:val="005A76B9"/>
    <w:rsid w:val="005B1165"/>
    <w:rsid w:val="005B1259"/>
    <w:rsid w:val="005B35D3"/>
    <w:rsid w:val="005B3703"/>
    <w:rsid w:val="005B3ACB"/>
    <w:rsid w:val="005B41B0"/>
    <w:rsid w:val="005B58AB"/>
    <w:rsid w:val="005B5CA4"/>
    <w:rsid w:val="005B6E39"/>
    <w:rsid w:val="005B73D7"/>
    <w:rsid w:val="005B7A41"/>
    <w:rsid w:val="005C006F"/>
    <w:rsid w:val="005C0269"/>
    <w:rsid w:val="005C034D"/>
    <w:rsid w:val="005C040A"/>
    <w:rsid w:val="005C1A50"/>
    <w:rsid w:val="005C3A45"/>
    <w:rsid w:val="005C5D30"/>
    <w:rsid w:val="005D0BD8"/>
    <w:rsid w:val="005D0C11"/>
    <w:rsid w:val="005D128C"/>
    <w:rsid w:val="005D2942"/>
    <w:rsid w:val="005D29BE"/>
    <w:rsid w:val="005D54A7"/>
    <w:rsid w:val="005D6172"/>
    <w:rsid w:val="005D691E"/>
    <w:rsid w:val="005D7402"/>
    <w:rsid w:val="005D7B95"/>
    <w:rsid w:val="005E025E"/>
    <w:rsid w:val="005E0865"/>
    <w:rsid w:val="005E43B4"/>
    <w:rsid w:val="005F13F7"/>
    <w:rsid w:val="005F1812"/>
    <w:rsid w:val="005F197C"/>
    <w:rsid w:val="005F5DC0"/>
    <w:rsid w:val="005F7AB9"/>
    <w:rsid w:val="005F7F71"/>
    <w:rsid w:val="00600F39"/>
    <w:rsid w:val="00600FCE"/>
    <w:rsid w:val="00604546"/>
    <w:rsid w:val="0060494F"/>
    <w:rsid w:val="0060537D"/>
    <w:rsid w:val="00605468"/>
    <w:rsid w:val="0060634E"/>
    <w:rsid w:val="006065A5"/>
    <w:rsid w:val="00606D10"/>
    <w:rsid w:val="006074D8"/>
    <w:rsid w:val="0061174A"/>
    <w:rsid w:val="00612099"/>
    <w:rsid w:val="00613BA2"/>
    <w:rsid w:val="00615AFD"/>
    <w:rsid w:val="00615D61"/>
    <w:rsid w:val="006162DB"/>
    <w:rsid w:val="00616973"/>
    <w:rsid w:val="006169C8"/>
    <w:rsid w:val="00617CA9"/>
    <w:rsid w:val="00620696"/>
    <w:rsid w:val="00622CED"/>
    <w:rsid w:val="00623BB6"/>
    <w:rsid w:val="00623C14"/>
    <w:rsid w:val="00625219"/>
    <w:rsid w:val="006255E3"/>
    <w:rsid w:val="00626218"/>
    <w:rsid w:val="00627DC6"/>
    <w:rsid w:val="00630B94"/>
    <w:rsid w:val="00630BEC"/>
    <w:rsid w:val="0063229D"/>
    <w:rsid w:val="006324BD"/>
    <w:rsid w:val="00633C9C"/>
    <w:rsid w:val="00633E53"/>
    <w:rsid w:val="006359FD"/>
    <w:rsid w:val="00637482"/>
    <w:rsid w:val="00637A49"/>
    <w:rsid w:val="00640543"/>
    <w:rsid w:val="006452EC"/>
    <w:rsid w:val="00645845"/>
    <w:rsid w:val="00645A1C"/>
    <w:rsid w:val="00645C71"/>
    <w:rsid w:val="006466EC"/>
    <w:rsid w:val="006468E4"/>
    <w:rsid w:val="0064745B"/>
    <w:rsid w:val="00650032"/>
    <w:rsid w:val="00650875"/>
    <w:rsid w:val="00652FDA"/>
    <w:rsid w:val="00655F8C"/>
    <w:rsid w:val="006568E2"/>
    <w:rsid w:val="00657244"/>
    <w:rsid w:val="00657EAD"/>
    <w:rsid w:val="00661118"/>
    <w:rsid w:val="0066320E"/>
    <w:rsid w:val="00663525"/>
    <w:rsid w:val="00671AE4"/>
    <w:rsid w:val="0067260C"/>
    <w:rsid w:val="00672718"/>
    <w:rsid w:val="006728AC"/>
    <w:rsid w:val="0067459F"/>
    <w:rsid w:val="00674BEF"/>
    <w:rsid w:val="00676438"/>
    <w:rsid w:val="006777FB"/>
    <w:rsid w:val="006801FE"/>
    <w:rsid w:val="0068148A"/>
    <w:rsid w:val="00682395"/>
    <w:rsid w:val="0068290F"/>
    <w:rsid w:val="00684399"/>
    <w:rsid w:val="006847E7"/>
    <w:rsid w:val="00687455"/>
    <w:rsid w:val="0069056C"/>
    <w:rsid w:val="00692C65"/>
    <w:rsid w:val="006935C1"/>
    <w:rsid w:val="00694F15"/>
    <w:rsid w:val="0069614C"/>
    <w:rsid w:val="00696165"/>
    <w:rsid w:val="00696AD7"/>
    <w:rsid w:val="00697B68"/>
    <w:rsid w:val="006A100E"/>
    <w:rsid w:val="006A12BB"/>
    <w:rsid w:val="006A28CF"/>
    <w:rsid w:val="006A3465"/>
    <w:rsid w:val="006A35B7"/>
    <w:rsid w:val="006A3A93"/>
    <w:rsid w:val="006A3E60"/>
    <w:rsid w:val="006A4876"/>
    <w:rsid w:val="006A5009"/>
    <w:rsid w:val="006A51CA"/>
    <w:rsid w:val="006A56E1"/>
    <w:rsid w:val="006A6FC4"/>
    <w:rsid w:val="006A7B16"/>
    <w:rsid w:val="006B0C2C"/>
    <w:rsid w:val="006B0FD6"/>
    <w:rsid w:val="006B2CA7"/>
    <w:rsid w:val="006B5B77"/>
    <w:rsid w:val="006B6DA9"/>
    <w:rsid w:val="006B716A"/>
    <w:rsid w:val="006B7626"/>
    <w:rsid w:val="006B77C5"/>
    <w:rsid w:val="006B780C"/>
    <w:rsid w:val="006C0EEE"/>
    <w:rsid w:val="006C43EF"/>
    <w:rsid w:val="006D1513"/>
    <w:rsid w:val="006D1A5F"/>
    <w:rsid w:val="006D4529"/>
    <w:rsid w:val="006D51AF"/>
    <w:rsid w:val="006D5273"/>
    <w:rsid w:val="006D527E"/>
    <w:rsid w:val="006D59C4"/>
    <w:rsid w:val="006D5A39"/>
    <w:rsid w:val="006D72CA"/>
    <w:rsid w:val="006D7722"/>
    <w:rsid w:val="006D7E24"/>
    <w:rsid w:val="006E191F"/>
    <w:rsid w:val="006E267C"/>
    <w:rsid w:val="006E28C4"/>
    <w:rsid w:val="006E3C55"/>
    <w:rsid w:val="006E5EA2"/>
    <w:rsid w:val="006E6D24"/>
    <w:rsid w:val="006E7AB7"/>
    <w:rsid w:val="006E7AE9"/>
    <w:rsid w:val="006E7CBF"/>
    <w:rsid w:val="006F0095"/>
    <w:rsid w:val="006F1083"/>
    <w:rsid w:val="006F14BD"/>
    <w:rsid w:val="006F25AF"/>
    <w:rsid w:val="006F4607"/>
    <w:rsid w:val="006F58E8"/>
    <w:rsid w:val="006F63A4"/>
    <w:rsid w:val="006F6B98"/>
    <w:rsid w:val="007000D3"/>
    <w:rsid w:val="007004FB"/>
    <w:rsid w:val="007005D8"/>
    <w:rsid w:val="00700BD7"/>
    <w:rsid w:val="00702386"/>
    <w:rsid w:val="0070504B"/>
    <w:rsid w:val="007063BE"/>
    <w:rsid w:val="00707198"/>
    <w:rsid w:val="00710A8D"/>
    <w:rsid w:val="00713D7F"/>
    <w:rsid w:val="00713E34"/>
    <w:rsid w:val="007143F3"/>
    <w:rsid w:val="00716309"/>
    <w:rsid w:val="007175AA"/>
    <w:rsid w:val="00717BDA"/>
    <w:rsid w:val="00717ED8"/>
    <w:rsid w:val="00720DDE"/>
    <w:rsid w:val="0072181B"/>
    <w:rsid w:val="0072187E"/>
    <w:rsid w:val="007218A6"/>
    <w:rsid w:val="007221D0"/>
    <w:rsid w:val="007227BF"/>
    <w:rsid w:val="00723388"/>
    <w:rsid w:val="007255EA"/>
    <w:rsid w:val="00725BCC"/>
    <w:rsid w:val="00726527"/>
    <w:rsid w:val="00726F46"/>
    <w:rsid w:val="0073059B"/>
    <w:rsid w:val="0073074D"/>
    <w:rsid w:val="007316BB"/>
    <w:rsid w:val="007324D6"/>
    <w:rsid w:val="00732C36"/>
    <w:rsid w:val="00733407"/>
    <w:rsid w:val="00734989"/>
    <w:rsid w:val="0073655D"/>
    <w:rsid w:val="00736A58"/>
    <w:rsid w:val="007408CA"/>
    <w:rsid w:val="00742406"/>
    <w:rsid w:val="00742764"/>
    <w:rsid w:val="007427E2"/>
    <w:rsid w:val="00743DF1"/>
    <w:rsid w:val="007504CD"/>
    <w:rsid w:val="00753349"/>
    <w:rsid w:val="00753EDB"/>
    <w:rsid w:val="00754FC8"/>
    <w:rsid w:val="00757289"/>
    <w:rsid w:val="00760041"/>
    <w:rsid w:val="0076294E"/>
    <w:rsid w:val="00764060"/>
    <w:rsid w:val="0076567E"/>
    <w:rsid w:val="00767198"/>
    <w:rsid w:val="007710D5"/>
    <w:rsid w:val="00773154"/>
    <w:rsid w:val="007731BD"/>
    <w:rsid w:val="007737E4"/>
    <w:rsid w:val="0077490E"/>
    <w:rsid w:val="00774E1C"/>
    <w:rsid w:val="0077755B"/>
    <w:rsid w:val="00777BCA"/>
    <w:rsid w:val="00781D41"/>
    <w:rsid w:val="007829FC"/>
    <w:rsid w:val="00785A4D"/>
    <w:rsid w:val="00785E99"/>
    <w:rsid w:val="00786909"/>
    <w:rsid w:val="00786B9E"/>
    <w:rsid w:val="0078755C"/>
    <w:rsid w:val="00787776"/>
    <w:rsid w:val="00790F64"/>
    <w:rsid w:val="00791047"/>
    <w:rsid w:val="0079116F"/>
    <w:rsid w:val="0079196A"/>
    <w:rsid w:val="00792479"/>
    <w:rsid w:val="00793477"/>
    <w:rsid w:val="007945EA"/>
    <w:rsid w:val="0079574B"/>
    <w:rsid w:val="007963C0"/>
    <w:rsid w:val="00796721"/>
    <w:rsid w:val="00796838"/>
    <w:rsid w:val="00797D33"/>
    <w:rsid w:val="007A0392"/>
    <w:rsid w:val="007A05AD"/>
    <w:rsid w:val="007A25A9"/>
    <w:rsid w:val="007A56B3"/>
    <w:rsid w:val="007A6A3F"/>
    <w:rsid w:val="007B3189"/>
    <w:rsid w:val="007B3328"/>
    <w:rsid w:val="007B3DB4"/>
    <w:rsid w:val="007B5060"/>
    <w:rsid w:val="007B51B5"/>
    <w:rsid w:val="007B6658"/>
    <w:rsid w:val="007C03DE"/>
    <w:rsid w:val="007C12B9"/>
    <w:rsid w:val="007C170C"/>
    <w:rsid w:val="007C1F5D"/>
    <w:rsid w:val="007C3494"/>
    <w:rsid w:val="007C4E32"/>
    <w:rsid w:val="007C5E20"/>
    <w:rsid w:val="007C5E21"/>
    <w:rsid w:val="007C61EC"/>
    <w:rsid w:val="007C633D"/>
    <w:rsid w:val="007C66F5"/>
    <w:rsid w:val="007D03A2"/>
    <w:rsid w:val="007D1048"/>
    <w:rsid w:val="007D3323"/>
    <w:rsid w:val="007E09C4"/>
    <w:rsid w:val="007E0DFA"/>
    <w:rsid w:val="007E12FB"/>
    <w:rsid w:val="007E3A18"/>
    <w:rsid w:val="007E7A08"/>
    <w:rsid w:val="007F0EAE"/>
    <w:rsid w:val="007F15AD"/>
    <w:rsid w:val="007F1AFA"/>
    <w:rsid w:val="007F1FDB"/>
    <w:rsid w:val="007F20B2"/>
    <w:rsid w:val="007F4187"/>
    <w:rsid w:val="007F5B2C"/>
    <w:rsid w:val="007F7667"/>
    <w:rsid w:val="00801485"/>
    <w:rsid w:val="00801EC9"/>
    <w:rsid w:val="0080205E"/>
    <w:rsid w:val="00802946"/>
    <w:rsid w:val="00802C12"/>
    <w:rsid w:val="008037CC"/>
    <w:rsid w:val="00803C76"/>
    <w:rsid w:val="008070AD"/>
    <w:rsid w:val="008073AB"/>
    <w:rsid w:val="00810A6B"/>
    <w:rsid w:val="00811A38"/>
    <w:rsid w:val="00811B6C"/>
    <w:rsid w:val="00812315"/>
    <w:rsid w:val="00814521"/>
    <w:rsid w:val="00814CD2"/>
    <w:rsid w:val="00815F00"/>
    <w:rsid w:val="00816BB4"/>
    <w:rsid w:val="0081723A"/>
    <w:rsid w:val="00817DE3"/>
    <w:rsid w:val="00820396"/>
    <w:rsid w:val="00820478"/>
    <w:rsid w:val="0082088E"/>
    <w:rsid w:val="00822444"/>
    <w:rsid w:val="0082269F"/>
    <w:rsid w:val="008228C7"/>
    <w:rsid w:val="00824C77"/>
    <w:rsid w:val="00824D7A"/>
    <w:rsid w:val="00825179"/>
    <w:rsid w:val="00825544"/>
    <w:rsid w:val="00825C6C"/>
    <w:rsid w:val="0082621D"/>
    <w:rsid w:val="0082628E"/>
    <w:rsid w:val="0083159E"/>
    <w:rsid w:val="00831A96"/>
    <w:rsid w:val="00834E02"/>
    <w:rsid w:val="00834EE4"/>
    <w:rsid w:val="00834F92"/>
    <w:rsid w:val="00835232"/>
    <w:rsid w:val="008355D0"/>
    <w:rsid w:val="00836321"/>
    <w:rsid w:val="008376B6"/>
    <w:rsid w:val="00837F66"/>
    <w:rsid w:val="008402CF"/>
    <w:rsid w:val="0084307F"/>
    <w:rsid w:val="00844563"/>
    <w:rsid w:val="00847B1E"/>
    <w:rsid w:val="00847FC6"/>
    <w:rsid w:val="00850750"/>
    <w:rsid w:val="00851A28"/>
    <w:rsid w:val="00851A71"/>
    <w:rsid w:val="00854156"/>
    <w:rsid w:val="00854499"/>
    <w:rsid w:val="008551F4"/>
    <w:rsid w:val="00855B19"/>
    <w:rsid w:val="00856421"/>
    <w:rsid w:val="00856E1A"/>
    <w:rsid w:val="008576E6"/>
    <w:rsid w:val="00860AAA"/>
    <w:rsid w:val="0086249C"/>
    <w:rsid w:val="0086346A"/>
    <w:rsid w:val="008640F7"/>
    <w:rsid w:val="008642AF"/>
    <w:rsid w:val="008646A0"/>
    <w:rsid w:val="00866E8F"/>
    <w:rsid w:val="008670E1"/>
    <w:rsid w:val="00867A51"/>
    <w:rsid w:val="00867A68"/>
    <w:rsid w:val="008717A9"/>
    <w:rsid w:val="008722CE"/>
    <w:rsid w:val="00873343"/>
    <w:rsid w:val="008749E8"/>
    <w:rsid w:val="00875702"/>
    <w:rsid w:val="00875968"/>
    <w:rsid w:val="00875AB6"/>
    <w:rsid w:val="008761A8"/>
    <w:rsid w:val="00876663"/>
    <w:rsid w:val="00876952"/>
    <w:rsid w:val="00876F44"/>
    <w:rsid w:val="00877EA0"/>
    <w:rsid w:val="008808EA"/>
    <w:rsid w:val="00881204"/>
    <w:rsid w:val="008819D1"/>
    <w:rsid w:val="00882C51"/>
    <w:rsid w:val="00883EFF"/>
    <w:rsid w:val="00885C98"/>
    <w:rsid w:val="0088668A"/>
    <w:rsid w:val="00890C0C"/>
    <w:rsid w:val="00895375"/>
    <w:rsid w:val="00895516"/>
    <w:rsid w:val="00896D82"/>
    <w:rsid w:val="008A1180"/>
    <w:rsid w:val="008A1F15"/>
    <w:rsid w:val="008A2D94"/>
    <w:rsid w:val="008A50F0"/>
    <w:rsid w:val="008A5511"/>
    <w:rsid w:val="008A68DC"/>
    <w:rsid w:val="008B0245"/>
    <w:rsid w:val="008B0792"/>
    <w:rsid w:val="008B11DC"/>
    <w:rsid w:val="008B1690"/>
    <w:rsid w:val="008B17AB"/>
    <w:rsid w:val="008B1962"/>
    <w:rsid w:val="008B39BB"/>
    <w:rsid w:val="008B3CEE"/>
    <w:rsid w:val="008B4B7F"/>
    <w:rsid w:val="008B4DD2"/>
    <w:rsid w:val="008B5652"/>
    <w:rsid w:val="008B5BFE"/>
    <w:rsid w:val="008B6088"/>
    <w:rsid w:val="008B60E8"/>
    <w:rsid w:val="008B7FB1"/>
    <w:rsid w:val="008C02AC"/>
    <w:rsid w:val="008C08E5"/>
    <w:rsid w:val="008C10D1"/>
    <w:rsid w:val="008C2095"/>
    <w:rsid w:val="008C2D99"/>
    <w:rsid w:val="008C45F7"/>
    <w:rsid w:val="008C51A8"/>
    <w:rsid w:val="008C6FA9"/>
    <w:rsid w:val="008D04FD"/>
    <w:rsid w:val="008D05C2"/>
    <w:rsid w:val="008D12A9"/>
    <w:rsid w:val="008D270C"/>
    <w:rsid w:val="008D29D6"/>
    <w:rsid w:val="008D2D17"/>
    <w:rsid w:val="008D5675"/>
    <w:rsid w:val="008D57DE"/>
    <w:rsid w:val="008D5E78"/>
    <w:rsid w:val="008D64FC"/>
    <w:rsid w:val="008D7E8C"/>
    <w:rsid w:val="008E02DD"/>
    <w:rsid w:val="008E0D06"/>
    <w:rsid w:val="008E2320"/>
    <w:rsid w:val="008E3717"/>
    <w:rsid w:val="008E6B4A"/>
    <w:rsid w:val="008F0469"/>
    <w:rsid w:val="008F1324"/>
    <w:rsid w:val="008F1B0C"/>
    <w:rsid w:val="008F347F"/>
    <w:rsid w:val="008F38A2"/>
    <w:rsid w:val="008F4ACC"/>
    <w:rsid w:val="008F5646"/>
    <w:rsid w:val="008F5DEB"/>
    <w:rsid w:val="008F76C5"/>
    <w:rsid w:val="008F7927"/>
    <w:rsid w:val="009007D1"/>
    <w:rsid w:val="0090090E"/>
    <w:rsid w:val="00903119"/>
    <w:rsid w:val="00903124"/>
    <w:rsid w:val="00904293"/>
    <w:rsid w:val="009049D7"/>
    <w:rsid w:val="00904F2B"/>
    <w:rsid w:val="00905009"/>
    <w:rsid w:val="00905047"/>
    <w:rsid w:val="00905953"/>
    <w:rsid w:val="00905A64"/>
    <w:rsid w:val="009064AF"/>
    <w:rsid w:val="0090653B"/>
    <w:rsid w:val="00907D6A"/>
    <w:rsid w:val="0091090A"/>
    <w:rsid w:val="00911DF1"/>
    <w:rsid w:val="00912623"/>
    <w:rsid w:val="00912F54"/>
    <w:rsid w:val="00914436"/>
    <w:rsid w:val="0091473F"/>
    <w:rsid w:val="00914994"/>
    <w:rsid w:val="009159FA"/>
    <w:rsid w:val="00915C1E"/>
    <w:rsid w:val="00916283"/>
    <w:rsid w:val="00917081"/>
    <w:rsid w:val="00917E36"/>
    <w:rsid w:val="00922FBD"/>
    <w:rsid w:val="009241ED"/>
    <w:rsid w:val="00924494"/>
    <w:rsid w:val="00924DFA"/>
    <w:rsid w:val="009259D4"/>
    <w:rsid w:val="00926E5A"/>
    <w:rsid w:val="009322C6"/>
    <w:rsid w:val="00933C50"/>
    <w:rsid w:val="009410CA"/>
    <w:rsid w:val="009410F5"/>
    <w:rsid w:val="00941970"/>
    <w:rsid w:val="009419AD"/>
    <w:rsid w:val="00943BE9"/>
    <w:rsid w:val="00943ECA"/>
    <w:rsid w:val="00950232"/>
    <w:rsid w:val="009506DE"/>
    <w:rsid w:val="00951B06"/>
    <w:rsid w:val="00954B5C"/>
    <w:rsid w:val="009550EB"/>
    <w:rsid w:val="00955321"/>
    <w:rsid w:val="0095587A"/>
    <w:rsid w:val="009559FD"/>
    <w:rsid w:val="00956019"/>
    <w:rsid w:val="009565FD"/>
    <w:rsid w:val="00960C9A"/>
    <w:rsid w:val="009611BB"/>
    <w:rsid w:val="009621F8"/>
    <w:rsid w:val="0096324E"/>
    <w:rsid w:val="00965213"/>
    <w:rsid w:val="00966104"/>
    <w:rsid w:val="00966253"/>
    <w:rsid w:val="0096721C"/>
    <w:rsid w:val="00967D52"/>
    <w:rsid w:val="009701AB"/>
    <w:rsid w:val="009703B6"/>
    <w:rsid w:val="00971491"/>
    <w:rsid w:val="009715DC"/>
    <w:rsid w:val="00974ECC"/>
    <w:rsid w:val="0097500F"/>
    <w:rsid w:val="0097558F"/>
    <w:rsid w:val="00975D14"/>
    <w:rsid w:val="00983680"/>
    <w:rsid w:val="0098381D"/>
    <w:rsid w:val="00985928"/>
    <w:rsid w:val="009866CC"/>
    <w:rsid w:val="00987C5C"/>
    <w:rsid w:val="00990514"/>
    <w:rsid w:val="009917AB"/>
    <w:rsid w:val="009918AC"/>
    <w:rsid w:val="00997838"/>
    <w:rsid w:val="00997867"/>
    <w:rsid w:val="009A119B"/>
    <w:rsid w:val="009A11DC"/>
    <w:rsid w:val="009A1FE8"/>
    <w:rsid w:val="009A57F7"/>
    <w:rsid w:val="009A6A5B"/>
    <w:rsid w:val="009A78A0"/>
    <w:rsid w:val="009B0159"/>
    <w:rsid w:val="009B28FB"/>
    <w:rsid w:val="009B297D"/>
    <w:rsid w:val="009B41C1"/>
    <w:rsid w:val="009B47BF"/>
    <w:rsid w:val="009B54B9"/>
    <w:rsid w:val="009B57E8"/>
    <w:rsid w:val="009B65AD"/>
    <w:rsid w:val="009B72F4"/>
    <w:rsid w:val="009C0750"/>
    <w:rsid w:val="009C0CDC"/>
    <w:rsid w:val="009C1EC8"/>
    <w:rsid w:val="009C31F9"/>
    <w:rsid w:val="009C387E"/>
    <w:rsid w:val="009C488F"/>
    <w:rsid w:val="009C5057"/>
    <w:rsid w:val="009C70FB"/>
    <w:rsid w:val="009C7109"/>
    <w:rsid w:val="009C73D8"/>
    <w:rsid w:val="009D02C3"/>
    <w:rsid w:val="009D1728"/>
    <w:rsid w:val="009D1AD7"/>
    <w:rsid w:val="009D3292"/>
    <w:rsid w:val="009D337A"/>
    <w:rsid w:val="009D34A3"/>
    <w:rsid w:val="009D45CA"/>
    <w:rsid w:val="009D69ED"/>
    <w:rsid w:val="009D76FA"/>
    <w:rsid w:val="009D7F4C"/>
    <w:rsid w:val="009D7FE8"/>
    <w:rsid w:val="009E03E5"/>
    <w:rsid w:val="009E284E"/>
    <w:rsid w:val="009E35AB"/>
    <w:rsid w:val="009E42A7"/>
    <w:rsid w:val="009E50AC"/>
    <w:rsid w:val="009E5365"/>
    <w:rsid w:val="009E6F03"/>
    <w:rsid w:val="009F0C40"/>
    <w:rsid w:val="009F0CCE"/>
    <w:rsid w:val="009F2F8B"/>
    <w:rsid w:val="009F5524"/>
    <w:rsid w:val="009F60BE"/>
    <w:rsid w:val="009F62E8"/>
    <w:rsid w:val="009F6BCC"/>
    <w:rsid w:val="009F6E81"/>
    <w:rsid w:val="00A017E1"/>
    <w:rsid w:val="00A02381"/>
    <w:rsid w:val="00A028A8"/>
    <w:rsid w:val="00A03192"/>
    <w:rsid w:val="00A047CE"/>
    <w:rsid w:val="00A04B9E"/>
    <w:rsid w:val="00A06464"/>
    <w:rsid w:val="00A06D08"/>
    <w:rsid w:val="00A1022A"/>
    <w:rsid w:val="00A1166B"/>
    <w:rsid w:val="00A11C96"/>
    <w:rsid w:val="00A11DDD"/>
    <w:rsid w:val="00A130A9"/>
    <w:rsid w:val="00A1341E"/>
    <w:rsid w:val="00A139B7"/>
    <w:rsid w:val="00A14702"/>
    <w:rsid w:val="00A14A22"/>
    <w:rsid w:val="00A1575D"/>
    <w:rsid w:val="00A16A94"/>
    <w:rsid w:val="00A17DE3"/>
    <w:rsid w:val="00A206CB"/>
    <w:rsid w:val="00A2195D"/>
    <w:rsid w:val="00A2198B"/>
    <w:rsid w:val="00A224D9"/>
    <w:rsid w:val="00A2315D"/>
    <w:rsid w:val="00A23345"/>
    <w:rsid w:val="00A23410"/>
    <w:rsid w:val="00A2572E"/>
    <w:rsid w:val="00A25855"/>
    <w:rsid w:val="00A2622D"/>
    <w:rsid w:val="00A2696C"/>
    <w:rsid w:val="00A276F8"/>
    <w:rsid w:val="00A27A03"/>
    <w:rsid w:val="00A305BB"/>
    <w:rsid w:val="00A318EF"/>
    <w:rsid w:val="00A32937"/>
    <w:rsid w:val="00A32FF8"/>
    <w:rsid w:val="00A33F3B"/>
    <w:rsid w:val="00A33FD3"/>
    <w:rsid w:val="00A3567D"/>
    <w:rsid w:val="00A37CFB"/>
    <w:rsid w:val="00A4236E"/>
    <w:rsid w:val="00A43CE3"/>
    <w:rsid w:val="00A44187"/>
    <w:rsid w:val="00A4505D"/>
    <w:rsid w:val="00A45A88"/>
    <w:rsid w:val="00A465BA"/>
    <w:rsid w:val="00A46B6B"/>
    <w:rsid w:val="00A473D4"/>
    <w:rsid w:val="00A505EF"/>
    <w:rsid w:val="00A50CB7"/>
    <w:rsid w:val="00A524E6"/>
    <w:rsid w:val="00A53285"/>
    <w:rsid w:val="00A533FA"/>
    <w:rsid w:val="00A54DDF"/>
    <w:rsid w:val="00A56A52"/>
    <w:rsid w:val="00A60532"/>
    <w:rsid w:val="00A619D9"/>
    <w:rsid w:val="00A65774"/>
    <w:rsid w:val="00A65A6C"/>
    <w:rsid w:val="00A67617"/>
    <w:rsid w:val="00A71270"/>
    <w:rsid w:val="00A716DF"/>
    <w:rsid w:val="00A71768"/>
    <w:rsid w:val="00A720F8"/>
    <w:rsid w:val="00A7308F"/>
    <w:rsid w:val="00A73E0C"/>
    <w:rsid w:val="00A74ED7"/>
    <w:rsid w:val="00A751F0"/>
    <w:rsid w:val="00A75304"/>
    <w:rsid w:val="00A75951"/>
    <w:rsid w:val="00A7613B"/>
    <w:rsid w:val="00A763E8"/>
    <w:rsid w:val="00A77899"/>
    <w:rsid w:val="00A82960"/>
    <w:rsid w:val="00A83CE2"/>
    <w:rsid w:val="00A8403F"/>
    <w:rsid w:val="00A84C29"/>
    <w:rsid w:val="00A85CA9"/>
    <w:rsid w:val="00A91829"/>
    <w:rsid w:val="00A9309A"/>
    <w:rsid w:val="00A93108"/>
    <w:rsid w:val="00A93C35"/>
    <w:rsid w:val="00A93D27"/>
    <w:rsid w:val="00A95059"/>
    <w:rsid w:val="00A952D8"/>
    <w:rsid w:val="00AA093F"/>
    <w:rsid w:val="00AA2B12"/>
    <w:rsid w:val="00AA3362"/>
    <w:rsid w:val="00AA5156"/>
    <w:rsid w:val="00AA547F"/>
    <w:rsid w:val="00AA54DB"/>
    <w:rsid w:val="00AA656D"/>
    <w:rsid w:val="00AA6C9B"/>
    <w:rsid w:val="00AB0338"/>
    <w:rsid w:val="00AB0E27"/>
    <w:rsid w:val="00AB1E5F"/>
    <w:rsid w:val="00AB1E8C"/>
    <w:rsid w:val="00AB486B"/>
    <w:rsid w:val="00AB5648"/>
    <w:rsid w:val="00AB6D27"/>
    <w:rsid w:val="00AB706E"/>
    <w:rsid w:val="00AB7AA9"/>
    <w:rsid w:val="00AC21EC"/>
    <w:rsid w:val="00AC4FFF"/>
    <w:rsid w:val="00AC5223"/>
    <w:rsid w:val="00AC6B5D"/>
    <w:rsid w:val="00AD09CD"/>
    <w:rsid w:val="00AD0E68"/>
    <w:rsid w:val="00AD15D7"/>
    <w:rsid w:val="00AD1771"/>
    <w:rsid w:val="00AD2C9B"/>
    <w:rsid w:val="00AD35FD"/>
    <w:rsid w:val="00AD3E47"/>
    <w:rsid w:val="00AD493E"/>
    <w:rsid w:val="00AD5F64"/>
    <w:rsid w:val="00AD6A70"/>
    <w:rsid w:val="00AD74A1"/>
    <w:rsid w:val="00AD7EFE"/>
    <w:rsid w:val="00AE04CF"/>
    <w:rsid w:val="00AE307B"/>
    <w:rsid w:val="00AE35F8"/>
    <w:rsid w:val="00AE5069"/>
    <w:rsid w:val="00AE5C77"/>
    <w:rsid w:val="00AE67A0"/>
    <w:rsid w:val="00AF1C32"/>
    <w:rsid w:val="00AF1EE1"/>
    <w:rsid w:val="00AF2D4F"/>
    <w:rsid w:val="00AF3B2A"/>
    <w:rsid w:val="00AF4CD5"/>
    <w:rsid w:val="00AF54FA"/>
    <w:rsid w:val="00AF55A3"/>
    <w:rsid w:val="00AF6393"/>
    <w:rsid w:val="00AF7149"/>
    <w:rsid w:val="00AF73D3"/>
    <w:rsid w:val="00B01DA9"/>
    <w:rsid w:val="00B048F7"/>
    <w:rsid w:val="00B05B63"/>
    <w:rsid w:val="00B065E0"/>
    <w:rsid w:val="00B06B0A"/>
    <w:rsid w:val="00B07643"/>
    <w:rsid w:val="00B0790C"/>
    <w:rsid w:val="00B10A40"/>
    <w:rsid w:val="00B10F21"/>
    <w:rsid w:val="00B11BE5"/>
    <w:rsid w:val="00B137DD"/>
    <w:rsid w:val="00B14FDF"/>
    <w:rsid w:val="00B16652"/>
    <w:rsid w:val="00B17123"/>
    <w:rsid w:val="00B20376"/>
    <w:rsid w:val="00B21538"/>
    <w:rsid w:val="00B223BA"/>
    <w:rsid w:val="00B2375C"/>
    <w:rsid w:val="00B23BDC"/>
    <w:rsid w:val="00B2455E"/>
    <w:rsid w:val="00B26380"/>
    <w:rsid w:val="00B26C8F"/>
    <w:rsid w:val="00B26CA3"/>
    <w:rsid w:val="00B271F4"/>
    <w:rsid w:val="00B27B1C"/>
    <w:rsid w:val="00B30F57"/>
    <w:rsid w:val="00B31A5C"/>
    <w:rsid w:val="00B31B79"/>
    <w:rsid w:val="00B31E82"/>
    <w:rsid w:val="00B341C1"/>
    <w:rsid w:val="00B3483C"/>
    <w:rsid w:val="00B35F05"/>
    <w:rsid w:val="00B40127"/>
    <w:rsid w:val="00B40490"/>
    <w:rsid w:val="00B410D6"/>
    <w:rsid w:val="00B432D8"/>
    <w:rsid w:val="00B45642"/>
    <w:rsid w:val="00B5124D"/>
    <w:rsid w:val="00B52521"/>
    <w:rsid w:val="00B5295E"/>
    <w:rsid w:val="00B548F8"/>
    <w:rsid w:val="00B5507A"/>
    <w:rsid w:val="00B558E0"/>
    <w:rsid w:val="00B5762D"/>
    <w:rsid w:val="00B623BC"/>
    <w:rsid w:val="00B6324C"/>
    <w:rsid w:val="00B6339E"/>
    <w:rsid w:val="00B7284C"/>
    <w:rsid w:val="00B72E7A"/>
    <w:rsid w:val="00B740AE"/>
    <w:rsid w:val="00B7470C"/>
    <w:rsid w:val="00B74A51"/>
    <w:rsid w:val="00B74F18"/>
    <w:rsid w:val="00B751F6"/>
    <w:rsid w:val="00B75875"/>
    <w:rsid w:val="00B761A3"/>
    <w:rsid w:val="00B761CA"/>
    <w:rsid w:val="00B77F78"/>
    <w:rsid w:val="00B80372"/>
    <w:rsid w:val="00B80445"/>
    <w:rsid w:val="00B81508"/>
    <w:rsid w:val="00B816D2"/>
    <w:rsid w:val="00B83154"/>
    <w:rsid w:val="00B83787"/>
    <w:rsid w:val="00B839E9"/>
    <w:rsid w:val="00B87FE5"/>
    <w:rsid w:val="00B90928"/>
    <w:rsid w:val="00B91687"/>
    <w:rsid w:val="00B91AE9"/>
    <w:rsid w:val="00B94B10"/>
    <w:rsid w:val="00B96001"/>
    <w:rsid w:val="00B9638D"/>
    <w:rsid w:val="00B96CFD"/>
    <w:rsid w:val="00B971D6"/>
    <w:rsid w:val="00BA004D"/>
    <w:rsid w:val="00BA08E5"/>
    <w:rsid w:val="00BA18A9"/>
    <w:rsid w:val="00BA2108"/>
    <w:rsid w:val="00BA25E6"/>
    <w:rsid w:val="00BA2968"/>
    <w:rsid w:val="00BA3892"/>
    <w:rsid w:val="00BA3928"/>
    <w:rsid w:val="00BA39A5"/>
    <w:rsid w:val="00BA40AA"/>
    <w:rsid w:val="00BA6791"/>
    <w:rsid w:val="00BB0902"/>
    <w:rsid w:val="00BB0ACA"/>
    <w:rsid w:val="00BB1592"/>
    <w:rsid w:val="00BB2806"/>
    <w:rsid w:val="00BB4B10"/>
    <w:rsid w:val="00BB565E"/>
    <w:rsid w:val="00BB5B50"/>
    <w:rsid w:val="00BB628C"/>
    <w:rsid w:val="00BB6E59"/>
    <w:rsid w:val="00BB731F"/>
    <w:rsid w:val="00BC1111"/>
    <w:rsid w:val="00BC30D4"/>
    <w:rsid w:val="00BC4676"/>
    <w:rsid w:val="00BC52BC"/>
    <w:rsid w:val="00BC6434"/>
    <w:rsid w:val="00BC7280"/>
    <w:rsid w:val="00BC7B8B"/>
    <w:rsid w:val="00BD0ABA"/>
    <w:rsid w:val="00BD11A8"/>
    <w:rsid w:val="00BD4AE2"/>
    <w:rsid w:val="00BD6E33"/>
    <w:rsid w:val="00BD7175"/>
    <w:rsid w:val="00BD740C"/>
    <w:rsid w:val="00BD7FB8"/>
    <w:rsid w:val="00BE1697"/>
    <w:rsid w:val="00BE22B5"/>
    <w:rsid w:val="00BE457E"/>
    <w:rsid w:val="00BE5194"/>
    <w:rsid w:val="00BE5F59"/>
    <w:rsid w:val="00BE64FD"/>
    <w:rsid w:val="00BF38D2"/>
    <w:rsid w:val="00BF3AFA"/>
    <w:rsid w:val="00BF3F12"/>
    <w:rsid w:val="00BF582E"/>
    <w:rsid w:val="00BF6C30"/>
    <w:rsid w:val="00BF7006"/>
    <w:rsid w:val="00BF73E8"/>
    <w:rsid w:val="00C001AA"/>
    <w:rsid w:val="00C00A4E"/>
    <w:rsid w:val="00C01CE1"/>
    <w:rsid w:val="00C01D61"/>
    <w:rsid w:val="00C02F32"/>
    <w:rsid w:val="00C0369E"/>
    <w:rsid w:val="00C036A8"/>
    <w:rsid w:val="00C03751"/>
    <w:rsid w:val="00C0403F"/>
    <w:rsid w:val="00C048A5"/>
    <w:rsid w:val="00C04ACF"/>
    <w:rsid w:val="00C0597A"/>
    <w:rsid w:val="00C05F92"/>
    <w:rsid w:val="00C06460"/>
    <w:rsid w:val="00C0774F"/>
    <w:rsid w:val="00C1018A"/>
    <w:rsid w:val="00C1469B"/>
    <w:rsid w:val="00C146E3"/>
    <w:rsid w:val="00C16A69"/>
    <w:rsid w:val="00C17E65"/>
    <w:rsid w:val="00C20611"/>
    <w:rsid w:val="00C20671"/>
    <w:rsid w:val="00C2135C"/>
    <w:rsid w:val="00C25708"/>
    <w:rsid w:val="00C27E1A"/>
    <w:rsid w:val="00C30815"/>
    <w:rsid w:val="00C31226"/>
    <w:rsid w:val="00C31595"/>
    <w:rsid w:val="00C32978"/>
    <w:rsid w:val="00C32AA2"/>
    <w:rsid w:val="00C32DCE"/>
    <w:rsid w:val="00C33244"/>
    <w:rsid w:val="00C3458B"/>
    <w:rsid w:val="00C35549"/>
    <w:rsid w:val="00C35EB7"/>
    <w:rsid w:val="00C3606C"/>
    <w:rsid w:val="00C360D2"/>
    <w:rsid w:val="00C363DA"/>
    <w:rsid w:val="00C37F31"/>
    <w:rsid w:val="00C408E0"/>
    <w:rsid w:val="00C41A84"/>
    <w:rsid w:val="00C4214B"/>
    <w:rsid w:val="00C42CFC"/>
    <w:rsid w:val="00C45AB6"/>
    <w:rsid w:val="00C46AE2"/>
    <w:rsid w:val="00C46BAC"/>
    <w:rsid w:val="00C46F55"/>
    <w:rsid w:val="00C47278"/>
    <w:rsid w:val="00C479D3"/>
    <w:rsid w:val="00C47D26"/>
    <w:rsid w:val="00C50644"/>
    <w:rsid w:val="00C50D7A"/>
    <w:rsid w:val="00C51772"/>
    <w:rsid w:val="00C52B92"/>
    <w:rsid w:val="00C5499E"/>
    <w:rsid w:val="00C5534C"/>
    <w:rsid w:val="00C556CD"/>
    <w:rsid w:val="00C558D6"/>
    <w:rsid w:val="00C56776"/>
    <w:rsid w:val="00C6028A"/>
    <w:rsid w:val="00C6030C"/>
    <w:rsid w:val="00C6082D"/>
    <w:rsid w:val="00C66AFC"/>
    <w:rsid w:val="00C67D95"/>
    <w:rsid w:val="00C70212"/>
    <w:rsid w:val="00C70279"/>
    <w:rsid w:val="00C70872"/>
    <w:rsid w:val="00C71D53"/>
    <w:rsid w:val="00C72BFA"/>
    <w:rsid w:val="00C72E39"/>
    <w:rsid w:val="00C7356C"/>
    <w:rsid w:val="00C7372D"/>
    <w:rsid w:val="00C746C7"/>
    <w:rsid w:val="00C773CA"/>
    <w:rsid w:val="00C80100"/>
    <w:rsid w:val="00C8068C"/>
    <w:rsid w:val="00C806F2"/>
    <w:rsid w:val="00C81026"/>
    <w:rsid w:val="00C82946"/>
    <w:rsid w:val="00C82DBA"/>
    <w:rsid w:val="00C83AE2"/>
    <w:rsid w:val="00C842DB"/>
    <w:rsid w:val="00C842E4"/>
    <w:rsid w:val="00C8615F"/>
    <w:rsid w:val="00C86F28"/>
    <w:rsid w:val="00C87192"/>
    <w:rsid w:val="00C8756B"/>
    <w:rsid w:val="00C9171D"/>
    <w:rsid w:val="00C93514"/>
    <w:rsid w:val="00C94120"/>
    <w:rsid w:val="00C94693"/>
    <w:rsid w:val="00C94A0B"/>
    <w:rsid w:val="00C95681"/>
    <w:rsid w:val="00C96D4D"/>
    <w:rsid w:val="00C9739E"/>
    <w:rsid w:val="00CA12F7"/>
    <w:rsid w:val="00CA1457"/>
    <w:rsid w:val="00CA1B5E"/>
    <w:rsid w:val="00CA2265"/>
    <w:rsid w:val="00CA2525"/>
    <w:rsid w:val="00CA2837"/>
    <w:rsid w:val="00CA2F68"/>
    <w:rsid w:val="00CA3F33"/>
    <w:rsid w:val="00CA45A6"/>
    <w:rsid w:val="00CA4E71"/>
    <w:rsid w:val="00CA5CE8"/>
    <w:rsid w:val="00CA61AC"/>
    <w:rsid w:val="00CA6A9C"/>
    <w:rsid w:val="00CB170C"/>
    <w:rsid w:val="00CB233C"/>
    <w:rsid w:val="00CB2699"/>
    <w:rsid w:val="00CB2C80"/>
    <w:rsid w:val="00CB4260"/>
    <w:rsid w:val="00CB4A1F"/>
    <w:rsid w:val="00CB62E7"/>
    <w:rsid w:val="00CB6A48"/>
    <w:rsid w:val="00CB6D3E"/>
    <w:rsid w:val="00CC0A2C"/>
    <w:rsid w:val="00CC1A44"/>
    <w:rsid w:val="00CC2531"/>
    <w:rsid w:val="00CC416B"/>
    <w:rsid w:val="00CC6B8A"/>
    <w:rsid w:val="00CD041C"/>
    <w:rsid w:val="00CD0CEC"/>
    <w:rsid w:val="00CD13C5"/>
    <w:rsid w:val="00CD23DF"/>
    <w:rsid w:val="00CD2EAF"/>
    <w:rsid w:val="00CD418D"/>
    <w:rsid w:val="00CD6FA1"/>
    <w:rsid w:val="00CE08EF"/>
    <w:rsid w:val="00CE13BF"/>
    <w:rsid w:val="00CE2997"/>
    <w:rsid w:val="00CE4A18"/>
    <w:rsid w:val="00CE6641"/>
    <w:rsid w:val="00CF0230"/>
    <w:rsid w:val="00CF0258"/>
    <w:rsid w:val="00CF23EF"/>
    <w:rsid w:val="00CF2FEA"/>
    <w:rsid w:val="00CF3391"/>
    <w:rsid w:val="00CF4497"/>
    <w:rsid w:val="00CF53A8"/>
    <w:rsid w:val="00CF672B"/>
    <w:rsid w:val="00D00FCA"/>
    <w:rsid w:val="00D0253C"/>
    <w:rsid w:val="00D0308D"/>
    <w:rsid w:val="00D033D0"/>
    <w:rsid w:val="00D03756"/>
    <w:rsid w:val="00D07390"/>
    <w:rsid w:val="00D07E45"/>
    <w:rsid w:val="00D12839"/>
    <w:rsid w:val="00D128E0"/>
    <w:rsid w:val="00D12A28"/>
    <w:rsid w:val="00D12B78"/>
    <w:rsid w:val="00D136C6"/>
    <w:rsid w:val="00D13CB8"/>
    <w:rsid w:val="00D142BC"/>
    <w:rsid w:val="00D146D3"/>
    <w:rsid w:val="00D14954"/>
    <w:rsid w:val="00D165A1"/>
    <w:rsid w:val="00D17C1A"/>
    <w:rsid w:val="00D20D2F"/>
    <w:rsid w:val="00D213E1"/>
    <w:rsid w:val="00D218D7"/>
    <w:rsid w:val="00D23555"/>
    <w:rsid w:val="00D250DB"/>
    <w:rsid w:val="00D253AD"/>
    <w:rsid w:val="00D27DA5"/>
    <w:rsid w:val="00D32151"/>
    <w:rsid w:val="00D32D75"/>
    <w:rsid w:val="00D335E6"/>
    <w:rsid w:val="00D33EF3"/>
    <w:rsid w:val="00D3510C"/>
    <w:rsid w:val="00D353D4"/>
    <w:rsid w:val="00D35F48"/>
    <w:rsid w:val="00D36A43"/>
    <w:rsid w:val="00D36D54"/>
    <w:rsid w:val="00D379E1"/>
    <w:rsid w:val="00D42365"/>
    <w:rsid w:val="00D4286B"/>
    <w:rsid w:val="00D43B6E"/>
    <w:rsid w:val="00D440BA"/>
    <w:rsid w:val="00D44231"/>
    <w:rsid w:val="00D44A68"/>
    <w:rsid w:val="00D452C0"/>
    <w:rsid w:val="00D45D07"/>
    <w:rsid w:val="00D46245"/>
    <w:rsid w:val="00D515C4"/>
    <w:rsid w:val="00D51EE0"/>
    <w:rsid w:val="00D5305C"/>
    <w:rsid w:val="00D5465E"/>
    <w:rsid w:val="00D55327"/>
    <w:rsid w:val="00D55FC3"/>
    <w:rsid w:val="00D56669"/>
    <w:rsid w:val="00D571A0"/>
    <w:rsid w:val="00D57F8D"/>
    <w:rsid w:val="00D606EF"/>
    <w:rsid w:val="00D61038"/>
    <w:rsid w:val="00D61669"/>
    <w:rsid w:val="00D61C3B"/>
    <w:rsid w:val="00D625B1"/>
    <w:rsid w:val="00D632DB"/>
    <w:rsid w:val="00D636A4"/>
    <w:rsid w:val="00D6474C"/>
    <w:rsid w:val="00D6515F"/>
    <w:rsid w:val="00D654D0"/>
    <w:rsid w:val="00D65AB5"/>
    <w:rsid w:val="00D65AE8"/>
    <w:rsid w:val="00D66751"/>
    <w:rsid w:val="00D674D6"/>
    <w:rsid w:val="00D70F1E"/>
    <w:rsid w:val="00D710DA"/>
    <w:rsid w:val="00D71210"/>
    <w:rsid w:val="00D72756"/>
    <w:rsid w:val="00D7330B"/>
    <w:rsid w:val="00D75465"/>
    <w:rsid w:val="00D76202"/>
    <w:rsid w:val="00D76688"/>
    <w:rsid w:val="00D809EC"/>
    <w:rsid w:val="00D815DF"/>
    <w:rsid w:val="00D82904"/>
    <w:rsid w:val="00D82DE2"/>
    <w:rsid w:val="00D830BB"/>
    <w:rsid w:val="00D83562"/>
    <w:rsid w:val="00D86E22"/>
    <w:rsid w:val="00D86F6A"/>
    <w:rsid w:val="00D87362"/>
    <w:rsid w:val="00D87682"/>
    <w:rsid w:val="00D87B97"/>
    <w:rsid w:val="00D952A4"/>
    <w:rsid w:val="00D96C1E"/>
    <w:rsid w:val="00D96F6E"/>
    <w:rsid w:val="00DA129A"/>
    <w:rsid w:val="00DA1942"/>
    <w:rsid w:val="00DA41C3"/>
    <w:rsid w:val="00DA4584"/>
    <w:rsid w:val="00DA4A61"/>
    <w:rsid w:val="00DA54FF"/>
    <w:rsid w:val="00DA582F"/>
    <w:rsid w:val="00DA5885"/>
    <w:rsid w:val="00DA7649"/>
    <w:rsid w:val="00DA7C0E"/>
    <w:rsid w:val="00DB106D"/>
    <w:rsid w:val="00DB2061"/>
    <w:rsid w:val="00DB303B"/>
    <w:rsid w:val="00DB3140"/>
    <w:rsid w:val="00DB3194"/>
    <w:rsid w:val="00DB31E6"/>
    <w:rsid w:val="00DB46F6"/>
    <w:rsid w:val="00DB55DF"/>
    <w:rsid w:val="00DB5BCA"/>
    <w:rsid w:val="00DB5F52"/>
    <w:rsid w:val="00DB6BF2"/>
    <w:rsid w:val="00DB70DA"/>
    <w:rsid w:val="00DB7251"/>
    <w:rsid w:val="00DC0228"/>
    <w:rsid w:val="00DC0E00"/>
    <w:rsid w:val="00DC1A29"/>
    <w:rsid w:val="00DC3BB1"/>
    <w:rsid w:val="00DC4525"/>
    <w:rsid w:val="00DC5EDF"/>
    <w:rsid w:val="00DC6476"/>
    <w:rsid w:val="00DC64B5"/>
    <w:rsid w:val="00DC7528"/>
    <w:rsid w:val="00DC7B52"/>
    <w:rsid w:val="00DC7EA8"/>
    <w:rsid w:val="00DD015A"/>
    <w:rsid w:val="00DD0756"/>
    <w:rsid w:val="00DD193D"/>
    <w:rsid w:val="00DD1B71"/>
    <w:rsid w:val="00DD1F5E"/>
    <w:rsid w:val="00DD223C"/>
    <w:rsid w:val="00DD2DD8"/>
    <w:rsid w:val="00DD3F49"/>
    <w:rsid w:val="00DD4DB9"/>
    <w:rsid w:val="00DD5379"/>
    <w:rsid w:val="00DD64D4"/>
    <w:rsid w:val="00DD66C6"/>
    <w:rsid w:val="00DD6A20"/>
    <w:rsid w:val="00DE050E"/>
    <w:rsid w:val="00DE1560"/>
    <w:rsid w:val="00DE1BB8"/>
    <w:rsid w:val="00DE2C7D"/>
    <w:rsid w:val="00DE2DB7"/>
    <w:rsid w:val="00DE331E"/>
    <w:rsid w:val="00DE38C1"/>
    <w:rsid w:val="00DE690B"/>
    <w:rsid w:val="00DF1FD8"/>
    <w:rsid w:val="00DF3326"/>
    <w:rsid w:val="00DF4C78"/>
    <w:rsid w:val="00DF4E89"/>
    <w:rsid w:val="00DF5571"/>
    <w:rsid w:val="00DF6564"/>
    <w:rsid w:val="00DF676C"/>
    <w:rsid w:val="00DF70F0"/>
    <w:rsid w:val="00E00BAB"/>
    <w:rsid w:val="00E0153C"/>
    <w:rsid w:val="00E0205C"/>
    <w:rsid w:val="00E029D8"/>
    <w:rsid w:val="00E03483"/>
    <w:rsid w:val="00E0354E"/>
    <w:rsid w:val="00E042BC"/>
    <w:rsid w:val="00E05229"/>
    <w:rsid w:val="00E05B93"/>
    <w:rsid w:val="00E05D0F"/>
    <w:rsid w:val="00E05ED7"/>
    <w:rsid w:val="00E06173"/>
    <w:rsid w:val="00E06DC8"/>
    <w:rsid w:val="00E0770D"/>
    <w:rsid w:val="00E10535"/>
    <w:rsid w:val="00E10862"/>
    <w:rsid w:val="00E10C93"/>
    <w:rsid w:val="00E10F91"/>
    <w:rsid w:val="00E11018"/>
    <w:rsid w:val="00E12BA3"/>
    <w:rsid w:val="00E13960"/>
    <w:rsid w:val="00E14D7A"/>
    <w:rsid w:val="00E15323"/>
    <w:rsid w:val="00E17F09"/>
    <w:rsid w:val="00E21170"/>
    <w:rsid w:val="00E235D4"/>
    <w:rsid w:val="00E242EC"/>
    <w:rsid w:val="00E24616"/>
    <w:rsid w:val="00E247D7"/>
    <w:rsid w:val="00E25655"/>
    <w:rsid w:val="00E30292"/>
    <w:rsid w:val="00E30AF7"/>
    <w:rsid w:val="00E315A9"/>
    <w:rsid w:val="00E318C5"/>
    <w:rsid w:val="00E330F7"/>
    <w:rsid w:val="00E33AD8"/>
    <w:rsid w:val="00E3438C"/>
    <w:rsid w:val="00E35CF1"/>
    <w:rsid w:val="00E4052B"/>
    <w:rsid w:val="00E415F2"/>
    <w:rsid w:val="00E41EDC"/>
    <w:rsid w:val="00E428C6"/>
    <w:rsid w:val="00E43554"/>
    <w:rsid w:val="00E448C1"/>
    <w:rsid w:val="00E45413"/>
    <w:rsid w:val="00E45F2D"/>
    <w:rsid w:val="00E52FA2"/>
    <w:rsid w:val="00E533DE"/>
    <w:rsid w:val="00E5529C"/>
    <w:rsid w:val="00E6032C"/>
    <w:rsid w:val="00E64BFE"/>
    <w:rsid w:val="00E656BE"/>
    <w:rsid w:val="00E6612F"/>
    <w:rsid w:val="00E6721D"/>
    <w:rsid w:val="00E67449"/>
    <w:rsid w:val="00E7274B"/>
    <w:rsid w:val="00E73282"/>
    <w:rsid w:val="00E73488"/>
    <w:rsid w:val="00E73E4F"/>
    <w:rsid w:val="00E73E84"/>
    <w:rsid w:val="00E74188"/>
    <w:rsid w:val="00E74744"/>
    <w:rsid w:val="00E74B4B"/>
    <w:rsid w:val="00E77191"/>
    <w:rsid w:val="00E77B8D"/>
    <w:rsid w:val="00E80759"/>
    <w:rsid w:val="00E81BF8"/>
    <w:rsid w:val="00E8295C"/>
    <w:rsid w:val="00E82BD9"/>
    <w:rsid w:val="00E8495B"/>
    <w:rsid w:val="00E84CE8"/>
    <w:rsid w:val="00E85337"/>
    <w:rsid w:val="00E85DBC"/>
    <w:rsid w:val="00E873A6"/>
    <w:rsid w:val="00E875A4"/>
    <w:rsid w:val="00E91059"/>
    <w:rsid w:val="00E9650E"/>
    <w:rsid w:val="00E96C50"/>
    <w:rsid w:val="00EA39D4"/>
    <w:rsid w:val="00EA3D82"/>
    <w:rsid w:val="00EA455B"/>
    <w:rsid w:val="00EA5CC8"/>
    <w:rsid w:val="00EA7C4F"/>
    <w:rsid w:val="00EB1102"/>
    <w:rsid w:val="00EB4F41"/>
    <w:rsid w:val="00EB5568"/>
    <w:rsid w:val="00EB6F75"/>
    <w:rsid w:val="00EB758B"/>
    <w:rsid w:val="00EC2E06"/>
    <w:rsid w:val="00EC3840"/>
    <w:rsid w:val="00EC3CEA"/>
    <w:rsid w:val="00ED0241"/>
    <w:rsid w:val="00ED0556"/>
    <w:rsid w:val="00ED173D"/>
    <w:rsid w:val="00ED1884"/>
    <w:rsid w:val="00ED2C81"/>
    <w:rsid w:val="00ED2D5D"/>
    <w:rsid w:val="00ED4878"/>
    <w:rsid w:val="00ED6E43"/>
    <w:rsid w:val="00EE0DA7"/>
    <w:rsid w:val="00EE1E78"/>
    <w:rsid w:val="00EE2545"/>
    <w:rsid w:val="00EE271F"/>
    <w:rsid w:val="00EE3CAE"/>
    <w:rsid w:val="00EE3EBE"/>
    <w:rsid w:val="00EE41D0"/>
    <w:rsid w:val="00EE5473"/>
    <w:rsid w:val="00EE5B12"/>
    <w:rsid w:val="00EE6AA8"/>
    <w:rsid w:val="00EE76A3"/>
    <w:rsid w:val="00EF16E8"/>
    <w:rsid w:val="00EF3370"/>
    <w:rsid w:val="00EF3B13"/>
    <w:rsid w:val="00EF6307"/>
    <w:rsid w:val="00EF7004"/>
    <w:rsid w:val="00EF7278"/>
    <w:rsid w:val="00F0148E"/>
    <w:rsid w:val="00F0332C"/>
    <w:rsid w:val="00F03884"/>
    <w:rsid w:val="00F044CF"/>
    <w:rsid w:val="00F05069"/>
    <w:rsid w:val="00F06D28"/>
    <w:rsid w:val="00F124D6"/>
    <w:rsid w:val="00F13AAB"/>
    <w:rsid w:val="00F13AD2"/>
    <w:rsid w:val="00F13CBC"/>
    <w:rsid w:val="00F14057"/>
    <w:rsid w:val="00F14A1C"/>
    <w:rsid w:val="00F15408"/>
    <w:rsid w:val="00F1564C"/>
    <w:rsid w:val="00F15E5F"/>
    <w:rsid w:val="00F20197"/>
    <w:rsid w:val="00F23326"/>
    <w:rsid w:val="00F241E9"/>
    <w:rsid w:val="00F26B54"/>
    <w:rsid w:val="00F30C3D"/>
    <w:rsid w:val="00F3194C"/>
    <w:rsid w:val="00F3230E"/>
    <w:rsid w:val="00F348C2"/>
    <w:rsid w:val="00F36FCE"/>
    <w:rsid w:val="00F37C68"/>
    <w:rsid w:val="00F40F03"/>
    <w:rsid w:val="00F41606"/>
    <w:rsid w:val="00F42892"/>
    <w:rsid w:val="00F43397"/>
    <w:rsid w:val="00F4347D"/>
    <w:rsid w:val="00F44E40"/>
    <w:rsid w:val="00F455F6"/>
    <w:rsid w:val="00F45B8E"/>
    <w:rsid w:val="00F47191"/>
    <w:rsid w:val="00F47FEC"/>
    <w:rsid w:val="00F50E06"/>
    <w:rsid w:val="00F524C6"/>
    <w:rsid w:val="00F5294B"/>
    <w:rsid w:val="00F5317C"/>
    <w:rsid w:val="00F54C3E"/>
    <w:rsid w:val="00F57251"/>
    <w:rsid w:val="00F579CB"/>
    <w:rsid w:val="00F62055"/>
    <w:rsid w:val="00F620F0"/>
    <w:rsid w:val="00F62EF0"/>
    <w:rsid w:val="00F64E6D"/>
    <w:rsid w:val="00F65E67"/>
    <w:rsid w:val="00F65FD1"/>
    <w:rsid w:val="00F67366"/>
    <w:rsid w:val="00F70DCB"/>
    <w:rsid w:val="00F71525"/>
    <w:rsid w:val="00F72AD6"/>
    <w:rsid w:val="00F72C60"/>
    <w:rsid w:val="00F73DCA"/>
    <w:rsid w:val="00F7576D"/>
    <w:rsid w:val="00F8120E"/>
    <w:rsid w:val="00F821D6"/>
    <w:rsid w:val="00F8361C"/>
    <w:rsid w:val="00F841C0"/>
    <w:rsid w:val="00F847AA"/>
    <w:rsid w:val="00F85994"/>
    <w:rsid w:val="00F85D01"/>
    <w:rsid w:val="00F87208"/>
    <w:rsid w:val="00F87812"/>
    <w:rsid w:val="00F87A1A"/>
    <w:rsid w:val="00F87AA0"/>
    <w:rsid w:val="00F903FF"/>
    <w:rsid w:val="00F9174B"/>
    <w:rsid w:val="00F93C56"/>
    <w:rsid w:val="00F94C89"/>
    <w:rsid w:val="00F95913"/>
    <w:rsid w:val="00F96941"/>
    <w:rsid w:val="00F96BF2"/>
    <w:rsid w:val="00F97CA6"/>
    <w:rsid w:val="00F97EE8"/>
    <w:rsid w:val="00FA1CD9"/>
    <w:rsid w:val="00FA3432"/>
    <w:rsid w:val="00FA374E"/>
    <w:rsid w:val="00FA3814"/>
    <w:rsid w:val="00FA44C4"/>
    <w:rsid w:val="00FA4D07"/>
    <w:rsid w:val="00FA4DE6"/>
    <w:rsid w:val="00FA641C"/>
    <w:rsid w:val="00FA6E8C"/>
    <w:rsid w:val="00FA7A5C"/>
    <w:rsid w:val="00FB11BF"/>
    <w:rsid w:val="00FB1A0A"/>
    <w:rsid w:val="00FB268F"/>
    <w:rsid w:val="00FB3B2D"/>
    <w:rsid w:val="00FB573B"/>
    <w:rsid w:val="00FB7B73"/>
    <w:rsid w:val="00FB7ED0"/>
    <w:rsid w:val="00FC27E1"/>
    <w:rsid w:val="00FC4351"/>
    <w:rsid w:val="00FC45AC"/>
    <w:rsid w:val="00FC4B3A"/>
    <w:rsid w:val="00FC4BEE"/>
    <w:rsid w:val="00FC4CCB"/>
    <w:rsid w:val="00FC5150"/>
    <w:rsid w:val="00FC543D"/>
    <w:rsid w:val="00FC5997"/>
    <w:rsid w:val="00FC59DA"/>
    <w:rsid w:val="00FC6C65"/>
    <w:rsid w:val="00FC6E7F"/>
    <w:rsid w:val="00FC74A4"/>
    <w:rsid w:val="00FD04A5"/>
    <w:rsid w:val="00FD1017"/>
    <w:rsid w:val="00FD1648"/>
    <w:rsid w:val="00FD1649"/>
    <w:rsid w:val="00FD21D8"/>
    <w:rsid w:val="00FD554B"/>
    <w:rsid w:val="00FD58F1"/>
    <w:rsid w:val="00FD5BEA"/>
    <w:rsid w:val="00FD76F7"/>
    <w:rsid w:val="00FD7CFB"/>
    <w:rsid w:val="00FE0964"/>
    <w:rsid w:val="00FE1463"/>
    <w:rsid w:val="00FE1B47"/>
    <w:rsid w:val="00FE3D08"/>
    <w:rsid w:val="00FE442D"/>
    <w:rsid w:val="00FE76E5"/>
    <w:rsid w:val="00FE7A24"/>
    <w:rsid w:val="00FE7E71"/>
    <w:rsid w:val="00FF03CB"/>
    <w:rsid w:val="00FF1DAA"/>
    <w:rsid w:val="00FF2153"/>
    <w:rsid w:val="00FF54F5"/>
    <w:rsid w:val="00FF579D"/>
    <w:rsid w:val="00FF6445"/>
    <w:rsid w:val="00FF7016"/>
    <w:rsid w:val="013D0E7A"/>
    <w:rsid w:val="016A6F40"/>
    <w:rsid w:val="0190A242"/>
    <w:rsid w:val="0294324E"/>
    <w:rsid w:val="02970EDA"/>
    <w:rsid w:val="03D5FE03"/>
    <w:rsid w:val="0416BDB1"/>
    <w:rsid w:val="0467EF0A"/>
    <w:rsid w:val="0471DC6E"/>
    <w:rsid w:val="0584CE11"/>
    <w:rsid w:val="05B39849"/>
    <w:rsid w:val="06DD5565"/>
    <w:rsid w:val="07C167E0"/>
    <w:rsid w:val="07DB082B"/>
    <w:rsid w:val="0B97B079"/>
    <w:rsid w:val="0C2EFFFD"/>
    <w:rsid w:val="0CBC8B65"/>
    <w:rsid w:val="0CE8CD6E"/>
    <w:rsid w:val="0D875F1F"/>
    <w:rsid w:val="0E6B23B6"/>
    <w:rsid w:val="0EB4CD17"/>
    <w:rsid w:val="0ED064D4"/>
    <w:rsid w:val="0F19778C"/>
    <w:rsid w:val="0F5210E8"/>
    <w:rsid w:val="0F760E03"/>
    <w:rsid w:val="0FDA2F9E"/>
    <w:rsid w:val="10377DCA"/>
    <w:rsid w:val="1086F612"/>
    <w:rsid w:val="10947243"/>
    <w:rsid w:val="112E446E"/>
    <w:rsid w:val="125916A1"/>
    <w:rsid w:val="12C2D938"/>
    <w:rsid w:val="12F52C24"/>
    <w:rsid w:val="12F93635"/>
    <w:rsid w:val="133EECE9"/>
    <w:rsid w:val="13FB3D58"/>
    <w:rsid w:val="1464ED8D"/>
    <w:rsid w:val="14AE21E1"/>
    <w:rsid w:val="154B617C"/>
    <w:rsid w:val="1631AFB2"/>
    <w:rsid w:val="171405B0"/>
    <w:rsid w:val="177C5F58"/>
    <w:rsid w:val="188D82D1"/>
    <w:rsid w:val="1893DF72"/>
    <w:rsid w:val="19A1E28C"/>
    <w:rsid w:val="19BEA3F7"/>
    <w:rsid w:val="1A1B8AF4"/>
    <w:rsid w:val="1A8FD27B"/>
    <w:rsid w:val="1AA39631"/>
    <w:rsid w:val="1EBD4506"/>
    <w:rsid w:val="1F94BFB5"/>
    <w:rsid w:val="20068DCA"/>
    <w:rsid w:val="2047D6A3"/>
    <w:rsid w:val="208505CB"/>
    <w:rsid w:val="20EE271E"/>
    <w:rsid w:val="211D794B"/>
    <w:rsid w:val="21775D07"/>
    <w:rsid w:val="21924BDA"/>
    <w:rsid w:val="224E3669"/>
    <w:rsid w:val="2384FC57"/>
    <w:rsid w:val="2421B35E"/>
    <w:rsid w:val="26ABEC95"/>
    <w:rsid w:val="26D00AC9"/>
    <w:rsid w:val="29077DEB"/>
    <w:rsid w:val="293D3D32"/>
    <w:rsid w:val="298FDD15"/>
    <w:rsid w:val="29CFAB3C"/>
    <w:rsid w:val="29D78D2F"/>
    <w:rsid w:val="2A01D4F3"/>
    <w:rsid w:val="2A810D2E"/>
    <w:rsid w:val="2B11F706"/>
    <w:rsid w:val="2B280350"/>
    <w:rsid w:val="2BF546F4"/>
    <w:rsid w:val="2FF03AB2"/>
    <w:rsid w:val="3002501F"/>
    <w:rsid w:val="304F9C09"/>
    <w:rsid w:val="31F7BAE6"/>
    <w:rsid w:val="331A3D34"/>
    <w:rsid w:val="33A4A046"/>
    <w:rsid w:val="34356028"/>
    <w:rsid w:val="34C62804"/>
    <w:rsid w:val="3508A95B"/>
    <w:rsid w:val="364092A3"/>
    <w:rsid w:val="3644B53D"/>
    <w:rsid w:val="364F62D6"/>
    <w:rsid w:val="36D11889"/>
    <w:rsid w:val="370D5E13"/>
    <w:rsid w:val="373C5B9D"/>
    <w:rsid w:val="3771F082"/>
    <w:rsid w:val="37E5C064"/>
    <w:rsid w:val="3808502D"/>
    <w:rsid w:val="38141831"/>
    <w:rsid w:val="3875539B"/>
    <w:rsid w:val="3894AD6B"/>
    <w:rsid w:val="3A752388"/>
    <w:rsid w:val="3BC2CC1D"/>
    <w:rsid w:val="3C0B7E18"/>
    <w:rsid w:val="3C323B00"/>
    <w:rsid w:val="3F4223CA"/>
    <w:rsid w:val="3FA84D67"/>
    <w:rsid w:val="3FBF75E3"/>
    <w:rsid w:val="4030746D"/>
    <w:rsid w:val="41538934"/>
    <w:rsid w:val="42C5253F"/>
    <w:rsid w:val="42C714D6"/>
    <w:rsid w:val="4388A964"/>
    <w:rsid w:val="443F2ADB"/>
    <w:rsid w:val="44C38C10"/>
    <w:rsid w:val="44DB7BAC"/>
    <w:rsid w:val="477FB906"/>
    <w:rsid w:val="4871B35F"/>
    <w:rsid w:val="48FD4752"/>
    <w:rsid w:val="497DDA42"/>
    <w:rsid w:val="4987F615"/>
    <w:rsid w:val="49AF4B54"/>
    <w:rsid w:val="49C32F1A"/>
    <w:rsid w:val="49C7045E"/>
    <w:rsid w:val="4B0F1609"/>
    <w:rsid w:val="4C000BDD"/>
    <w:rsid w:val="4C1F145B"/>
    <w:rsid w:val="4D2D633F"/>
    <w:rsid w:val="4E3B1F37"/>
    <w:rsid w:val="4FA1D1AE"/>
    <w:rsid w:val="508E60D2"/>
    <w:rsid w:val="50E85DC7"/>
    <w:rsid w:val="51CC1540"/>
    <w:rsid w:val="52021504"/>
    <w:rsid w:val="52B16E6B"/>
    <w:rsid w:val="53CE4953"/>
    <w:rsid w:val="53E785AA"/>
    <w:rsid w:val="53FFFAF8"/>
    <w:rsid w:val="545EBD04"/>
    <w:rsid w:val="55FBCBE9"/>
    <w:rsid w:val="563AF312"/>
    <w:rsid w:val="578AA2C9"/>
    <w:rsid w:val="589D9B1F"/>
    <w:rsid w:val="59C3F0CD"/>
    <w:rsid w:val="5A2B1810"/>
    <w:rsid w:val="5A31F4C2"/>
    <w:rsid w:val="5A4A4D6A"/>
    <w:rsid w:val="5AD1B08C"/>
    <w:rsid w:val="5B95DC06"/>
    <w:rsid w:val="5BCCD9D4"/>
    <w:rsid w:val="5BE09391"/>
    <w:rsid w:val="5BE1AC43"/>
    <w:rsid w:val="5C42D995"/>
    <w:rsid w:val="5CB6B43B"/>
    <w:rsid w:val="5DC743D5"/>
    <w:rsid w:val="5EAC9354"/>
    <w:rsid w:val="5F2A1491"/>
    <w:rsid w:val="5F802A93"/>
    <w:rsid w:val="5FFB01FF"/>
    <w:rsid w:val="60A168A8"/>
    <w:rsid w:val="6164C0A6"/>
    <w:rsid w:val="6437239E"/>
    <w:rsid w:val="64B607E8"/>
    <w:rsid w:val="6516336F"/>
    <w:rsid w:val="65A3275C"/>
    <w:rsid w:val="6603DFA4"/>
    <w:rsid w:val="66A09CFC"/>
    <w:rsid w:val="678D8B74"/>
    <w:rsid w:val="6823C514"/>
    <w:rsid w:val="68240E3D"/>
    <w:rsid w:val="68331701"/>
    <w:rsid w:val="69428592"/>
    <w:rsid w:val="6BBFF90E"/>
    <w:rsid w:val="6C6614E9"/>
    <w:rsid w:val="6CCC3487"/>
    <w:rsid w:val="6DF4F108"/>
    <w:rsid w:val="6F078299"/>
    <w:rsid w:val="6F91D795"/>
    <w:rsid w:val="6FA6FE88"/>
    <w:rsid w:val="6FE034B7"/>
    <w:rsid w:val="70280E7B"/>
    <w:rsid w:val="705559C9"/>
    <w:rsid w:val="72A6422C"/>
    <w:rsid w:val="73636675"/>
    <w:rsid w:val="736B8641"/>
    <w:rsid w:val="738A21C5"/>
    <w:rsid w:val="741D9173"/>
    <w:rsid w:val="76483295"/>
    <w:rsid w:val="77F88878"/>
    <w:rsid w:val="785D18A2"/>
    <w:rsid w:val="78D97825"/>
    <w:rsid w:val="7951E1C0"/>
    <w:rsid w:val="79BECEAF"/>
    <w:rsid w:val="79FC7F70"/>
    <w:rsid w:val="7A217D1D"/>
    <w:rsid w:val="7A2476AB"/>
    <w:rsid w:val="7A3F6607"/>
    <w:rsid w:val="7CB1AC49"/>
    <w:rsid w:val="7DBDD46A"/>
    <w:rsid w:val="7DE801A9"/>
    <w:rsid w:val="7ECF1F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52E4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191"/>
  </w:style>
  <w:style w:type="paragraph" w:styleId="Heading1">
    <w:name w:val="heading 1"/>
    <w:basedOn w:val="Normal"/>
    <w:next w:val="Normal"/>
    <w:link w:val="Heading1Char"/>
    <w:uiPriority w:val="9"/>
    <w:qFormat/>
    <w:rsid w:val="00E77191"/>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E77191"/>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E77191"/>
    <w:pPr>
      <w:autoSpaceDE w:val="0"/>
      <w:autoSpaceDN w:val="0"/>
      <w:adjustRightInd w:val="0"/>
      <w:spacing w:after="120" w:line="240" w:lineRule="auto"/>
      <w:textAlignment w:val="center"/>
      <w:outlineLvl w:val="2"/>
    </w:pPr>
    <w:rPr>
      <w:rFonts w:ascii="Calibri" w:hAnsi="Calibri" w:cs="Calibri"/>
      <w:b/>
      <w:bCs/>
      <w:caps/>
      <w:color w:val="777779"/>
      <w:spacing w:val="7"/>
      <w:sz w:val="20"/>
      <w:szCs w:val="18"/>
    </w:rPr>
  </w:style>
  <w:style w:type="paragraph" w:styleId="Heading4">
    <w:name w:val="heading 4"/>
    <w:basedOn w:val="Heading3"/>
    <w:next w:val="Normal"/>
    <w:link w:val="Heading4Char"/>
    <w:uiPriority w:val="9"/>
    <w:unhideWhenUsed/>
    <w:qFormat/>
    <w:rsid w:val="00E77191"/>
    <w:pPr>
      <w:outlineLvl w:val="3"/>
    </w:pPr>
    <w:rPr>
      <w:rFonts w:asciiTheme="majorHAnsi" w:eastAsiaTheme="majorEastAsia" w:hAnsiTheme="majorHAnsi"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E77191"/>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E77191"/>
    <w:pPr>
      <w:outlineLvl w:val="5"/>
    </w:pPr>
  </w:style>
  <w:style w:type="paragraph" w:styleId="Heading7">
    <w:name w:val="heading 7"/>
    <w:basedOn w:val="Heading2"/>
    <w:next w:val="Normal"/>
    <w:link w:val="Heading7Char"/>
    <w:uiPriority w:val="9"/>
    <w:unhideWhenUsed/>
    <w:qFormat/>
    <w:rsid w:val="00E77191"/>
    <w:pPr>
      <w:outlineLvl w:val="6"/>
    </w:pPr>
  </w:style>
  <w:style w:type="paragraph" w:styleId="Heading8">
    <w:name w:val="heading 8"/>
    <w:basedOn w:val="Normal"/>
    <w:next w:val="Normal"/>
    <w:link w:val="Heading8Char"/>
    <w:uiPriority w:val="9"/>
    <w:semiHidden/>
    <w:unhideWhenUsed/>
    <w:qFormat/>
    <w:rsid w:val="00E77191"/>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E77191"/>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ed List,Table Bullets,Indent,List Paragraph Bullet"/>
    <w:basedOn w:val="Normal"/>
    <w:link w:val="ListParagraphChar"/>
    <w:uiPriority w:val="34"/>
    <w:qFormat/>
    <w:rsid w:val="00E77191"/>
    <w:pPr>
      <w:ind w:left="720"/>
      <w:contextualSpacing/>
    </w:pPr>
  </w:style>
  <w:style w:type="paragraph" w:styleId="Header">
    <w:name w:val="header"/>
    <w:basedOn w:val="Normal"/>
    <w:link w:val="HeaderChar"/>
    <w:uiPriority w:val="99"/>
    <w:unhideWhenUsed/>
    <w:rsid w:val="00E33AD8"/>
    <w:pPr>
      <w:tabs>
        <w:tab w:val="center" w:pos="4680"/>
        <w:tab w:val="right" w:pos="9360"/>
      </w:tabs>
    </w:pPr>
  </w:style>
  <w:style w:type="character" w:customStyle="1" w:styleId="HeaderChar">
    <w:name w:val="Header Char"/>
    <w:basedOn w:val="DefaultParagraphFont"/>
    <w:link w:val="Header"/>
    <w:uiPriority w:val="99"/>
    <w:rsid w:val="00E33AD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33AD8"/>
    <w:pPr>
      <w:tabs>
        <w:tab w:val="center" w:pos="4680"/>
        <w:tab w:val="right" w:pos="9360"/>
      </w:tabs>
    </w:pPr>
  </w:style>
  <w:style w:type="character" w:customStyle="1" w:styleId="FooterChar">
    <w:name w:val="Footer Char"/>
    <w:basedOn w:val="DefaultParagraphFont"/>
    <w:link w:val="Footer"/>
    <w:uiPriority w:val="99"/>
    <w:rsid w:val="00E33AD8"/>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32D75"/>
    <w:rPr>
      <w:sz w:val="16"/>
      <w:szCs w:val="16"/>
    </w:rPr>
  </w:style>
  <w:style w:type="paragraph" w:styleId="CommentText">
    <w:name w:val="annotation text"/>
    <w:basedOn w:val="Normal"/>
    <w:link w:val="CommentTextChar"/>
    <w:uiPriority w:val="99"/>
    <w:semiHidden/>
    <w:unhideWhenUsed/>
    <w:rsid w:val="00D32D75"/>
    <w:rPr>
      <w:sz w:val="20"/>
      <w:szCs w:val="20"/>
    </w:rPr>
  </w:style>
  <w:style w:type="character" w:customStyle="1" w:styleId="CommentTextChar">
    <w:name w:val="Comment Text Char"/>
    <w:basedOn w:val="DefaultParagraphFont"/>
    <w:link w:val="CommentText"/>
    <w:uiPriority w:val="99"/>
    <w:semiHidden/>
    <w:rsid w:val="00D32D7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32D75"/>
    <w:rPr>
      <w:b/>
      <w:bCs/>
    </w:rPr>
  </w:style>
  <w:style w:type="character" w:customStyle="1" w:styleId="CommentSubjectChar">
    <w:name w:val="Comment Subject Char"/>
    <w:basedOn w:val="CommentTextChar"/>
    <w:link w:val="CommentSubject"/>
    <w:uiPriority w:val="99"/>
    <w:semiHidden/>
    <w:rsid w:val="00D32D7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32D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D75"/>
    <w:rPr>
      <w:rFonts w:ascii="Segoe UI" w:eastAsia="Times New Roman" w:hAnsi="Segoe UI" w:cs="Segoe UI"/>
      <w:sz w:val="18"/>
      <w:szCs w:val="18"/>
    </w:rPr>
  </w:style>
  <w:style w:type="paragraph" w:customStyle="1" w:styleId="TableHeaderCenter">
    <w:name w:val="Table Header Center"/>
    <w:basedOn w:val="TableHeaderLeft"/>
    <w:rsid w:val="00D710DA"/>
    <w:pPr>
      <w:jc w:val="center"/>
    </w:pPr>
  </w:style>
  <w:style w:type="paragraph" w:customStyle="1" w:styleId="TableHeaderLeft">
    <w:name w:val="Table Header Left"/>
    <w:basedOn w:val="TableText"/>
    <w:next w:val="TableText"/>
    <w:rsid w:val="00D710DA"/>
    <w:pPr>
      <w:spacing w:before="120" w:after="60"/>
    </w:pPr>
    <w:rPr>
      <w:b/>
      <w:color w:val="FFFFFF" w:themeColor="background1"/>
    </w:rPr>
  </w:style>
  <w:style w:type="paragraph" w:customStyle="1" w:styleId="TableText">
    <w:name w:val="Table Text"/>
    <w:basedOn w:val="Normal"/>
    <w:qFormat/>
    <w:rsid w:val="00D710DA"/>
    <w:rPr>
      <w:rFonts w:ascii="Arial" w:hAnsi="Arial"/>
      <w:sz w:val="18"/>
      <w:szCs w:val="20"/>
    </w:rPr>
  </w:style>
  <w:style w:type="table" w:styleId="LightList">
    <w:name w:val="Light List"/>
    <w:basedOn w:val="TableNormal"/>
    <w:uiPriority w:val="61"/>
    <w:rsid w:val="00D710DA"/>
    <w:pPr>
      <w:spacing w:after="0" w:line="240" w:lineRule="auto"/>
    </w:pPr>
    <w:rPr>
      <w:rFonts w:eastAsiaTheme="minorEastAsia"/>
      <w:lang w:bidi="en-US"/>
    </w:rPr>
    <w:tblPr>
      <w:tblStyleRowBandSize w:val="1"/>
      <w:tblStyleColBandSize w:val="1"/>
      <w:tblBorders>
        <w:top w:val="single" w:sz="8" w:space="0" w:color="2F2F2F" w:themeColor="text1"/>
        <w:left w:val="single" w:sz="8" w:space="0" w:color="2F2F2F" w:themeColor="text1"/>
        <w:bottom w:val="single" w:sz="8" w:space="0" w:color="2F2F2F" w:themeColor="text1"/>
        <w:right w:val="single" w:sz="8" w:space="0" w:color="2F2F2F" w:themeColor="text1"/>
      </w:tblBorders>
    </w:tblPr>
    <w:tblStylePr w:type="firstRow">
      <w:pPr>
        <w:spacing w:before="0" w:after="0" w:line="240" w:lineRule="auto"/>
      </w:pPr>
      <w:rPr>
        <w:b/>
        <w:bCs/>
        <w:color w:val="FFFFFF" w:themeColor="background1"/>
      </w:rPr>
      <w:tblPr/>
      <w:tcPr>
        <w:shd w:val="clear" w:color="auto" w:fill="2F2F2F" w:themeFill="text1"/>
      </w:tcPr>
    </w:tblStylePr>
    <w:tblStylePr w:type="lastRow">
      <w:pPr>
        <w:spacing w:before="0" w:after="0" w:line="240" w:lineRule="auto"/>
      </w:pPr>
      <w:rPr>
        <w:b/>
        <w:bCs/>
      </w:rPr>
      <w:tblPr/>
      <w:tcPr>
        <w:tcBorders>
          <w:top w:val="double" w:sz="6" w:space="0" w:color="2F2F2F" w:themeColor="text1"/>
          <w:left w:val="single" w:sz="8" w:space="0" w:color="2F2F2F" w:themeColor="text1"/>
          <w:bottom w:val="single" w:sz="8" w:space="0" w:color="2F2F2F" w:themeColor="text1"/>
          <w:right w:val="single" w:sz="8" w:space="0" w:color="2F2F2F" w:themeColor="text1"/>
        </w:tcBorders>
      </w:tcPr>
    </w:tblStylePr>
    <w:tblStylePr w:type="firstCol">
      <w:rPr>
        <w:b/>
        <w:bCs/>
      </w:rPr>
    </w:tblStylePr>
    <w:tblStylePr w:type="lastCol">
      <w:rPr>
        <w:b/>
        <w:bCs/>
      </w:rPr>
    </w:tblStylePr>
    <w:tblStylePr w:type="band1Vert">
      <w:tblPr/>
      <w:tcPr>
        <w:tcBorders>
          <w:top w:val="single" w:sz="8" w:space="0" w:color="2F2F2F" w:themeColor="text1"/>
          <w:left w:val="single" w:sz="8" w:space="0" w:color="2F2F2F" w:themeColor="text1"/>
          <w:bottom w:val="single" w:sz="8" w:space="0" w:color="2F2F2F" w:themeColor="text1"/>
          <w:right w:val="single" w:sz="8" w:space="0" w:color="2F2F2F" w:themeColor="text1"/>
        </w:tcBorders>
      </w:tcPr>
    </w:tblStylePr>
    <w:tblStylePr w:type="band1Horz">
      <w:tblPr/>
      <w:tcPr>
        <w:tcBorders>
          <w:top w:val="single" w:sz="8" w:space="0" w:color="2F2F2F" w:themeColor="text1"/>
          <w:left w:val="single" w:sz="8" w:space="0" w:color="2F2F2F" w:themeColor="text1"/>
          <w:bottom w:val="single" w:sz="8" w:space="0" w:color="2F2F2F" w:themeColor="text1"/>
          <w:right w:val="single" w:sz="8" w:space="0" w:color="2F2F2F" w:themeColor="text1"/>
        </w:tcBorders>
      </w:tcPr>
    </w:tblStylePr>
  </w:style>
  <w:style w:type="paragraph" w:styleId="FootnoteText">
    <w:name w:val="footnote text"/>
    <w:basedOn w:val="Normal"/>
    <w:link w:val="FootnoteTextChar"/>
    <w:uiPriority w:val="99"/>
    <w:semiHidden/>
    <w:unhideWhenUsed/>
    <w:rsid w:val="00943BE9"/>
    <w:rPr>
      <w:sz w:val="20"/>
      <w:szCs w:val="20"/>
    </w:rPr>
  </w:style>
  <w:style w:type="character" w:customStyle="1" w:styleId="FootnoteTextChar">
    <w:name w:val="Footnote Text Char"/>
    <w:basedOn w:val="DefaultParagraphFont"/>
    <w:link w:val="FootnoteText"/>
    <w:uiPriority w:val="99"/>
    <w:semiHidden/>
    <w:rsid w:val="00943BE9"/>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43BE9"/>
    <w:rPr>
      <w:vertAlign w:val="superscript"/>
    </w:rPr>
  </w:style>
  <w:style w:type="character" w:customStyle="1" w:styleId="Heading2Char">
    <w:name w:val="Heading 2 Char"/>
    <w:basedOn w:val="DefaultParagraphFont"/>
    <w:link w:val="Heading2"/>
    <w:uiPriority w:val="9"/>
    <w:rsid w:val="00E77191"/>
    <w:rPr>
      <w:rFonts w:asciiTheme="majorHAnsi" w:eastAsiaTheme="majorEastAsia" w:hAnsiTheme="majorHAnsi" w:cstheme="majorBidi"/>
      <w:b/>
      <w:color w:val="009CD3" w:themeColor="accent1"/>
      <w:sz w:val="28"/>
      <w:szCs w:val="26"/>
    </w:rPr>
  </w:style>
  <w:style w:type="character" w:styleId="PageNumber">
    <w:name w:val="page number"/>
    <w:basedOn w:val="DefaultParagraphFont"/>
    <w:semiHidden/>
    <w:rsid w:val="000E6500"/>
    <w:rPr>
      <w:rFonts w:ascii="Arial" w:hAnsi="Arial"/>
      <w:color w:val="auto"/>
      <w:sz w:val="20"/>
      <w:bdr w:val="none" w:sz="0" w:space="0" w:color="auto"/>
    </w:rPr>
  </w:style>
  <w:style w:type="character" w:customStyle="1" w:styleId="Heading1Char">
    <w:name w:val="Heading 1 Char"/>
    <w:basedOn w:val="DefaultParagraphFont"/>
    <w:link w:val="Heading1"/>
    <w:uiPriority w:val="9"/>
    <w:rsid w:val="00E77191"/>
    <w:rPr>
      <w:rFonts w:asciiTheme="majorHAnsi" w:eastAsiaTheme="majorEastAsia" w:hAnsiTheme="majorHAnsi" w:cstheme="majorBidi"/>
      <w:b/>
      <w:caps/>
      <w:color w:val="009CD3" w:themeColor="accent1"/>
      <w:spacing w:val="20"/>
      <w:kern w:val="32"/>
      <w:sz w:val="32"/>
      <w:szCs w:val="32"/>
    </w:rPr>
  </w:style>
  <w:style w:type="character" w:customStyle="1" w:styleId="Heading3Char">
    <w:name w:val="Heading 3 Char"/>
    <w:basedOn w:val="DefaultParagraphFont"/>
    <w:link w:val="Heading3"/>
    <w:uiPriority w:val="9"/>
    <w:rsid w:val="00E77191"/>
    <w:rPr>
      <w:rFonts w:ascii="Calibri" w:hAnsi="Calibri" w:cs="Calibri"/>
      <w:b/>
      <w:bCs/>
      <w:caps/>
      <w:color w:val="777779"/>
      <w:spacing w:val="7"/>
      <w:sz w:val="20"/>
      <w:szCs w:val="18"/>
    </w:rPr>
  </w:style>
  <w:style w:type="character" w:customStyle="1" w:styleId="Heading4Char">
    <w:name w:val="Heading 4 Char"/>
    <w:basedOn w:val="DefaultParagraphFont"/>
    <w:link w:val="Heading4"/>
    <w:uiPriority w:val="9"/>
    <w:rsid w:val="00E77191"/>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E77191"/>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E77191"/>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E77191"/>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E77191"/>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E77191"/>
    <w:rPr>
      <w:rFonts w:asciiTheme="majorHAnsi" w:eastAsiaTheme="majorEastAsia" w:hAnsiTheme="majorHAnsi" w:cstheme="majorBidi"/>
      <w:i/>
      <w:iCs/>
      <w:color w:val="4E4E4E" w:themeColor="text1" w:themeTint="D8"/>
      <w:sz w:val="21"/>
      <w:szCs w:val="21"/>
    </w:rPr>
  </w:style>
  <w:style w:type="paragraph" w:styleId="Caption">
    <w:name w:val="caption"/>
    <w:aliases w:val="Caption ECSS"/>
    <w:basedOn w:val="Normal"/>
    <w:next w:val="Normal"/>
    <w:uiPriority w:val="35"/>
    <w:unhideWhenUsed/>
    <w:qFormat/>
    <w:rsid w:val="00E77191"/>
    <w:pPr>
      <w:keepNext/>
      <w:spacing w:after="200" w:line="240" w:lineRule="auto"/>
      <w:ind w:left="936" w:hanging="936"/>
    </w:pPr>
    <w:rPr>
      <w:b/>
      <w:iCs/>
      <w:color w:val="009CD3" w:themeColor="accent1"/>
      <w:szCs w:val="18"/>
    </w:rPr>
  </w:style>
  <w:style w:type="paragraph" w:styleId="Title">
    <w:name w:val="Title"/>
    <w:basedOn w:val="Normal"/>
    <w:next w:val="Normal"/>
    <w:link w:val="TitleChar"/>
    <w:uiPriority w:val="10"/>
    <w:qFormat/>
    <w:rsid w:val="00E771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71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7191"/>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E77191"/>
    <w:rPr>
      <w:rFonts w:eastAsiaTheme="minorEastAsia"/>
      <w:b/>
      <w:caps/>
      <w:color w:val="777777" w:themeColor="text1" w:themeTint="A6"/>
      <w:spacing w:val="20"/>
      <w:sz w:val="28"/>
    </w:rPr>
  </w:style>
  <w:style w:type="character" w:styleId="Emphasis">
    <w:name w:val="Emphasis"/>
    <w:basedOn w:val="DefaultParagraphFont"/>
    <w:uiPriority w:val="20"/>
    <w:qFormat/>
    <w:rsid w:val="00E77191"/>
    <w:rPr>
      <w:i/>
      <w:iCs/>
    </w:rPr>
  </w:style>
  <w:style w:type="paragraph" w:styleId="NoSpacing">
    <w:name w:val="No Spacing"/>
    <w:uiPriority w:val="1"/>
    <w:qFormat/>
    <w:rsid w:val="00E77191"/>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E77191"/>
  </w:style>
  <w:style w:type="character" w:styleId="SubtleEmphasis">
    <w:name w:val="Subtle Emphasis"/>
    <w:basedOn w:val="DefaultParagraphFont"/>
    <w:uiPriority w:val="19"/>
    <w:qFormat/>
    <w:rsid w:val="00E77191"/>
    <w:rPr>
      <w:i/>
      <w:iCs/>
      <w:color w:val="636363" w:themeColor="text1" w:themeTint="BF"/>
    </w:rPr>
  </w:style>
  <w:style w:type="paragraph" w:styleId="TOCHeading">
    <w:name w:val="TOC Heading"/>
    <w:basedOn w:val="Heading1"/>
    <w:next w:val="Normal"/>
    <w:uiPriority w:val="39"/>
    <w:semiHidden/>
    <w:unhideWhenUsed/>
    <w:qFormat/>
    <w:rsid w:val="00E77191"/>
    <w:pPr>
      <w:outlineLvl w:val="9"/>
    </w:pPr>
  </w:style>
  <w:style w:type="table" w:customStyle="1" w:styleId="GridTable4Accent1">
    <w:name w:val="Grid Table 4 Accent 1"/>
    <w:basedOn w:val="TableNormal"/>
    <w:uiPriority w:val="49"/>
    <w:rsid w:val="00F841C0"/>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styleId="PlaceholderText">
    <w:name w:val="Placeholder Text"/>
    <w:basedOn w:val="DefaultParagraphFont"/>
    <w:uiPriority w:val="99"/>
    <w:semiHidden/>
    <w:rsid w:val="00B548F8"/>
    <w:rPr>
      <w:color w:val="808080"/>
    </w:rPr>
  </w:style>
  <w:style w:type="paragraph" w:customStyle="1" w:styleId="paragraph">
    <w:name w:val="paragraph"/>
    <w:basedOn w:val="Normal"/>
    <w:rsid w:val="00DD6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D64D4"/>
  </w:style>
  <w:style w:type="character" w:customStyle="1" w:styleId="eop">
    <w:name w:val="eop"/>
    <w:basedOn w:val="DefaultParagraphFont"/>
    <w:rsid w:val="00DD64D4"/>
  </w:style>
  <w:style w:type="table" w:customStyle="1" w:styleId="GridTable4-Accent13">
    <w:name w:val="Grid Table 4 - Accent 13"/>
    <w:basedOn w:val="TableNormal"/>
    <w:uiPriority w:val="49"/>
    <w:rsid w:val="00F93C56"/>
    <w:pPr>
      <w:spacing w:after="0" w:line="240" w:lineRule="auto"/>
    </w:pPr>
    <w:rPr>
      <w:rFonts w:eastAsiaTheme="minorEastAsia"/>
      <w:sz w:val="24"/>
      <w:szCs w:val="24"/>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F2F2F2" w:themeFill="background1" w:themeFillShade="F2"/>
      </w:tcPr>
    </w:tblStylePr>
    <w:tblStylePr w:type="band2Horz">
      <w:tblPr/>
      <w:tcPr>
        <w:shd w:val="clear" w:color="auto" w:fill="BFBFBF" w:themeFill="background1" w:themeFillShade="BF"/>
      </w:tcPr>
    </w:tblStylePr>
  </w:style>
  <w:style w:type="paragraph" w:customStyle="1" w:styleId="TableParagraph">
    <w:name w:val="Table Paragraph"/>
    <w:basedOn w:val="Normal"/>
    <w:uiPriority w:val="1"/>
    <w:qFormat/>
    <w:rsid w:val="009B297D"/>
    <w:pPr>
      <w:widowControl w:val="0"/>
      <w:autoSpaceDE w:val="0"/>
      <w:autoSpaceDN w:val="0"/>
      <w:spacing w:after="0" w:line="240" w:lineRule="auto"/>
    </w:pPr>
    <w:rPr>
      <w:rFonts w:ascii="Calibri" w:eastAsia="Calibri" w:hAnsi="Calibri" w:cs="Calibri"/>
      <w:lang w:bidi="en-US"/>
    </w:rPr>
  </w:style>
  <w:style w:type="character" w:styleId="Hyperlink">
    <w:name w:val="Hyperlink"/>
    <w:basedOn w:val="DefaultParagraphFont"/>
    <w:uiPriority w:val="99"/>
    <w:semiHidden/>
    <w:rsid w:val="00AB7AA9"/>
    <w:rPr>
      <w:color w:val="0563C1"/>
      <w:u w:val="single"/>
    </w:rPr>
  </w:style>
  <w:style w:type="character" w:customStyle="1" w:styleId="UnresolvedMention1">
    <w:name w:val="Unresolved Mention1"/>
    <w:basedOn w:val="DefaultParagraphFont"/>
    <w:uiPriority w:val="99"/>
    <w:semiHidden/>
    <w:unhideWhenUsed/>
    <w:rsid w:val="00C45AB6"/>
    <w:rPr>
      <w:color w:val="605E5C"/>
      <w:shd w:val="clear" w:color="auto" w:fill="E1DFDD"/>
    </w:rPr>
  </w:style>
  <w:style w:type="character" w:styleId="FollowedHyperlink">
    <w:name w:val="FollowedHyperlink"/>
    <w:basedOn w:val="DefaultParagraphFont"/>
    <w:uiPriority w:val="99"/>
    <w:semiHidden/>
    <w:unhideWhenUsed/>
    <w:rsid w:val="007B3DB4"/>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191"/>
  </w:style>
  <w:style w:type="paragraph" w:styleId="Heading1">
    <w:name w:val="heading 1"/>
    <w:basedOn w:val="Normal"/>
    <w:next w:val="Normal"/>
    <w:link w:val="Heading1Char"/>
    <w:uiPriority w:val="9"/>
    <w:qFormat/>
    <w:rsid w:val="00E77191"/>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E77191"/>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E77191"/>
    <w:pPr>
      <w:autoSpaceDE w:val="0"/>
      <w:autoSpaceDN w:val="0"/>
      <w:adjustRightInd w:val="0"/>
      <w:spacing w:after="120" w:line="240" w:lineRule="auto"/>
      <w:textAlignment w:val="center"/>
      <w:outlineLvl w:val="2"/>
    </w:pPr>
    <w:rPr>
      <w:rFonts w:ascii="Calibri" w:hAnsi="Calibri" w:cs="Calibri"/>
      <w:b/>
      <w:bCs/>
      <w:caps/>
      <w:color w:val="777779"/>
      <w:spacing w:val="7"/>
      <w:sz w:val="20"/>
      <w:szCs w:val="18"/>
    </w:rPr>
  </w:style>
  <w:style w:type="paragraph" w:styleId="Heading4">
    <w:name w:val="heading 4"/>
    <w:basedOn w:val="Heading3"/>
    <w:next w:val="Normal"/>
    <w:link w:val="Heading4Char"/>
    <w:uiPriority w:val="9"/>
    <w:unhideWhenUsed/>
    <w:qFormat/>
    <w:rsid w:val="00E77191"/>
    <w:pPr>
      <w:outlineLvl w:val="3"/>
    </w:pPr>
    <w:rPr>
      <w:rFonts w:asciiTheme="majorHAnsi" w:eastAsiaTheme="majorEastAsia" w:hAnsiTheme="majorHAnsi"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E77191"/>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E77191"/>
    <w:pPr>
      <w:outlineLvl w:val="5"/>
    </w:pPr>
  </w:style>
  <w:style w:type="paragraph" w:styleId="Heading7">
    <w:name w:val="heading 7"/>
    <w:basedOn w:val="Heading2"/>
    <w:next w:val="Normal"/>
    <w:link w:val="Heading7Char"/>
    <w:uiPriority w:val="9"/>
    <w:unhideWhenUsed/>
    <w:qFormat/>
    <w:rsid w:val="00E77191"/>
    <w:pPr>
      <w:outlineLvl w:val="6"/>
    </w:pPr>
  </w:style>
  <w:style w:type="paragraph" w:styleId="Heading8">
    <w:name w:val="heading 8"/>
    <w:basedOn w:val="Normal"/>
    <w:next w:val="Normal"/>
    <w:link w:val="Heading8Char"/>
    <w:uiPriority w:val="9"/>
    <w:semiHidden/>
    <w:unhideWhenUsed/>
    <w:qFormat/>
    <w:rsid w:val="00E77191"/>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E77191"/>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ed List,Table Bullets,Indent,List Paragraph Bullet"/>
    <w:basedOn w:val="Normal"/>
    <w:link w:val="ListParagraphChar"/>
    <w:uiPriority w:val="34"/>
    <w:qFormat/>
    <w:rsid w:val="00E77191"/>
    <w:pPr>
      <w:ind w:left="720"/>
      <w:contextualSpacing/>
    </w:pPr>
  </w:style>
  <w:style w:type="paragraph" w:styleId="Header">
    <w:name w:val="header"/>
    <w:basedOn w:val="Normal"/>
    <w:link w:val="HeaderChar"/>
    <w:uiPriority w:val="99"/>
    <w:unhideWhenUsed/>
    <w:rsid w:val="00E33AD8"/>
    <w:pPr>
      <w:tabs>
        <w:tab w:val="center" w:pos="4680"/>
        <w:tab w:val="right" w:pos="9360"/>
      </w:tabs>
    </w:pPr>
  </w:style>
  <w:style w:type="character" w:customStyle="1" w:styleId="HeaderChar">
    <w:name w:val="Header Char"/>
    <w:basedOn w:val="DefaultParagraphFont"/>
    <w:link w:val="Header"/>
    <w:uiPriority w:val="99"/>
    <w:rsid w:val="00E33AD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33AD8"/>
    <w:pPr>
      <w:tabs>
        <w:tab w:val="center" w:pos="4680"/>
        <w:tab w:val="right" w:pos="9360"/>
      </w:tabs>
    </w:pPr>
  </w:style>
  <w:style w:type="character" w:customStyle="1" w:styleId="FooterChar">
    <w:name w:val="Footer Char"/>
    <w:basedOn w:val="DefaultParagraphFont"/>
    <w:link w:val="Footer"/>
    <w:uiPriority w:val="99"/>
    <w:rsid w:val="00E33AD8"/>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32D75"/>
    <w:rPr>
      <w:sz w:val="16"/>
      <w:szCs w:val="16"/>
    </w:rPr>
  </w:style>
  <w:style w:type="paragraph" w:styleId="CommentText">
    <w:name w:val="annotation text"/>
    <w:basedOn w:val="Normal"/>
    <w:link w:val="CommentTextChar"/>
    <w:uiPriority w:val="99"/>
    <w:semiHidden/>
    <w:unhideWhenUsed/>
    <w:rsid w:val="00D32D75"/>
    <w:rPr>
      <w:sz w:val="20"/>
      <w:szCs w:val="20"/>
    </w:rPr>
  </w:style>
  <w:style w:type="character" w:customStyle="1" w:styleId="CommentTextChar">
    <w:name w:val="Comment Text Char"/>
    <w:basedOn w:val="DefaultParagraphFont"/>
    <w:link w:val="CommentText"/>
    <w:uiPriority w:val="99"/>
    <w:semiHidden/>
    <w:rsid w:val="00D32D7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32D75"/>
    <w:rPr>
      <w:b/>
      <w:bCs/>
    </w:rPr>
  </w:style>
  <w:style w:type="character" w:customStyle="1" w:styleId="CommentSubjectChar">
    <w:name w:val="Comment Subject Char"/>
    <w:basedOn w:val="CommentTextChar"/>
    <w:link w:val="CommentSubject"/>
    <w:uiPriority w:val="99"/>
    <w:semiHidden/>
    <w:rsid w:val="00D32D7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32D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D75"/>
    <w:rPr>
      <w:rFonts w:ascii="Segoe UI" w:eastAsia="Times New Roman" w:hAnsi="Segoe UI" w:cs="Segoe UI"/>
      <w:sz w:val="18"/>
      <w:szCs w:val="18"/>
    </w:rPr>
  </w:style>
  <w:style w:type="paragraph" w:customStyle="1" w:styleId="TableHeaderCenter">
    <w:name w:val="Table Header Center"/>
    <w:basedOn w:val="TableHeaderLeft"/>
    <w:rsid w:val="00D710DA"/>
    <w:pPr>
      <w:jc w:val="center"/>
    </w:pPr>
  </w:style>
  <w:style w:type="paragraph" w:customStyle="1" w:styleId="TableHeaderLeft">
    <w:name w:val="Table Header Left"/>
    <w:basedOn w:val="TableText"/>
    <w:next w:val="TableText"/>
    <w:rsid w:val="00D710DA"/>
    <w:pPr>
      <w:spacing w:before="120" w:after="60"/>
    </w:pPr>
    <w:rPr>
      <w:b/>
      <w:color w:val="FFFFFF" w:themeColor="background1"/>
    </w:rPr>
  </w:style>
  <w:style w:type="paragraph" w:customStyle="1" w:styleId="TableText">
    <w:name w:val="Table Text"/>
    <w:basedOn w:val="Normal"/>
    <w:qFormat/>
    <w:rsid w:val="00D710DA"/>
    <w:rPr>
      <w:rFonts w:ascii="Arial" w:hAnsi="Arial"/>
      <w:sz w:val="18"/>
      <w:szCs w:val="20"/>
    </w:rPr>
  </w:style>
  <w:style w:type="table" w:styleId="LightList">
    <w:name w:val="Light List"/>
    <w:basedOn w:val="TableNormal"/>
    <w:uiPriority w:val="61"/>
    <w:rsid w:val="00D710DA"/>
    <w:pPr>
      <w:spacing w:after="0" w:line="240" w:lineRule="auto"/>
    </w:pPr>
    <w:rPr>
      <w:rFonts w:eastAsiaTheme="minorEastAsia"/>
      <w:lang w:bidi="en-US"/>
    </w:rPr>
    <w:tblPr>
      <w:tblStyleRowBandSize w:val="1"/>
      <w:tblStyleColBandSize w:val="1"/>
      <w:tblBorders>
        <w:top w:val="single" w:sz="8" w:space="0" w:color="2F2F2F" w:themeColor="text1"/>
        <w:left w:val="single" w:sz="8" w:space="0" w:color="2F2F2F" w:themeColor="text1"/>
        <w:bottom w:val="single" w:sz="8" w:space="0" w:color="2F2F2F" w:themeColor="text1"/>
        <w:right w:val="single" w:sz="8" w:space="0" w:color="2F2F2F" w:themeColor="text1"/>
      </w:tblBorders>
    </w:tblPr>
    <w:tblStylePr w:type="firstRow">
      <w:pPr>
        <w:spacing w:before="0" w:after="0" w:line="240" w:lineRule="auto"/>
      </w:pPr>
      <w:rPr>
        <w:b/>
        <w:bCs/>
        <w:color w:val="FFFFFF" w:themeColor="background1"/>
      </w:rPr>
      <w:tblPr/>
      <w:tcPr>
        <w:shd w:val="clear" w:color="auto" w:fill="2F2F2F" w:themeFill="text1"/>
      </w:tcPr>
    </w:tblStylePr>
    <w:tblStylePr w:type="lastRow">
      <w:pPr>
        <w:spacing w:before="0" w:after="0" w:line="240" w:lineRule="auto"/>
      </w:pPr>
      <w:rPr>
        <w:b/>
        <w:bCs/>
      </w:rPr>
      <w:tblPr/>
      <w:tcPr>
        <w:tcBorders>
          <w:top w:val="double" w:sz="6" w:space="0" w:color="2F2F2F" w:themeColor="text1"/>
          <w:left w:val="single" w:sz="8" w:space="0" w:color="2F2F2F" w:themeColor="text1"/>
          <w:bottom w:val="single" w:sz="8" w:space="0" w:color="2F2F2F" w:themeColor="text1"/>
          <w:right w:val="single" w:sz="8" w:space="0" w:color="2F2F2F" w:themeColor="text1"/>
        </w:tcBorders>
      </w:tcPr>
    </w:tblStylePr>
    <w:tblStylePr w:type="firstCol">
      <w:rPr>
        <w:b/>
        <w:bCs/>
      </w:rPr>
    </w:tblStylePr>
    <w:tblStylePr w:type="lastCol">
      <w:rPr>
        <w:b/>
        <w:bCs/>
      </w:rPr>
    </w:tblStylePr>
    <w:tblStylePr w:type="band1Vert">
      <w:tblPr/>
      <w:tcPr>
        <w:tcBorders>
          <w:top w:val="single" w:sz="8" w:space="0" w:color="2F2F2F" w:themeColor="text1"/>
          <w:left w:val="single" w:sz="8" w:space="0" w:color="2F2F2F" w:themeColor="text1"/>
          <w:bottom w:val="single" w:sz="8" w:space="0" w:color="2F2F2F" w:themeColor="text1"/>
          <w:right w:val="single" w:sz="8" w:space="0" w:color="2F2F2F" w:themeColor="text1"/>
        </w:tcBorders>
      </w:tcPr>
    </w:tblStylePr>
    <w:tblStylePr w:type="band1Horz">
      <w:tblPr/>
      <w:tcPr>
        <w:tcBorders>
          <w:top w:val="single" w:sz="8" w:space="0" w:color="2F2F2F" w:themeColor="text1"/>
          <w:left w:val="single" w:sz="8" w:space="0" w:color="2F2F2F" w:themeColor="text1"/>
          <w:bottom w:val="single" w:sz="8" w:space="0" w:color="2F2F2F" w:themeColor="text1"/>
          <w:right w:val="single" w:sz="8" w:space="0" w:color="2F2F2F" w:themeColor="text1"/>
        </w:tcBorders>
      </w:tcPr>
    </w:tblStylePr>
  </w:style>
  <w:style w:type="paragraph" w:styleId="FootnoteText">
    <w:name w:val="footnote text"/>
    <w:basedOn w:val="Normal"/>
    <w:link w:val="FootnoteTextChar"/>
    <w:uiPriority w:val="99"/>
    <w:semiHidden/>
    <w:unhideWhenUsed/>
    <w:rsid w:val="00943BE9"/>
    <w:rPr>
      <w:sz w:val="20"/>
      <w:szCs w:val="20"/>
    </w:rPr>
  </w:style>
  <w:style w:type="character" w:customStyle="1" w:styleId="FootnoteTextChar">
    <w:name w:val="Footnote Text Char"/>
    <w:basedOn w:val="DefaultParagraphFont"/>
    <w:link w:val="FootnoteText"/>
    <w:uiPriority w:val="99"/>
    <w:semiHidden/>
    <w:rsid w:val="00943BE9"/>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43BE9"/>
    <w:rPr>
      <w:vertAlign w:val="superscript"/>
    </w:rPr>
  </w:style>
  <w:style w:type="character" w:customStyle="1" w:styleId="Heading2Char">
    <w:name w:val="Heading 2 Char"/>
    <w:basedOn w:val="DefaultParagraphFont"/>
    <w:link w:val="Heading2"/>
    <w:uiPriority w:val="9"/>
    <w:rsid w:val="00E77191"/>
    <w:rPr>
      <w:rFonts w:asciiTheme="majorHAnsi" w:eastAsiaTheme="majorEastAsia" w:hAnsiTheme="majorHAnsi" w:cstheme="majorBidi"/>
      <w:b/>
      <w:color w:val="009CD3" w:themeColor="accent1"/>
      <w:sz w:val="28"/>
      <w:szCs w:val="26"/>
    </w:rPr>
  </w:style>
  <w:style w:type="character" w:styleId="PageNumber">
    <w:name w:val="page number"/>
    <w:basedOn w:val="DefaultParagraphFont"/>
    <w:semiHidden/>
    <w:rsid w:val="000E6500"/>
    <w:rPr>
      <w:rFonts w:ascii="Arial" w:hAnsi="Arial"/>
      <w:color w:val="auto"/>
      <w:sz w:val="20"/>
      <w:bdr w:val="none" w:sz="0" w:space="0" w:color="auto"/>
    </w:rPr>
  </w:style>
  <w:style w:type="character" w:customStyle="1" w:styleId="Heading1Char">
    <w:name w:val="Heading 1 Char"/>
    <w:basedOn w:val="DefaultParagraphFont"/>
    <w:link w:val="Heading1"/>
    <w:uiPriority w:val="9"/>
    <w:rsid w:val="00E77191"/>
    <w:rPr>
      <w:rFonts w:asciiTheme="majorHAnsi" w:eastAsiaTheme="majorEastAsia" w:hAnsiTheme="majorHAnsi" w:cstheme="majorBidi"/>
      <w:b/>
      <w:caps/>
      <w:color w:val="009CD3" w:themeColor="accent1"/>
      <w:spacing w:val="20"/>
      <w:kern w:val="32"/>
      <w:sz w:val="32"/>
      <w:szCs w:val="32"/>
    </w:rPr>
  </w:style>
  <w:style w:type="character" w:customStyle="1" w:styleId="Heading3Char">
    <w:name w:val="Heading 3 Char"/>
    <w:basedOn w:val="DefaultParagraphFont"/>
    <w:link w:val="Heading3"/>
    <w:uiPriority w:val="9"/>
    <w:rsid w:val="00E77191"/>
    <w:rPr>
      <w:rFonts w:ascii="Calibri" w:hAnsi="Calibri" w:cs="Calibri"/>
      <w:b/>
      <w:bCs/>
      <w:caps/>
      <w:color w:val="777779"/>
      <w:spacing w:val="7"/>
      <w:sz w:val="20"/>
      <w:szCs w:val="18"/>
    </w:rPr>
  </w:style>
  <w:style w:type="character" w:customStyle="1" w:styleId="Heading4Char">
    <w:name w:val="Heading 4 Char"/>
    <w:basedOn w:val="DefaultParagraphFont"/>
    <w:link w:val="Heading4"/>
    <w:uiPriority w:val="9"/>
    <w:rsid w:val="00E77191"/>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E77191"/>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E77191"/>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E77191"/>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E77191"/>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E77191"/>
    <w:rPr>
      <w:rFonts w:asciiTheme="majorHAnsi" w:eastAsiaTheme="majorEastAsia" w:hAnsiTheme="majorHAnsi" w:cstheme="majorBidi"/>
      <w:i/>
      <w:iCs/>
      <w:color w:val="4E4E4E" w:themeColor="text1" w:themeTint="D8"/>
      <w:sz w:val="21"/>
      <w:szCs w:val="21"/>
    </w:rPr>
  </w:style>
  <w:style w:type="paragraph" w:styleId="Caption">
    <w:name w:val="caption"/>
    <w:aliases w:val="Caption ECSS"/>
    <w:basedOn w:val="Normal"/>
    <w:next w:val="Normal"/>
    <w:uiPriority w:val="35"/>
    <w:unhideWhenUsed/>
    <w:qFormat/>
    <w:rsid w:val="00E77191"/>
    <w:pPr>
      <w:keepNext/>
      <w:spacing w:after="200" w:line="240" w:lineRule="auto"/>
      <w:ind w:left="936" w:hanging="936"/>
    </w:pPr>
    <w:rPr>
      <w:b/>
      <w:iCs/>
      <w:color w:val="009CD3" w:themeColor="accent1"/>
      <w:szCs w:val="18"/>
    </w:rPr>
  </w:style>
  <w:style w:type="paragraph" w:styleId="Title">
    <w:name w:val="Title"/>
    <w:basedOn w:val="Normal"/>
    <w:next w:val="Normal"/>
    <w:link w:val="TitleChar"/>
    <w:uiPriority w:val="10"/>
    <w:qFormat/>
    <w:rsid w:val="00E771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71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7191"/>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E77191"/>
    <w:rPr>
      <w:rFonts w:eastAsiaTheme="minorEastAsia"/>
      <w:b/>
      <w:caps/>
      <w:color w:val="777777" w:themeColor="text1" w:themeTint="A6"/>
      <w:spacing w:val="20"/>
      <w:sz w:val="28"/>
    </w:rPr>
  </w:style>
  <w:style w:type="character" w:styleId="Emphasis">
    <w:name w:val="Emphasis"/>
    <w:basedOn w:val="DefaultParagraphFont"/>
    <w:uiPriority w:val="20"/>
    <w:qFormat/>
    <w:rsid w:val="00E77191"/>
    <w:rPr>
      <w:i/>
      <w:iCs/>
    </w:rPr>
  </w:style>
  <w:style w:type="paragraph" w:styleId="NoSpacing">
    <w:name w:val="No Spacing"/>
    <w:uiPriority w:val="1"/>
    <w:qFormat/>
    <w:rsid w:val="00E77191"/>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E77191"/>
  </w:style>
  <w:style w:type="character" w:styleId="SubtleEmphasis">
    <w:name w:val="Subtle Emphasis"/>
    <w:basedOn w:val="DefaultParagraphFont"/>
    <w:uiPriority w:val="19"/>
    <w:qFormat/>
    <w:rsid w:val="00E77191"/>
    <w:rPr>
      <w:i/>
      <w:iCs/>
      <w:color w:val="636363" w:themeColor="text1" w:themeTint="BF"/>
    </w:rPr>
  </w:style>
  <w:style w:type="paragraph" w:styleId="TOCHeading">
    <w:name w:val="TOC Heading"/>
    <w:basedOn w:val="Heading1"/>
    <w:next w:val="Normal"/>
    <w:uiPriority w:val="39"/>
    <w:semiHidden/>
    <w:unhideWhenUsed/>
    <w:qFormat/>
    <w:rsid w:val="00E77191"/>
    <w:pPr>
      <w:outlineLvl w:val="9"/>
    </w:pPr>
  </w:style>
  <w:style w:type="table" w:customStyle="1" w:styleId="GridTable4Accent1">
    <w:name w:val="Grid Table 4 Accent 1"/>
    <w:basedOn w:val="TableNormal"/>
    <w:uiPriority w:val="49"/>
    <w:rsid w:val="00F841C0"/>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styleId="PlaceholderText">
    <w:name w:val="Placeholder Text"/>
    <w:basedOn w:val="DefaultParagraphFont"/>
    <w:uiPriority w:val="99"/>
    <w:semiHidden/>
    <w:rsid w:val="00B548F8"/>
    <w:rPr>
      <w:color w:val="808080"/>
    </w:rPr>
  </w:style>
  <w:style w:type="paragraph" w:customStyle="1" w:styleId="paragraph">
    <w:name w:val="paragraph"/>
    <w:basedOn w:val="Normal"/>
    <w:rsid w:val="00DD6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D64D4"/>
  </w:style>
  <w:style w:type="character" w:customStyle="1" w:styleId="eop">
    <w:name w:val="eop"/>
    <w:basedOn w:val="DefaultParagraphFont"/>
    <w:rsid w:val="00DD64D4"/>
  </w:style>
  <w:style w:type="table" w:customStyle="1" w:styleId="GridTable4-Accent13">
    <w:name w:val="Grid Table 4 - Accent 13"/>
    <w:basedOn w:val="TableNormal"/>
    <w:uiPriority w:val="49"/>
    <w:rsid w:val="00F93C56"/>
    <w:pPr>
      <w:spacing w:after="0" w:line="240" w:lineRule="auto"/>
    </w:pPr>
    <w:rPr>
      <w:rFonts w:eastAsiaTheme="minorEastAsia"/>
      <w:sz w:val="24"/>
      <w:szCs w:val="24"/>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F2F2F2" w:themeFill="background1" w:themeFillShade="F2"/>
      </w:tcPr>
    </w:tblStylePr>
    <w:tblStylePr w:type="band2Horz">
      <w:tblPr/>
      <w:tcPr>
        <w:shd w:val="clear" w:color="auto" w:fill="BFBFBF" w:themeFill="background1" w:themeFillShade="BF"/>
      </w:tcPr>
    </w:tblStylePr>
  </w:style>
  <w:style w:type="paragraph" w:customStyle="1" w:styleId="TableParagraph">
    <w:name w:val="Table Paragraph"/>
    <w:basedOn w:val="Normal"/>
    <w:uiPriority w:val="1"/>
    <w:qFormat/>
    <w:rsid w:val="009B297D"/>
    <w:pPr>
      <w:widowControl w:val="0"/>
      <w:autoSpaceDE w:val="0"/>
      <w:autoSpaceDN w:val="0"/>
      <w:spacing w:after="0" w:line="240" w:lineRule="auto"/>
    </w:pPr>
    <w:rPr>
      <w:rFonts w:ascii="Calibri" w:eastAsia="Calibri" w:hAnsi="Calibri" w:cs="Calibri"/>
      <w:lang w:bidi="en-US"/>
    </w:rPr>
  </w:style>
  <w:style w:type="character" w:styleId="Hyperlink">
    <w:name w:val="Hyperlink"/>
    <w:basedOn w:val="DefaultParagraphFont"/>
    <w:uiPriority w:val="99"/>
    <w:semiHidden/>
    <w:rsid w:val="00AB7AA9"/>
    <w:rPr>
      <w:color w:val="0563C1"/>
      <w:u w:val="single"/>
    </w:rPr>
  </w:style>
  <w:style w:type="character" w:customStyle="1" w:styleId="UnresolvedMention1">
    <w:name w:val="Unresolved Mention1"/>
    <w:basedOn w:val="DefaultParagraphFont"/>
    <w:uiPriority w:val="99"/>
    <w:semiHidden/>
    <w:unhideWhenUsed/>
    <w:rsid w:val="00C45AB6"/>
    <w:rPr>
      <w:color w:val="605E5C"/>
      <w:shd w:val="clear" w:color="auto" w:fill="E1DFDD"/>
    </w:rPr>
  </w:style>
  <w:style w:type="character" w:styleId="FollowedHyperlink">
    <w:name w:val="FollowedHyperlink"/>
    <w:basedOn w:val="DefaultParagraphFont"/>
    <w:uiPriority w:val="99"/>
    <w:semiHidden/>
    <w:unhideWhenUsed/>
    <w:rsid w:val="007B3D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10123">
      <w:bodyDiv w:val="1"/>
      <w:marLeft w:val="0"/>
      <w:marRight w:val="0"/>
      <w:marTop w:val="0"/>
      <w:marBottom w:val="0"/>
      <w:divBdr>
        <w:top w:val="none" w:sz="0" w:space="0" w:color="auto"/>
        <w:left w:val="none" w:sz="0" w:space="0" w:color="auto"/>
        <w:bottom w:val="none" w:sz="0" w:space="0" w:color="auto"/>
        <w:right w:val="none" w:sz="0" w:space="0" w:color="auto"/>
      </w:divBdr>
    </w:div>
    <w:div w:id="204754383">
      <w:bodyDiv w:val="1"/>
      <w:marLeft w:val="0"/>
      <w:marRight w:val="0"/>
      <w:marTop w:val="0"/>
      <w:marBottom w:val="0"/>
      <w:divBdr>
        <w:top w:val="none" w:sz="0" w:space="0" w:color="auto"/>
        <w:left w:val="none" w:sz="0" w:space="0" w:color="auto"/>
        <w:bottom w:val="none" w:sz="0" w:space="0" w:color="auto"/>
        <w:right w:val="none" w:sz="0" w:space="0" w:color="auto"/>
      </w:divBdr>
    </w:div>
    <w:div w:id="206915181">
      <w:bodyDiv w:val="1"/>
      <w:marLeft w:val="0"/>
      <w:marRight w:val="0"/>
      <w:marTop w:val="0"/>
      <w:marBottom w:val="0"/>
      <w:divBdr>
        <w:top w:val="none" w:sz="0" w:space="0" w:color="auto"/>
        <w:left w:val="none" w:sz="0" w:space="0" w:color="auto"/>
        <w:bottom w:val="none" w:sz="0" w:space="0" w:color="auto"/>
        <w:right w:val="none" w:sz="0" w:space="0" w:color="auto"/>
      </w:divBdr>
    </w:div>
    <w:div w:id="256864036">
      <w:bodyDiv w:val="1"/>
      <w:marLeft w:val="0"/>
      <w:marRight w:val="0"/>
      <w:marTop w:val="0"/>
      <w:marBottom w:val="0"/>
      <w:divBdr>
        <w:top w:val="none" w:sz="0" w:space="0" w:color="auto"/>
        <w:left w:val="none" w:sz="0" w:space="0" w:color="auto"/>
        <w:bottom w:val="none" w:sz="0" w:space="0" w:color="auto"/>
        <w:right w:val="none" w:sz="0" w:space="0" w:color="auto"/>
      </w:divBdr>
    </w:div>
    <w:div w:id="340551815">
      <w:bodyDiv w:val="1"/>
      <w:marLeft w:val="0"/>
      <w:marRight w:val="0"/>
      <w:marTop w:val="0"/>
      <w:marBottom w:val="0"/>
      <w:divBdr>
        <w:top w:val="none" w:sz="0" w:space="0" w:color="auto"/>
        <w:left w:val="none" w:sz="0" w:space="0" w:color="auto"/>
        <w:bottom w:val="none" w:sz="0" w:space="0" w:color="auto"/>
        <w:right w:val="none" w:sz="0" w:space="0" w:color="auto"/>
      </w:divBdr>
    </w:div>
    <w:div w:id="413359547">
      <w:bodyDiv w:val="1"/>
      <w:marLeft w:val="0"/>
      <w:marRight w:val="0"/>
      <w:marTop w:val="0"/>
      <w:marBottom w:val="0"/>
      <w:divBdr>
        <w:top w:val="none" w:sz="0" w:space="0" w:color="auto"/>
        <w:left w:val="none" w:sz="0" w:space="0" w:color="auto"/>
        <w:bottom w:val="none" w:sz="0" w:space="0" w:color="auto"/>
        <w:right w:val="none" w:sz="0" w:space="0" w:color="auto"/>
      </w:divBdr>
    </w:div>
    <w:div w:id="472403882">
      <w:bodyDiv w:val="1"/>
      <w:marLeft w:val="0"/>
      <w:marRight w:val="0"/>
      <w:marTop w:val="0"/>
      <w:marBottom w:val="0"/>
      <w:divBdr>
        <w:top w:val="none" w:sz="0" w:space="0" w:color="auto"/>
        <w:left w:val="none" w:sz="0" w:space="0" w:color="auto"/>
        <w:bottom w:val="none" w:sz="0" w:space="0" w:color="auto"/>
        <w:right w:val="none" w:sz="0" w:space="0" w:color="auto"/>
      </w:divBdr>
    </w:div>
    <w:div w:id="481771246">
      <w:bodyDiv w:val="1"/>
      <w:marLeft w:val="0"/>
      <w:marRight w:val="0"/>
      <w:marTop w:val="0"/>
      <w:marBottom w:val="0"/>
      <w:divBdr>
        <w:top w:val="none" w:sz="0" w:space="0" w:color="auto"/>
        <w:left w:val="none" w:sz="0" w:space="0" w:color="auto"/>
        <w:bottom w:val="none" w:sz="0" w:space="0" w:color="auto"/>
        <w:right w:val="none" w:sz="0" w:space="0" w:color="auto"/>
      </w:divBdr>
    </w:div>
    <w:div w:id="483207112">
      <w:bodyDiv w:val="1"/>
      <w:marLeft w:val="0"/>
      <w:marRight w:val="0"/>
      <w:marTop w:val="0"/>
      <w:marBottom w:val="0"/>
      <w:divBdr>
        <w:top w:val="none" w:sz="0" w:space="0" w:color="auto"/>
        <w:left w:val="none" w:sz="0" w:space="0" w:color="auto"/>
        <w:bottom w:val="none" w:sz="0" w:space="0" w:color="auto"/>
        <w:right w:val="none" w:sz="0" w:space="0" w:color="auto"/>
      </w:divBdr>
    </w:div>
    <w:div w:id="577834531">
      <w:bodyDiv w:val="1"/>
      <w:marLeft w:val="0"/>
      <w:marRight w:val="0"/>
      <w:marTop w:val="0"/>
      <w:marBottom w:val="0"/>
      <w:divBdr>
        <w:top w:val="none" w:sz="0" w:space="0" w:color="auto"/>
        <w:left w:val="none" w:sz="0" w:space="0" w:color="auto"/>
        <w:bottom w:val="none" w:sz="0" w:space="0" w:color="auto"/>
        <w:right w:val="none" w:sz="0" w:space="0" w:color="auto"/>
      </w:divBdr>
    </w:div>
    <w:div w:id="643433202">
      <w:bodyDiv w:val="1"/>
      <w:marLeft w:val="0"/>
      <w:marRight w:val="0"/>
      <w:marTop w:val="0"/>
      <w:marBottom w:val="0"/>
      <w:divBdr>
        <w:top w:val="none" w:sz="0" w:space="0" w:color="auto"/>
        <w:left w:val="none" w:sz="0" w:space="0" w:color="auto"/>
        <w:bottom w:val="none" w:sz="0" w:space="0" w:color="auto"/>
        <w:right w:val="none" w:sz="0" w:space="0" w:color="auto"/>
      </w:divBdr>
    </w:div>
    <w:div w:id="658390300">
      <w:bodyDiv w:val="1"/>
      <w:marLeft w:val="0"/>
      <w:marRight w:val="0"/>
      <w:marTop w:val="0"/>
      <w:marBottom w:val="0"/>
      <w:divBdr>
        <w:top w:val="none" w:sz="0" w:space="0" w:color="auto"/>
        <w:left w:val="none" w:sz="0" w:space="0" w:color="auto"/>
        <w:bottom w:val="none" w:sz="0" w:space="0" w:color="auto"/>
        <w:right w:val="none" w:sz="0" w:space="0" w:color="auto"/>
      </w:divBdr>
    </w:div>
    <w:div w:id="851991145">
      <w:bodyDiv w:val="1"/>
      <w:marLeft w:val="0"/>
      <w:marRight w:val="0"/>
      <w:marTop w:val="0"/>
      <w:marBottom w:val="0"/>
      <w:divBdr>
        <w:top w:val="none" w:sz="0" w:space="0" w:color="auto"/>
        <w:left w:val="none" w:sz="0" w:space="0" w:color="auto"/>
        <w:bottom w:val="none" w:sz="0" w:space="0" w:color="auto"/>
        <w:right w:val="none" w:sz="0" w:space="0" w:color="auto"/>
      </w:divBdr>
    </w:div>
    <w:div w:id="887036090">
      <w:bodyDiv w:val="1"/>
      <w:marLeft w:val="0"/>
      <w:marRight w:val="0"/>
      <w:marTop w:val="0"/>
      <w:marBottom w:val="0"/>
      <w:divBdr>
        <w:top w:val="none" w:sz="0" w:space="0" w:color="auto"/>
        <w:left w:val="none" w:sz="0" w:space="0" w:color="auto"/>
        <w:bottom w:val="none" w:sz="0" w:space="0" w:color="auto"/>
        <w:right w:val="none" w:sz="0" w:space="0" w:color="auto"/>
      </w:divBdr>
    </w:div>
    <w:div w:id="909928656">
      <w:bodyDiv w:val="1"/>
      <w:marLeft w:val="0"/>
      <w:marRight w:val="0"/>
      <w:marTop w:val="0"/>
      <w:marBottom w:val="0"/>
      <w:divBdr>
        <w:top w:val="none" w:sz="0" w:space="0" w:color="auto"/>
        <w:left w:val="none" w:sz="0" w:space="0" w:color="auto"/>
        <w:bottom w:val="none" w:sz="0" w:space="0" w:color="auto"/>
        <w:right w:val="none" w:sz="0" w:space="0" w:color="auto"/>
      </w:divBdr>
    </w:div>
    <w:div w:id="910189940">
      <w:bodyDiv w:val="1"/>
      <w:marLeft w:val="0"/>
      <w:marRight w:val="0"/>
      <w:marTop w:val="0"/>
      <w:marBottom w:val="0"/>
      <w:divBdr>
        <w:top w:val="none" w:sz="0" w:space="0" w:color="auto"/>
        <w:left w:val="none" w:sz="0" w:space="0" w:color="auto"/>
        <w:bottom w:val="none" w:sz="0" w:space="0" w:color="auto"/>
        <w:right w:val="none" w:sz="0" w:space="0" w:color="auto"/>
      </w:divBdr>
    </w:div>
    <w:div w:id="915549726">
      <w:bodyDiv w:val="1"/>
      <w:marLeft w:val="0"/>
      <w:marRight w:val="0"/>
      <w:marTop w:val="0"/>
      <w:marBottom w:val="0"/>
      <w:divBdr>
        <w:top w:val="none" w:sz="0" w:space="0" w:color="auto"/>
        <w:left w:val="none" w:sz="0" w:space="0" w:color="auto"/>
        <w:bottom w:val="none" w:sz="0" w:space="0" w:color="auto"/>
        <w:right w:val="none" w:sz="0" w:space="0" w:color="auto"/>
      </w:divBdr>
    </w:div>
    <w:div w:id="935361495">
      <w:bodyDiv w:val="1"/>
      <w:marLeft w:val="0"/>
      <w:marRight w:val="0"/>
      <w:marTop w:val="0"/>
      <w:marBottom w:val="0"/>
      <w:divBdr>
        <w:top w:val="none" w:sz="0" w:space="0" w:color="auto"/>
        <w:left w:val="none" w:sz="0" w:space="0" w:color="auto"/>
        <w:bottom w:val="none" w:sz="0" w:space="0" w:color="auto"/>
        <w:right w:val="none" w:sz="0" w:space="0" w:color="auto"/>
      </w:divBdr>
    </w:div>
    <w:div w:id="940603173">
      <w:bodyDiv w:val="1"/>
      <w:marLeft w:val="0"/>
      <w:marRight w:val="0"/>
      <w:marTop w:val="0"/>
      <w:marBottom w:val="0"/>
      <w:divBdr>
        <w:top w:val="none" w:sz="0" w:space="0" w:color="auto"/>
        <w:left w:val="none" w:sz="0" w:space="0" w:color="auto"/>
        <w:bottom w:val="none" w:sz="0" w:space="0" w:color="auto"/>
        <w:right w:val="none" w:sz="0" w:space="0" w:color="auto"/>
      </w:divBdr>
    </w:div>
    <w:div w:id="1127161462">
      <w:bodyDiv w:val="1"/>
      <w:marLeft w:val="0"/>
      <w:marRight w:val="0"/>
      <w:marTop w:val="0"/>
      <w:marBottom w:val="0"/>
      <w:divBdr>
        <w:top w:val="none" w:sz="0" w:space="0" w:color="auto"/>
        <w:left w:val="none" w:sz="0" w:space="0" w:color="auto"/>
        <w:bottom w:val="none" w:sz="0" w:space="0" w:color="auto"/>
        <w:right w:val="none" w:sz="0" w:space="0" w:color="auto"/>
      </w:divBdr>
    </w:div>
    <w:div w:id="1131903712">
      <w:bodyDiv w:val="1"/>
      <w:marLeft w:val="0"/>
      <w:marRight w:val="0"/>
      <w:marTop w:val="0"/>
      <w:marBottom w:val="0"/>
      <w:divBdr>
        <w:top w:val="none" w:sz="0" w:space="0" w:color="auto"/>
        <w:left w:val="none" w:sz="0" w:space="0" w:color="auto"/>
        <w:bottom w:val="none" w:sz="0" w:space="0" w:color="auto"/>
        <w:right w:val="none" w:sz="0" w:space="0" w:color="auto"/>
      </w:divBdr>
    </w:div>
    <w:div w:id="1183008975">
      <w:bodyDiv w:val="1"/>
      <w:marLeft w:val="0"/>
      <w:marRight w:val="0"/>
      <w:marTop w:val="0"/>
      <w:marBottom w:val="0"/>
      <w:divBdr>
        <w:top w:val="none" w:sz="0" w:space="0" w:color="auto"/>
        <w:left w:val="none" w:sz="0" w:space="0" w:color="auto"/>
        <w:bottom w:val="none" w:sz="0" w:space="0" w:color="auto"/>
        <w:right w:val="none" w:sz="0" w:space="0" w:color="auto"/>
      </w:divBdr>
    </w:div>
    <w:div w:id="1190682577">
      <w:bodyDiv w:val="1"/>
      <w:marLeft w:val="0"/>
      <w:marRight w:val="0"/>
      <w:marTop w:val="0"/>
      <w:marBottom w:val="0"/>
      <w:divBdr>
        <w:top w:val="none" w:sz="0" w:space="0" w:color="auto"/>
        <w:left w:val="none" w:sz="0" w:space="0" w:color="auto"/>
        <w:bottom w:val="none" w:sz="0" w:space="0" w:color="auto"/>
        <w:right w:val="none" w:sz="0" w:space="0" w:color="auto"/>
      </w:divBdr>
    </w:div>
    <w:div w:id="1268930175">
      <w:bodyDiv w:val="1"/>
      <w:marLeft w:val="0"/>
      <w:marRight w:val="0"/>
      <w:marTop w:val="0"/>
      <w:marBottom w:val="0"/>
      <w:divBdr>
        <w:top w:val="none" w:sz="0" w:space="0" w:color="auto"/>
        <w:left w:val="none" w:sz="0" w:space="0" w:color="auto"/>
        <w:bottom w:val="none" w:sz="0" w:space="0" w:color="auto"/>
        <w:right w:val="none" w:sz="0" w:space="0" w:color="auto"/>
      </w:divBdr>
    </w:div>
    <w:div w:id="1411808445">
      <w:bodyDiv w:val="1"/>
      <w:marLeft w:val="0"/>
      <w:marRight w:val="0"/>
      <w:marTop w:val="0"/>
      <w:marBottom w:val="0"/>
      <w:divBdr>
        <w:top w:val="none" w:sz="0" w:space="0" w:color="auto"/>
        <w:left w:val="none" w:sz="0" w:space="0" w:color="auto"/>
        <w:bottom w:val="none" w:sz="0" w:space="0" w:color="auto"/>
        <w:right w:val="none" w:sz="0" w:space="0" w:color="auto"/>
      </w:divBdr>
    </w:div>
    <w:div w:id="1435511944">
      <w:bodyDiv w:val="1"/>
      <w:marLeft w:val="0"/>
      <w:marRight w:val="0"/>
      <w:marTop w:val="0"/>
      <w:marBottom w:val="0"/>
      <w:divBdr>
        <w:top w:val="none" w:sz="0" w:space="0" w:color="auto"/>
        <w:left w:val="none" w:sz="0" w:space="0" w:color="auto"/>
        <w:bottom w:val="none" w:sz="0" w:space="0" w:color="auto"/>
        <w:right w:val="none" w:sz="0" w:space="0" w:color="auto"/>
      </w:divBdr>
    </w:div>
    <w:div w:id="1511600497">
      <w:bodyDiv w:val="1"/>
      <w:marLeft w:val="0"/>
      <w:marRight w:val="0"/>
      <w:marTop w:val="0"/>
      <w:marBottom w:val="0"/>
      <w:divBdr>
        <w:top w:val="none" w:sz="0" w:space="0" w:color="auto"/>
        <w:left w:val="none" w:sz="0" w:space="0" w:color="auto"/>
        <w:bottom w:val="none" w:sz="0" w:space="0" w:color="auto"/>
        <w:right w:val="none" w:sz="0" w:space="0" w:color="auto"/>
      </w:divBdr>
    </w:div>
    <w:div w:id="1545677565">
      <w:bodyDiv w:val="1"/>
      <w:marLeft w:val="0"/>
      <w:marRight w:val="0"/>
      <w:marTop w:val="0"/>
      <w:marBottom w:val="0"/>
      <w:divBdr>
        <w:top w:val="none" w:sz="0" w:space="0" w:color="auto"/>
        <w:left w:val="none" w:sz="0" w:space="0" w:color="auto"/>
        <w:bottom w:val="none" w:sz="0" w:space="0" w:color="auto"/>
        <w:right w:val="none" w:sz="0" w:space="0" w:color="auto"/>
      </w:divBdr>
    </w:div>
    <w:div w:id="1633365003">
      <w:bodyDiv w:val="1"/>
      <w:marLeft w:val="0"/>
      <w:marRight w:val="0"/>
      <w:marTop w:val="0"/>
      <w:marBottom w:val="0"/>
      <w:divBdr>
        <w:top w:val="none" w:sz="0" w:space="0" w:color="auto"/>
        <w:left w:val="none" w:sz="0" w:space="0" w:color="auto"/>
        <w:bottom w:val="none" w:sz="0" w:space="0" w:color="auto"/>
        <w:right w:val="none" w:sz="0" w:space="0" w:color="auto"/>
      </w:divBdr>
    </w:div>
    <w:div w:id="1649283706">
      <w:bodyDiv w:val="1"/>
      <w:marLeft w:val="0"/>
      <w:marRight w:val="0"/>
      <w:marTop w:val="0"/>
      <w:marBottom w:val="0"/>
      <w:divBdr>
        <w:top w:val="none" w:sz="0" w:space="0" w:color="auto"/>
        <w:left w:val="none" w:sz="0" w:space="0" w:color="auto"/>
        <w:bottom w:val="none" w:sz="0" w:space="0" w:color="auto"/>
        <w:right w:val="none" w:sz="0" w:space="0" w:color="auto"/>
      </w:divBdr>
    </w:div>
    <w:div w:id="1659385312">
      <w:bodyDiv w:val="1"/>
      <w:marLeft w:val="0"/>
      <w:marRight w:val="0"/>
      <w:marTop w:val="0"/>
      <w:marBottom w:val="0"/>
      <w:divBdr>
        <w:top w:val="none" w:sz="0" w:space="0" w:color="auto"/>
        <w:left w:val="none" w:sz="0" w:space="0" w:color="auto"/>
        <w:bottom w:val="none" w:sz="0" w:space="0" w:color="auto"/>
        <w:right w:val="none" w:sz="0" w:space="0" w:color="auto"/>
      </w:divBdr>
    </w:div>
    <w:div w:id="1668048562">
      <w:bodyDiv w:val="1"/>
      <w:marLeft w:val="0"/>
      <w:marRight w:val="0"/>
      <w:marTop w:val="0"/>
      <w:marBottom w:val="0"/>
      <w:divBdr>
        <w:top w:val="none" w:sz="0" w:space="0" w:color="auto"/>
        <w:left w:val="none" w:sz="0" w:space="0" w:color="auto"/>
        <w:bottom w:val="none" w:sz="0" w:space="0" w:color="auto"/>
        <w:right w:val="none" w:sz="0" w:space="0" w:color="auto"/>
      </w:divBdr>
    </w:div>
    <w:div w:id="1918440134">
      <w:bodyDiv w:val="1"/>
      <w:marLeft w:val="0"/>
      <w:marRight w:val="0"/>
      <w:marTop w:val="0"/>
      <w:marBottom w:val="0"/>
      <w:divBdr>
        <w:top w:val="none" w:sz="0" w:space="0" w:color="auto"/>
        <w:left w:val="none" w:sz="0" w:space="0" w:color="auto"/>
        <w:bottom w:val="none" w:sz="0" w:space="0" w:color="auto"/>
        <w:right w:val="none" w:sz="0" w:space="0" w:color="auto"/>
      </w:divBdr>
    </w:div>
    <w:div w:id="1989557242">
      <w:bodyDiv w:val="1"/>
      <w:marLeft w:val="0"/>
      <w:marRight w:val="0"/>
      <w:marTop w:val="0"/>
      <w:marBottom w:val="0"/>
      <w:divBdr>
        <w:top w:val="none" w:sz="0" w:space="0" w:color="auto"/>
        <w:left w:val="none" w:sz="0" w:space="0" w:color="auto"/>
        <w:bottom w:val="none" w:sz="0" w:space="0" w:color="auto"/>
        <w:right w:val="none" w:sz="0" w:space="0" w:color="auto"/>
      </w:divBdr>
    </w:div>
    <w:div w:id="2002073780">
      <w:bodyDiv w:val="1"/>
      <w:marLeft w:val="0"/>
      <w:marRight w:val="0"/>
      <w:marTop w:val="0"/>
      <w:marBottom w:val="0"/>
      <w:divBdr>
        <w:top w:val="none" w:sz="0" w:space="0" w:color="auto"/>
        <w:left w:val="none" w:sz="0" w:space="0" w:color="auto"/>
        <w:bottom w:val="none" w:sz="0" w:space="0" w:color="auto"/>
        <w:right w:val="none" w:sz="0" w:space="0" w:color="auto"/>
      </w:divBdr>
    </w:div>
    <w:div w:id="2065330048">
      <w:bodyDiv w:val="1"/>
      <w:marLeft w:val="0"/>
      <w:marRight w:val="0"/>
      <w:marTop w:val="0"/>
      <w:marBottom w:val="0"/>
      <w:divBdr>
        <w:top w:val="none" w:sz="0" w:space="0" w:color="auto"/>
        <w:left w:val="none" w:sz="0" w:space="0" w:color="auto"/>
        <w:bottom w:val="none" w:sz="0" w:space="0" w:color="auto"/>
        <w:right w:val="none" w:sz="0" w:space="0" w:color="auto"/>
      </w:divBdr>
    </w:div>
    <w:div w:id="211605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footer" Target="footer3.xml"/><Relationship Id="rId7" Type="http://schemas.microsoft.com/office/2007/relationships/stylesWithEffects" Target="stylesWithEffects.xml"/><Relationship Id="rId71"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header" Target="header4.xml"/><Relationship Id="rId7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image" Target="media/image35.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eader" Target="header3.xm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header" Target="header5.xml"/><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Nicholas Beyler, PhD</DisplayName>
        <AccountId>161</AccountId>
        <AccountType/>
      </UserInfo>
      <UserInfo>
        <DisplayName>Allison Ottenbacher, PhD</DisplayName>
        <AccountId>95</AccountId>
        <AccountType/>
      </UserInfo>
      <UserInfo>
        <DisplayName>Linda Piccinino, MPS</DisplayName>
        <AccountId>1124</AccountId>
        <AccountType/>
      </UserInfo>
      <UserInfo>
        <DisplayName>MacKenzie Regier, MA</DisplayName>
        <AccountId>4826</AccountId>
        <AccountType/>
      </UserInfo>
      <UserInfo>
        <DisplayName>Cindy Romero, MS</DisplayName>
        <AccountId>62</AccountId>
        <AccountType/>
      </UserInfo>
      <UserInfo>
        <DisplayName>Gail Clark</DisplayName>
        <AccountId>61</AccountId>
        <AccountType/>
      </UserInfo>
      <UserInfo>
        <DisplayName>Alicia Garza, MA</DisplayName>
        <AccountId>761</AccountId>
        <AccountType/>
      </UserInfo>
      <UserInfo>
        <DisplayName>Kim Williams, MS, PMP</DisplayName>
        <AccountId>9043</AccountId>
        <AccountType/>
      </UserInfo>
      <UserInfo>
        <DisplayName>Morgan Miller, MPIA</DisplayName>
        <AccountId>949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10" ma:contentTypeDescription="Create a new document." ma:contentTypeScope="" ma:versionID="f3c249b2ee434ac7c4b533f4492197a0">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5c48146523e26e2a5d7d0abdfa16282e"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130CA-E5AC-48D3-9301-6DB14BB82B92}">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2088e7c-88fa-40f6-88eb-a8b754a964ae"/>
    <ds:schemaRef ds:uri="http://purl.org/dc/terms/"/>
    <ds:schemaRef ds:uri="d3d805c3-4f66-45de-88ec-cfa5afba8feb"/>
    <ds:schemaRef ds:uri="http://www.w3.org/XML/1998/namespace"/>
    <ds:schemaRef ds:uri="http://purl.org/dc/dcmitype/"/>
  </ds:schemaRefs>
</ds:datastoreItem>
</file>

<file path=customXml/itemProps2.xml><?xml version="1.0" encoding="utf-8"?>
<ds:datastoreItem xmlns:ds="http://schemas.openxmlformats.org/officeDocument/2006/customXml" ds:itemID="{C13E3394-CC0D-45BE-BB5A-2FD43D3CA62F}">
  <ds:schemaRefs>
    <ds:schemaRef ds:uri="http://schemas.microsoft.com/sharepoint/v3/contenttype/forms"/>
  </ds:schemaRefs>
</ds:datastoreItem>
</file>

<file path=customXml/itemProps3.xml><?xml version="1.0" encoding="utf-8"?>
<ds:datastoreItem xmlns:ds="http://schemas.openxmlformats.org/officeDocument/2006/customXml" ds:itemID="{57765245-FC1E-4FE8-83F1-B4729DF48A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F2C62C-EE8D-4208-9510-123132186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79</Words>
  <Characters>672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WIC Child Retention Survey -- Screenshots</vt:lpstr>
    </vt:vector>
  </TitlesOfParts>
  <Company>2M Research</Company>
  <LinksUpToDate>false</LinksUpToDate>
  <CharactersWithSpaces>7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C Child Retention Survey -- Screenshots</dc:title>
  <dc:subject/>
  <dc:creator>Noureen Akber, MA</dc:creator>
  <cp:keywords/>
  <dc:description/>
  <cp:lastModifiedBy>SYSTEM</cp:lastModifiedBy>
  <cp:revision>2</cp:revision>
  <cp:lastPrinted>2018-10-10T07:00:00Z</cp:lastPrinted>
  <dcterms:created xsi:type="dcterms:W3CDTF">2019-11-13T16:13:00Z</dcterms:created>
  <dcterms:modified xsi:type="dcterms:W3CDTF">2019-11-13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y fmtid="{D5CDD505-2E9C-101B-9397-08002B2CF9AE}" pid="3" name="MSIP_Label_2f41bef3-72f3-4d4f-b4d0-8ca42582f492_Enabled">
    <vt:lpwstr>True</vt:lpwstr>
  </property>
  <property fmtid="{D5CDD505-2E9C-101B-9397-08002B2CF9AE}" pid="4" name="MSIP_Label_2f41bef3-72f3-4d4f-b4d0-8ca42582f492_SiteId">
    <vt:lpwstr>1404ce36-2c7c-4442-89bd-6434c26d13e7</vt:lpwstr>
  </property>
  <property fmtid="{D5CDD505-2E9C-101B-9397-08002B2CF9AE}" pid="5" name="MSIP_Label_2f41bef3-72f3-4d4f-b4d0-8ca42582f492_Ref">
    <vt:lpwstr>https://api.informationprotection.azure.com/api/1404ce36-2c7c-4442-89bd-6434c26d13e7</vt:lpwstr>
  </property>
  <property fmtid="{D5CDD505-2E9C-101B-9397-08002B2CF9AE}" pid="6" name="MSIP_Label_2f41bef3-72f3-4d4f-b4d0-8ca42582f492_SetBy">
    <vt:lpwstr>hnisar@2mresearch.com</vt:lpwstr>
  </property>
  <property fmtid="{D5CDD505-2E9C-101B-9397-08002B2CF9AE}" pid="7" name="MSIP_Label_2f41bef3-72f3-4d4f-b4d0-8ca42582f492_SetDate">
    <vt:lpwstr>2018-07-09T12:19:36.5276006-04:00</vt:lpwstr>
  </property>
  <property fmtid="{D5CDD505-2E9C-101B-9397-08002B2CF9AE}" pid="8" name="MSIP_Label_2f41bef3-72f3-4d4f-b4d0-8ca42582f492_Name">
    <vt:lpwstr>General</vt:lpwstr>
  </property>
  <property fmtid="{D5CDD505-2E9C-101B-9397-08002B2CF9AE}" pid="9" name="MSIP_Label_2f41bef3-72f3-4d4f-b4d0-8ca42582f492_Application">
    <vt:lpwstr>Microsoft Azure Information Protection</vt:lpwstr>
  </property>
  <property fmtid="{D5CDD505-2E9C-101B-9397-08002B2CF9AE}" pid="10" name="MSIP_Label_2f41bef3-72f3-4d4f-b4d0-8ca42582f492_Extended_MSFT_Method">
    <vt:lpwstr>Manual</vt:lpwstr>
  </property>
  <property fmtid="{D5CDD505-2E9C-101B-9397-08002B2CF9AE}" pid="11" name="Sensitivity">
    <vt:lpwstr>General</vt:lpwstr>
  </property>
</Properties>
</file>